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9242"/>
      </w:tblGrid>
      <w:tr w:rsidR="0062481B" w14:paraId="6885919C" w14:textId="77777777" w:rsidTr="00296CE7">
        <w:trPr>
          <w:trHeight w:val="5159"/>
        </w:trPr>
        <w:tc>
          <w:tcPr>
            <w:tcW w:w="9242" w:type="dxa"/>
            <w:tcBorders>
              <w:top w:val="nil"/>
              <w:left w:val="nil"/>
              <w:bottom w:val="nil"/>
              <w:right w:val="nil"/>
            </w:tcBorders>
          </w:tcPr>
          <w:p w14:paraId="7360ED89" w14:textId="77777777" w:rsidR="0062481B" w:rsidRDefault="0062481B" w:rsidP="00296CE7"/>
        </w:tc>
      </w:tr>
    </w:tbl>
    <w:p w14:paraId="672FFCCA" w14:textId="77777777" w:rsidR="0062481B" w:rsidRDefault="0062481B" w:rsidP="0062481B"/>
    <w:p w14:paraId="3701B989" w14:textId="77777777" w:rsidR="0062481B" w:rsidRDefault="0062481B" w:rsidP="0062481B">
      <w:pPr>
        <w:pStyle w:val="Title"/>
        <w:pBdr>
          <w:bottom w:val="single" w:sz="4" w:space="1" w:color="auto"/>
        </w:pBdr>
        <w:spacing w:after="240"/>
      </w:pPr>
      <w:r>
        <w:t>European Space Agency Traineeship Scheme</w:t>
      </w:r>
    </w:p>
    <w:p w14:paraId="583782AD" w14:textId="77777777" w:rsidR="0062481B" w:rsidRPr="00BA30D3" w:rsidRDefault="0062481B" w:rsidP="0062481B">
      <w:pPr>
        <w:rPr>
          <w:b/>
          <w:bCs/>
          <w:color w:val="595959" w:themeColor="text1" w:themeTint="A6"/>
        </w:rPr>
      </w:pPr>
      <w:r>
        <w:rPr>
          <w:b/>
          <w:bCs/>
          <w:color w:val="595959" w:themeColor="text1" w:themeTint="A6"/>
        </w:rPr>
        <w:t>Application Form</w:t>
      </w:r>
      <w:r w:rsidRPr="00BA30D3">
        <w:rPr>
          <w:b/>
          <w:bCs/>
          <w:color w:val="595959" w:themeColor="text1" w:themeTint="A6"/>
        </w:rPr>
        <w:t xml:space="preserve"> 2021</w:t>
      </w:r>
    </w:p>
    <w:tbl>
      <w:tblPr>
        <w:tblStyle w:val="TableGrid"/>
        <w:tblW w:w="0" w:type="auto"/>
        <w:tblLook w:val="04A0" w:firstRow="1" w:lastRow="0" w:firstColumn="1" w:lastColumn="0" w:noHBand="0" w:noVBand="1"/>
      </w:tblPr>
      <w:tblGrid>
        <w:gridCol w:w="9242"/>
      </w:tblGrid>
      <w:tr w:rsidR="0062481B" w14:paraId="78E4F270" w14:textId="77777777" w:rsidTr="00296CE7">
        <w:trPr>
          <w:trHeight w:val="4551"/>
        </w:trPr>
        <w:tc>
          <w:tcPr>
            <w:tcW w:w="9242" w:type="dxa"/>
            <w:tcBorders>
              <w:top w:val="nil"/>
              <w:left w:val="nil"/>
              <w:bottom w:val="nil"/>
              <w:right w:val="nil"/>
            </w:tcBorders>
          </w:tcPr>
          <w:p w14:paraId="649D12BE" w14:textId="77777777" w:rsidR="0062481B" w:rsidRDefault="0062481B" w:rsidP="00296CE7"/>
        </w:tc>
      </w:tr>
    </w:tbl>
    <w:p w14:paraId="0235B6B7" w14:textId="77777777" w:rsidR="0062481B" w:rsidRDefault="0062481B" w:rsidP="0062481B"/>
    <w:p w14:paraId="445994B3" w14:textId="77777777" w:rsidR="00265A3D" w:rsidRDefault="00265A3D"/>
    <w:p w14:paraId="7677289F" w14:textId="545E651B" w:rsidR="00265A3D" w:rsidRDefault="00265A3D">
      <w:pPr>
        <w:sectPr w:rsidR="00265A3D" w:rsidSect="00265A3D">
          <w:headerReference w:type="default" r:id="rId8"/>
          <w:pgSz w:w="11906" w:h="16838"/>
          <w:pgMar w:top="1440" w:right="1440" w:bottom="1440" w:left="1440" w:header="708" w:footer="708" w:gutter="0"/>
          <w:cols w:space="708"/>
          <w:titlePg/>
          <w:docGrid w:linePitch="360"/>
        </w:sectPr>
      </w:pPr>
    </w:p>
    <w:p w14:paraId="2C0F7F1C" w14:textId="77777777" w:rsidR="0062481B" w:rsidRPr="005864E4" w:rsidRDefault="0062481B" w:rsidP="0062481B">
      <w:pPr>
        <w:pStyle w:val="Heading1"/>
        <w:rPr>
          <w:lang w:val="en-GB"/>
        </w:rPr>
      </w:pPr>
      <w:r w:rsidRPr="004C5A57">
        <w:rPr>
          <w:lang w:val="en-GB"/>
        </w:rPr>
        <w:lastRenderedPageBreak/>
        <w:t>Notes to Applicants</w:t>
      </w:r>
    </w:p>
    <w:p w14:paraId="698C1695" w14:textId="77777777" w:rsidR="0062481B" w:rsidRPr="005864E4" w:rsidRDefault="0062481B" w:rsidP="0062481B">
      <w:pPr>
        <w:pStyle w:val="ListParagraph"/>
        <w:numPr>
          <w:ilvl w:val="0"/>
          <w:numId w:val="1"/>
        </w:numPr>
      </w:pPr>
      <w:r>
        <w:t>Applicants are expected to read the associated rules of the scheme, which may be downloaded from MCST’s website.</w:t>
      </w:r>
      <w:r w:rsidRPr="005864E4">
        <w:rPr>
          <w:szCs w:val="24"/>
          <w:lang w:val="en-GB"/>
        </w:rPr>
        <w:t xml:space="preserve"> Such rules provide the framework for the implementation of this scheme and the award of Traineeships within.</w:t>
      </w:r>
    </w:p>
    <w:p w14:paraId="3E4B41EC" w14:textId="77777777" w:rsidR="0062481B" w:rsidRPr="005864E4" w:rsidRDefault="0062481B" w:rsidP="0062481B"/>
    <w:p w14:paraId="22A59C2F" w14:textId="40100C98" w:rsidR="00550F89" w:rsidRPr="00550F89" w:rsidRDefault="00550F89" w:rsidP="00550F89">
      <w:pPr>
        <w:pStyle w:val="ListParagraph"/>
        <w:numPr>
          <w:ilvl w:val="0"/>
          <w:numId w:val="1"/>
        </w:numPr>
        <w:spacing w:before="240" w:after="200"/>
      </w:pPr>
      <w:bookmarkStart w:id="0" w:name="_Hlk60222144"/>
      <w:r>
        <w:t xml:space="preserve">Unless otherwise stated, all application submissions shall be treated in strict confidence. All applications will be passed-on in their entirety to the ESA Traineeship Board. </w:t>
      </w:r>
      <w:r w:rsidR="0062481B" w:rsidRPr="00550F89">
        <w:rPr>
          <w:szCs w:val="24"/>
          <w:lang w:val="en-GB"/>
        </w:rPr>
        <w:t>The personal data collected by the Malta Council for Science and Technology (MCST) via this written application and its subsequent processing by the Council is in line with:</w:t>
      </w:r>
    </w:p>
    <w:p w14:paraId="42BFF7F6" w14:textId="77777777" w:rsidR="00550F89" w:rsidRPr="005864E4" w:rsidRDefault="00550F89" w:rsidP="00550F89">
      <w:pPr>
        <w:spacing w:before="240" w:after="200"/>
      </w:pPr>
    </w:p>
    <w:bookmarkEnd w:id="0"/>
    <w:p w14:paraId="48136DBF" w14:textId="02028260" w:rsidR="00550F89" w:rsidRDefault="00550F89" w:rsidP="00550F89">
      <w:pPr>
        <w:pStyle w:val="ListParagraph"/>
        <w:numPr>
          <w:ilvl w:val="0"/>
          <w:numId w:val="5"/>
        </w:numPr>
      </w:pPr>
      <w:r>
        <w:t xml:space="preserve">The ESA Traineeship Scheme – Call Rules </w:t>
      </w:r>
      <w:proofErr w:type="gramStart"/>
      <w:r>
        <w:t>2021;</w:t>
      </w:r>
      <w:proofErr w:type="gramEnd"/>
    </w:p>
    <w:p w14:paraId="35505047" w14:textId="77777777" w:rsidR="00550F89" w:rsidRDefault="00550F89" w:rsidP="00550F89"/>
    <w:p w14:paraId="2C661E24" w14:textId="1083872A" w:rsidR="00550F89" w:rsidRDefault="00550F89" w:rsidP="00550F89">
      <w:pPr>
        <w:pStyle w:val="ListParagraph"/>
        <w:numPr>
          <w:ilvl w:val="0"/>
          <w:numId w:val="5"/>
        </w:numPr>
      </w:pPr>
      <w:r>
        <w:t xml:space="preserve">Data Protection Act, Chapter 586 of the Laws of </w:t>
      </w:r>
      <w:proofErr w:type="gramStart"/>
      <w:r>
        <w:t>Malta</w:t>
      </w:r>
      <w:proofErr w:type="gramEnd"/>
      <w:r>
        <w:t xml:space="preserve"> and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14:paraId="20E51A25" w14:textId="77777777" w:rsidR="00550F89" w:rsidRDefault="00550F89" w:rsidP="00550F89"/>
    <w:p w14:paraId="649F182D" w14:textId="77777777" w:rsidR="00550F89" w:rsidRDefault="00550F89" w:rsidP="00550F89">
      <w:pPr>
        <w:pStyle w:val="ListParagraph"/>
        <w:numPr>
          <w:ilvl w:val="0"/>
          <w:numId w:val="5"/>
        </w:numPr>
      </w:pPr>
      <w:r>
        <w:t xml:space="preserve">The legitimate basis to process personal data submitted by the data subject by virtue of his/her written application for this traineeship is Regulation 6 (1)(b) of the General Data Protection Regulation (“GDPR”), as ‘processing is necessary </w:t>
      </w:r>
      <w:proofErr w:type="gramStart"/>
      <w:r>
        <w:t>in order to</w:t>
      </w:r>
      <w:proofErr w:type="gramEnd"/>
      <w:r>
        <w:t xml:space="preserve"> take steps at the request of the data subject prior to entering into a contract’.</w:t>
      </w:r>
    </w:p>
    <w:p w14:paraId="0B7A7B49" w14:textId="77777777" w:rsidR="0062481B" w:rsidRDefault="0062481B" w:rsidP="0062481B"/>
    <w:p w14:paraId="74D85D2F" w14:textId="79CA7C78" w:rsidR="0062481B" w:rsidRDefault="0062481B" w:rsidP="0062481B">
      <w:pPr>
        <w:pStyle w:val="ListParagraph"/>
        <w:numPr>
          <w:ilvl w:val="0"/>
          <w:numId w:val="1"/>
        </w:numPr>
      </w:pPr>
      <w:r>
        <w:t xml:space="preserve">Complete this form electronically. </w:t>
      </w:r>
      <w:r w:rsidRPr="00305537">
        <w:t xml:space="preserve">Any additional data can be </w:t>
      </w:r>
      <w:r w:rsidR="005F2A6B">
        <w:t>submitted together with this</w:t>
      </w:r>
      <w:r w:rsidRPr="00305537">
        <w:t xml:space="preserve"> </w:t>
      </w:r>
      <w:r w:rsidR="006C71EA">
        <w:t>application form</w:t>
      </w:r>
      <w:r w:rsidRPr="00305537">
        <w:t xml:space="preserve"> and referenced accordingly</w:t>
      </w:r>
      <w:r w:rsidR="005F2A6B">
        <w:t xml:space="preserve"> in ‘Section 18 – Other </w:t>
      </w:r>
      <w:proofErr w:type="gramStart"/>
      <w:r w:rsidR="005F2A6B">
        <w:t>comments’</w:t>
      </w:r>
      <w:proofErr w:type="gramEnd"/>
      <w:r w:rsidRPr="00305537">
        <w:t>. Each a</w:t>
      </w:r>
      <w:r w:rsidR="005F2A6B">
        <w:t>dditional data</w:t>
      </w:r>
      <w:r w:rsidRPr="00305537">
        <w:t xml:space="preserve"> must not be longer than 2 pages each. Do not change the format of this application form. Please delete the guidelines in italics before submitting your proposal.</w:t>
      </w:r>
    </w:p>
    <w:p w14:paraId="2B7BC0B9" w14:textId="77777777" w:rsidR="0062481B" w:rsidRDefault="0062481B" w:rsidP="0062481B"/>
    <w:p w14:paraId="459D3B5E" w14:textId="6CF0ACC1" w:rsidR="0062481B" w:rsidRDefault="0062481B" w:rsidP="0062481B">
      <w:pPr>
        <w:pStyle w:val="ListParagraph"/>
        <w:numPr>
          <w:ilvl w:val="0"/>
          <w:numId w:val="1"/>
        </w:numPr>
        <w:rPr>
          <w:szCs w:val="18"/>
        </w:rPr>
      </w:pPr>
      <w:r w:rsidRPr="00305537">
        <w:rPr>
          <w:szCs w:val="18"/>
        </w:rPr>
        <w:t xml:space="preserve">Only application forms which are complete and that include all relevant supporting documents will be considered. </w:t>
      </w:r>
    </w:p>
    <w:p w14:paraId="39C5716C" w14:textId="77777777" w:rsidR="00550F89" w:rsidRPr="00550F89" w:rsidRDefault="00550F89" w:rsidP="00550F89">
      <w:pPr>
        <w:pStyle w:val="ListParagraph"/>
        <w:rPr>
          <w:szCs w:val="18"/>
        </w:rPr>
      </w:pPr>
    </w:p>
    <w:p w14:paraId="68204A0B" w14:textId="77777777" w:rsidR="00550F89" w:rsidRPr="00550F89" w:rsidRDefault="00550F89" w:rsidP="00550F89">
      <w:pPr>
        <w:rPr>
          <w:szCs w:val="18"/>
        </w:rPr>
      </w:pPr>
    </w:p>
    <w:p w14:paraId="06DD5A5B" w14:textId="77777777" w:rsidR="00550F89" w:rsidRPr="00550F89" w:rsidRDefault="00550F89" w:rsidP="00550F89">
      <w:pPr>
        <w:pStyle w:val="ListParagraph"/>
        <w:rPr>
          <w:szCs w:val="18"/>
        </w:rPr>
      </w:pPr>
    </w:p>
    <w:p w14:paraId="16A30401" w14:textId="736B445A" w:rsidR="00550F89" w:rsidRDefault="00550F89">
      <w:pPr>
        <w:spacing w:after="200" w:line="276" w:lineRule="auto"/>
        <w:jc w:val="left"/>
        <w:rPr>
          <w:szCs w:val="18"/>
        </w:rPr>
      </w:pPr>
      <w:r>
        <w:rPr>
          <w:szCs w:val="18"/>
        </w:rPr>
        <w:br w:type="page"/>
      </w:r>
    </w:p>
    <w:p w14:paraId="752A2595" w14:textId="77777777" w:rsidR="00550F89" w:rsidRPr="00550F89" w:rsidRDefault="00550F89" w:rsidP="00550F89">
      <w:pPr>
        <w:rPr>
          <w:szCs w:val="18"/>
        </w:rPr>
      </w:pPr>
    </w:p>
    <w:p w14:paraId="3BFB6DE6" w14:textId="77777777" w:rsidR="0062481B" w:rsidRPr="00305537" w:rsidRDefault="0062481B" w:rsidP="0062481B">
      <w:pPr>
        <w:spacing w:line="276" w:lineRule="auto"/>
        <w:rPr>
          <w:szCs w:val="18"/>
        </w:rPr>
      </w:pPr>
    </w:p>
    <w:p w14:paraId="37B3E7D9" w14:textId="77777777" w:rsidR="0062481B" w:rsidRDefault="0062481B" w:rsidP="0062481B">
      <w:pPr>
        <w:pStyle w:val="ListParagraph"/>
        <w:numPr>
          <w:ilvl w:val="0"/>
          <w:numId w:val="1"/>
        </w:numPr>
      </w:pPr>
      <w:r>
        <w:t xml:space="preserve">The complete application form is to be printed, signed in Section 19, </w:t>
      </w:r>
      <w:proofErr w:type="gramStart"/>
      <w:r>
        <w:t>scanned</w:t>
      </w:r>
      <w:proofErr w:type="gramEnd"/>
      <w:r>
        <w:t xml:space="preserve"> and sent to </w:t>
      </w:r>
      <w:hyperlink r:id="rId9" w:history="1">
        <w:r w:rsidRPr="009A4905">
          <w:rPr>
            <w:rStyle w:val="Hyperlink"/>
          </w:rPr>
          <w:t>space.mcst@gov.mt</w:t>
        </w:r>
      </w:hyperlink>
      <w:r>
        <w:t xml:space="preserve"> by </w:t>
      </w:r>
      <w:r>
        <w:rPr>
          <w:b/>
          <w:bCs/>
        </w:rPr>
        <w:t>close of business 26</w:t>
      </w:r>
      <w:r w:rsidRPr="00305537">
        <w:rPr>
          <w:b/>
          <w:bCs/>
          <w:vertAlign w:val="superscript"/>
        </w:rPr>
        <w:t>th</w:t>
      </w:r>
      <w:r>
        <w:rPr>
          <w:b/>
          <w:bCs/>
        </w:rPr>
        <w:t xml:space="preserve"> February 2021. </w:t>
      </w:r>
      <w:r>
        <w:t>Applicants are reminded to also send the documentation referred to in Section 18. Alternatively, printed documents may be sent by post to:</w:t>
      </w:r>
    </w:p>
    <w:p w14:paraId="0BD23AC4" w14:textId="77777777" w:rsidR="0062481B" w:rsidRDefault="0062481B" w:rsidP="0062481B">
      <w:pPr>
        <w:ind w:left="1440"/>
      </w:pPr>
      <w:r>
        <w:t>Mr Isaac Massa</w:t>
      </w:r>
    </w:p>
    <w:p w14:paraId="1B2516E5" w14:textId="77777777" w:rsidR="0062481B" w:rsidRDefault="0062481B" w:rsidP="0062481B">
      <w:pPr>
        <w:ind w:left="1440"/>
      </w:pPr>
      <w:r>
        <w:t>Executive (R&amp;I Programmes)</w:t>
      </w:r>
    </w:p>
    <w:p w14:paraId="78EC10AD" w14:textId="77777777" w:rsidR="0062481B" w:rsidRDefault="0062481B" w:rsidP="0062481B">
      <w:pPr>
        <w:ind w:left="1440"/>
      </w:pPr>
      <w:r>
        <w:t>Malta Council for Science and Technology</w:t>
      </w:r>
    </w:p>
    <w:p w14:paraId="1348B39D" w14:textId="77777777" w:rsidR="0062481B" w:rsidRDefault="0062481B" w:rsidP="0062481B">
      <w:pPr>
        <w:ind w:left="1440"/>
      </w:pPr>
      <w:r>
        <w:t>Villa Bighi</w:t>
      </w:r>
    </w:p>
    <w:p w14:paraId="671F3DC3" w14:textId="77777777" w:rsidR="0062481B" w:rsidRDefault="0062481B" w:rsidP="0062481B">
      <w:pPr>
        <w:ind w:left="1440"/>
      </w:pPr>
      <w:r>
        <w:t>Marina Road</w:t>
      </w:r>
    </w:p>
    <w:p w14:paraId="349156BB" w14:textId="126C11ED" w:rsidR="0062481B" w:rsidRDefault="0062481B" w:rsidP="0062481B">
      <w:pPr>
        <w:ind w:left="1440"/>
      </w:pPr>
      <w:r>
        <w:t>Kalkara, KKR1320, Malta</w:t>
      </w:r>
    </w:p>
    <w:p w14:paraId="56F8653F" w14:textId="4A42C44F" w:rsidR="0062481B" w:rsidRDefault="0062481B" w:rsidP="0062481B"/>
    <w:p w14:paraId="349453D5" w14:textId="0AE25E6A" w:rsidR="008C72CD" w:rsidRPr="0062481B" w:rsidRDefault="0062481B" w:rsidP="0062481B">
      <w:pPr>
        <w:pStyle w:val="ListParagraph"/>
        <w:numPr>
          <w:ilvl w:val="0"/>
          <w:numId w:val="1"/>
        </w:numPr>
      </w:pPr>
      <w:r w:rsidRPr="0062481B">
        <w:rPr>
          <w:szCs w:val="22"/>
        </w:rPr>
        <w:t xml:space="preserve">The </w:t>
      </w:r>
      <w:r w:rsidRPr="0062481B">
        <w:rPr>
          <w:i/>
          <w:szCs w:val="22"/>
        </w:rPr>
        <w:t>letter of reference template</w:t>
      </w:r>
      <w:r w:rsidRPr="0062481B">
        <w:rPr>
          <w:szCs w:val="22"/>
        </w:rPr>
        <w:t xml:space="preserve">, </w:t>
      </w:r>
      <w:r w:rsidR="00D23DE8" w:rsidRPr="00D23DE8">
        <w:rPr>
          <w:szCs w:val="22"/>
        </w:rPr>
        <w:t>which may be downloaded from MCST’s website</w:t>
      </w:r>
      <w:r w:rsidRPr="0062481B">
        <w:rPr>
          <w:szCs w:val="22"/>
        </w:rPr>
        <w:t xml:space="preserve">, is to be used by two referees selected by the applicant. The completed reference letters are to be sent by the referees (separate from the application) to either of the </w:t>
      </w:r>
      <w:proofErr w:type="gramStart"/>
      <w:r w:rsidRPr="0062481B">
        <w:rPr>
          <w:szCs w:val="22"/>
        </w:rPr>
        <w:t>aforementioned addresses</w:t>
      </w:r>
      <w:proofErr w:type="gramEnd"/>
      <w:r w:rsidRPr="0062481B">
        <w:rPr>
          <w:szCs w:val="22"/>
        </w:rPr>
        <w:t>.</w:t>
      </w:r>
    </w:p>
    <w:p w14:paraId="711D2207" w14:textId="0E50C40A" w:rsidR="0062481B" w:rsidRDefault="0062481B" w:rsidP="0062481B"/>
    <w:p w14:paraId="4B7D7F3C" w14:textId="28870534" w:rsidR="0062481B" w:rsidRDefault="0062481B">
      <w:pPr>
        <w:spacing w:after="200" w:line="276" w:lineRule="auto"/>
      </w:pPr>
      <w:r>
        <w:br w:type="page"/>
      </w:r>
    </w:p>
    <w:p w14:paraId="5EDF5EA6" w14:textId="0A3A330C" w:rsidR="0062481B" w:rsidRDefault="0062481B" w:rsidP="0062481B">
      <w:pPr>
        <w:pStyle w:val="Heading1"/>
      </w:pPr>
      <w:r>
        <w:lastRenderedPageBreak/>
        <w:t>Application Form</w:t>
      </w:r>
    </w:p>
    <w:tbl>
      <w:tblPr>
        <w:tblStyle w:val="TableGrid"/>
        <w:tblW w:w="0" w:type="auto"/>
        <w:tblLayout w:type="fixed"/>
        <w:tblLook w:val="04A0" w:firstRow="1" w:lastRow="0" w:firstColumn="1" w:lastColumn="0" w:noHBand="0" w:noVBand="1"/>
      </w:tblPr>
      <w:tblGrid>
        <w:gridCol w:w="2518"/>
        <w:gridCol w:w="6724"/>
      </w:tblGrid>
      <w:tr w:rsidR="00E3500D" w14:paraId="7FB9C756" w14:textId="77777777" w:rsidTr="00E3500D">
        <w:tc>
          <w:tcPr>
            <w:tcW w:w="2518" w:type="dxa"/>
          </w:tcPr>
          <w:p w14:paraId="1EEFE01D" w14:textId="2556B7C7" w:rsidR="0062481B" w:rsidRPr="001D4193" w:rsidRDefault="0077304D" w:rsidP="0077304D">
            <w:pPr>
              <w:pStyle w:val="ListParagraph"/>
              <w:numPr>
                <w:ilvl w:val="0"/>
                <w:numId w:val="3"/>
              </w:numPr>
              <w:rPr>
                <w:b/>
                <w:bCs/>
              </w:rPr>
            </w:pPr>
            <w:r w:rsidRPr="001D4193">
              <w:rPr>
                <w:b/>
                <w:bCs/>
              </w:rPr>
              <w:t xml:space="preserve">First </w:t>
            </w:r>
            <w:r w:rsidR="0062481B" w:rsidRPr="001D4193">
              <w:rPr>
                <w:b/>
                <w:bCs/>
              </w:rPr>
              <w:t>Name</w:t>
            </w:r>
          </w:p>
        </w:tc>
        <w:sdt>
          <w:sdtPr>
            <w:id w:val="-1430646007"/>
            <w:placeholder>
              <w:docPart w:val="2BDC99E37E49416A82EFADCC0B493A70"/>
            </w:placeholder>
            <w:showingPlcHdr/>
          </w:sdtPr>
          <w:sdtEndPr/>
          <w:sdtContent>
            <w:tc>
              <w:tcPr>
                <w:tcW w:w="6724" w:type="dxa"/>
              </w:tcPr>
              <w:p w14:paraId="73758D47" w14:textId="7CDE011F" w:rsidR="0062481B" w:rsidRDefault="0077304D" w:rsidP="0062481B">
                <w:r>
                  <w:rPr>
                    <w:rStyle w:val="PlaceholderText"/>
                    <w:rFonts w:eastAsiaTheme="minorHAnsi"/>
                  </w:rPr>
                  <w:t>Enter Your First Name</w:t>
                </w:r>
              </w:p>
            </w:tc>
          </w:sdtContent>
        </w:sdt>
      </w:tr>
      <w:tr w:rsidR="00E3500D" w14:paraId="470BEDA2" w14:textId="77777777" w:rsidTr="00E3500D">
        <w:tc>
          <w:tcPr>
            <w:tcW w:w="2518" w:type="dxa"/>
          </w:tcPr>
          <w:p w14:paraId="152139D6" w14:textId="4824F1C2" w:rsidR="0062481B" w:rsidRPr="001D4193" w:rsidRDefault="0077304D" w:rsidP="0077304D">
            <w:pPr>
              <w:pStyle w:val="ListParagraph"/>
              <w:numPr>
                <w:ilvl w:val="0"/>
                <w:numId w:val="3"/>
              </w:numPr>
              <w:rPr>
                <w:b/>
                <w:bCs/>
              </w:rPr>
            </w:pPr>
            <w:r w:rsidRPr="001D4193">
              <w:rPr>
                <w:b/>
                <w:bCs/>
              </w:rPr>
              <w:t>Last Name</w:t>
            </w:r>
          </w:p>
        </w:tc>
        <w:sdt>
          <w:sdtPr>
            <w:id w:val="2109312220"/>
            <w:placeholder>
              <w:docPart w:val="D3FEFB5CF5FD4320953EB9A92F11F05E"/>
            </w:placeholder>
            <w:showingPlcHdr/>
          </w:sdtPr>
          <w:sdtEndPr/>
          <w:sdtContent>
            <w:tc>
              <w:tcPr>
                <w:tcW w:w="6724" w:type="dxa"/>
              </w:tcPr>
              <w:p w14:paraId="36B48981" w14:textId="7A0787F7" w:rsidR="0062481B" w:rsidRDefault="0077304D" w:rsidP="0062481B">
                <w:r w:rsidRPr="0077304D">
                  <w:rPr>
                    <w:color w:val="7F7F7F" w:themeColor="text1" w:themeTint="80"/>
                  </w:rPr>
                  <w:t>Enter Your Last Name</w:t>
                </w:r>
              </w:p>
            </w:tc>
          </w:sdtContent>
        </w:sdt>
      </w:tr>
      <w:tr w:rsidR="00E3500D" w14:paraId="52043DB1" w14:textId="77777777" w:rsidTr="00E3500D">
        <w:tc>
          <w:tcPr>
            <w:tcW w:w="2518" w:type="dxa"/>
          </w:tcPr>
          <w:p w14:paraId="2FA83C8A" w14:textId="5D521519" w:rsidR="0062481B" w:rsidRPr="001D4193" w:rsidRDefault="00B7404C" w:rsidP="00B7404C">
            <w:pPr>
              <w:pStyle w:val="ListParagraph"/>
              <w:numPr>
                <w:ilvl w:val="0"/>
                <w:numId w:val="3"/>
              </w:numPr>
              <w:rPr>
                <w:b/>
                <w:bCs/>
              </w:rPr>
            </w:pPr>
            <w:r w:rsidRPr="001D4193">
              <w:rPr>
                <w:b/>
                <w:bCs/>
              </w:rPr>
              <w:t>Nationality</w:t>
            </w:r>
          </w:p>
        </w:tc>
        <w:sdt>
          <w:sdtPr>
            <w:id w:val="1364632986"/>
            <w:placeholder>
              <w:docPart w:val="5E26F890881340A7A543EFFDEF4AFFE6"/>
            </w:placeholder>
            <w:showingPlcHdr/>
          </w:sdtPr>
          <w:sdtEndPr/>
          <w:sdtContent>
            <w:tc>
              <w:tcPr>
                <w:tcW w:w="6724" w:type="dxa"/>
              </w:tcPr>
              <w:p w14:paraId="6427480E" w14:textId="329E34E3" w:rsidR="0062481B" w:rsidRDefault="00B7404C" w:rsidP="0062481B">
                <w:r w:rsidRPr="0024303B">
                  <w:rPr>
                    <w:rStyle w:val="PlaceholderText"/>
                    <w:rFonts w:eastAsiaTheme="minorHAnsi"/>
                  </w:rPr>
                  <w:t>Click or tap here to enter text.</w:t>
                </w:r>
              </w:p>
            </w:tc>
          </w:sdtContent>
        </w:sdt>
      </w:tr>
      <w:tr w:rsidR="00E3500D" w14:paraId="6CF3484F" w14:textId="77777777" w:rsidTr="00E3500D">
        <w:tc>
          <w:tcPr>
            <w:tcW w:w="2518" w:type="dxa"/>
          </w:tcPr>
          <w:p w14:paraId="07BF8BC4" w14:textId="3388C6B2" w:rsidR="0062481B" w:rsidRPr="001D4193" w:rsidRDefault="00B7404C" w:rsidP="00B7404C">
            <w:pPr>
              <w:pStyle w:val="ListParagraph"/>
              <w:numPr>
                <w:ilvl w:val="0"/>
                <w:numId w:val="3"/>
              </w:numPr>
              <w:rPr>
                <w:b/>
                <w:bCs/>
              </w:rPr>
            </w:pPr>
            <w:r w:rsidRPr="001D4193">
              <w:rPr>
                <w:b/>
                <w:bCs/>
              </w:rPr>
              <w:t>Address</w:t>
            </w:r>
          </w:p>
        </w:tc>
        <w:sdt>
          <w:sdtPr>
            <w:id w:val="-659309872"/>
            <w:placeholder>
              <w:docPart w:val="62A21EEA19074F98BDDE805917263ED4"/>
            </w:placeholder>
            <w:showingPlcHdr/>
          </w:sdtPr>
          <w:sdtEndPr/>
          <w:sdtContent>
            <w:tc>
              <w:tcPr>
                <w:tcW w:w="6724" w:type="dxa"/>
              </w:tcPr>
              <w:p w14:paraId="5A619739" w14:textId="0CDD3EC8" w:rsidR="0062481B" w:rsidRDefault="00B7404C" w:rsidP="0077304D">
                <w:pPr>
                  <w:tabs>
                    <w:tab w:val="left" w:pos="2760"/>
                  </w:tabs>
                </w:pPr>
                <w:r w:rsidRPr="0024303B">
                  <w:rPr>
                    <w:rStyle w:val="PlaceholderText"/>
                    <w:rFonts w:eastAsiaTheme="minorHAnsi"/>
                  </w:rPr>
                  <w:t>Click or tap here to enter text.</w:t>
                </w:r>
              </w:p>
            </w:tc>
          </w:sdtContent>
        </w:sdt>
      </w:tr>
      <w:tr w:rsidR="00E3500D" w14:paraId="72DA60ED" w14:textId="77777777" w:rsidTr="00E3500D">
        <w:tc>
          <w:tcPr>
            <w:tcW w:w="2518" w:type="dxa"/>
          </w:tcPr>
          <w:p w14:paraId="4C2A0066" w14:textId="53307AEC" w:rsidR="0062481B" w:rsidRPr="001D4193" w:rsidRDefault="00B7404C" w:rsidP="00B7404C">
            <w:pPr>
              <w:pStyle w:val="ListParagraph"/>
              <w:numPr>
                <w:ilvl w:val="0"/>
                <w:numId w:val="3"/>
              </w:numPr>
              <w:rPr>
                <w:b/>
                <w:bCs/>
              </w:rPr>
            </w:pPr>
            <w:r w:rsidRPr="001D4193">
              <w:rPr>
                <w:b/>
                <w:bCs/>
              </w:rPr>
              <w:t>Post Code</w:t>
            </w:r>
          </w:p>
        </w:tc>
        <w:sdt>
          <w:sdtPr>
            <w:id w:val="1618862161"/>
            <w:placeholder>
              <w:docPart w:val="57EF3ED6A3544C33B2442FBA6BA4B0FC"/>
            </w:placeholder>
            <w:showingPlcHdr/>
          </w:sdtPr>
          <w:sdtEndPr/>
          <w:sdtContent>
            <w:tc>
              <w:tcPr>
                <w:tcW w:w="6724" w:type="dxa"/>
              </w:tcPr>
              <w:p w14:paraId="025E3315" w14:textId="79D58B3B" w:rsidR="0062481B" w:rsidRDefault="00B7404C" w:rsidP="0062481B">
                <w:r w:rsidRPr="0024303B">
                  <w:rPr>
                    <w:rStyle w:val="PlaceholderText"/>
                    <w:rFonts w:eastAsiaTheme="minorHAnsi"/>
                  </w:rPr>
                  <w:t>Click or tap here to enter text.</w:t>
                </w:r>
              </w:p>
            </w:tc>
          </w:sdtContent>
        </w:sdt>
      </w:tr>
      <w:tr w:rsidR="00E3500D" w14:paraId="51811EA7" w14:textId="77777777" w:rsidTr="00E3500D">
        <w:tc>
          <w:tcPr>
            <w:tcW w:w="2518" w:type="dxa"/>
          </w:tcPr>
          <w:p w14:paraId="3EC55C10" w14:textId="395B4D95" w:rsidR="0062481B" w:rsidRPr="001D4193" w:rsidRDefault="00B7404C" w:rsidP="00B7404C">
            <w:pPr>
              <w:pStyle w:val="ListParagraph"/>
              <w:numPr>
                <w:ilvl w:val="0"/>
                <w:numId w:val="3"/>
              </w:numPr>
              <w:rPr>
                <w:b/>
                <w:bCs/>
              </w:rPr>
            </w:pPr>
            <w:r w:rsidRPr="001D4193">
              <w:rPr>
                <w:b/>
                <w:bCs/>
              </w:rPr>
              <w:t>I.D. Card Number</w:t>
            </w:r>
          </w:p>
        </w:tc>
        <w:sdt>
          <w:sdtPr>
            <w:id w:val="19364151"/>
            <w:placeholder>
              <w:docPart w:val="DF76F17ACD574F70A47D78B15B84C1E4"/>
            </w:placeholder>
            <w:showingPlcHdr/>
          </w:sdtPr>
          <w:sdtEndPr/>
          <w:sdtContent>
            <w:tc>
              <w:tcPr>
                <w:tcW w:w="6724" w:type="dxa"/>
              </w:tcPr>
              <w:p w14:paraId="346994E0" w14:textId="44CCDAD2" w:rsidR="0062481B" w:rsidRDefault="00B7404C" w:rsidP="0062481B">
                <w:r w:rsidRPr="0024303B">
                  <w:rPr>
                    <w:rStyle w:val="PlaceholderText"/>
                    <w:rFonts w:eastAsiaTheme="minorHAnsi"/>
                  </w:rPr>
                  <w:t>Click or tap here to enter text.</w:t>
                </w:r>
              </w:p>
            </w:tc>
          </w:sdtContent>
        </w:sdt>
      </w:tr>
      <w:tr w:rsidR="00E3500D" w14:paraId="0009E2DE" w14:textId="77777777" w:rsidTr="00E3500D">
        <w:tc>
          <w:tcPr>
            <w:tcW w:w="2518" w:type="dxa"/>
          </w:tcPr>
          <w:p w14:paraId="6181DF3B" w14:textId="470D8BA3" w:rsidR="0062481B" w:rsidRPr="001D4193" w:rsidRDefault="00B7404C" w:rsidP="00B7404C">
            <w:pPr>
              <w:pStyle w:val="ListParagraph"/>
              <w:numPr>
                <w:ilvl w:val="0"/>
                <w:numId w:val="3"/>
              </w:numPr>
              <w:rPr>
                <w:b/>
                <w:bCs/>
              </w:rPr>
            </w:pPr>
            <w:r w:rsidRPr="001D4193">
              <w:rPr>
                <w:b/>
                <w:bCs/>
              </w:rPr>
              <w:t>Email Address</w:t>
            </w:r>
          </w:p>
        </w:tc>
        <w:sdt>
          <w:sdtPr>
            <w:id w:val="-853956769"/>
            <w:placeholder>
              <w:docPart w:val="34C743FC148C41B98FE3780FC7AF90F8"/>
            </w:placeholder>
            <w:showingPlcHdr/>
          </w:sdtPr>
          <w:sdtEndPr/>
          <w:sdtContent>
            <w:tc>
              <w:tcPr>
                <w:tcW w:w="6724" w:type="dxa"/>
              </w:tcPr>
              <w:p w14:paraId="4E5DD038" w14:textId="1E36A251" w:rsidR="0062481B" w:rsidRDefault="00B7404C" w:rsidP="0062481B">
                <w:r w:rsidRPr="0024303B">
                  <w:rPr>
                    <w:rStyle w:val="PlaceholderText"/>
                    <w:rFonts w:eastAsiaTheme="minorHAnsi"/>
                  </w:rPr>
                  <w:t>Click or tap here to enter text.</w:t>
                </w:r>
              </w:p>
            </w:tc>
          </w:sdtContent>
        </w:sdt>
      </w:tr>
      <w:tr w:rsidR="00E3500D" w14:paraId="32768023" w14:textId="77777777" w:rsidTr="00E3500D">
        <w:tc>
          <w:tcPr>
            <w:tcW w:w="2518" w:type="dxa"/>
          </w:tcPr>
          <w:p w14:paraId="16510F0E" w14:textId="775077B5" w:rsidR="0062481B" w:rsidRPr="001D4193" w:rsidRDefault="00B7404C" w:rsidP="00B7404C">
            <w:pPr>
              <w:pStyle w:val="ListParagraph"/>
              <w:numPr>
                <w:ilvl w:val="0"/>
                <w:numId w:val="3"/>
              </w:numPr>
              <w:rPr>
                <w:b/>
                <w:bCs/>
              </w:rPr>
            </w:pPr>
            <w:r w:rsidRPr="001D4193">
              <w:rPr>
                <w:b/>
                <w:bCs/>
              </w:rPr>
              <w:t>Mobile Number</w:t>
            </w:r>
          </w:p>
        </w:tc>
        <w:sdt>
          <w:sdtPr>
            <w:id w:val="1189182346"/>
            <w:placeholder>
              <w:docPart w:val="4BC52777CDF44BD9BB026CA8D95C7EBA"/>
            </w:placeholder>
            <w:showingPlcHdr/>
          </w:sdtPr>
          <w:sdtEndPr/>
          <w:sdtContent>
            <w:tc>
              <w:tcPr>
                <w:tcW w:w="6724" w:type="dxa"/>
              </w:tcPr>
              <w:p w14:paraId="3EBB4C9A" w14:textId="622048C3" w:rsidR="0062481B" w:rsidRDefault="00B7404C" w:rsidP="0062481B">
                <w:r w:rsidRPr="0024303B">
                  <w:rPr>
                    <w:rStyle w:val="PlaceholderText"/>
                    <w:rFonts w:eastAsiaTheme="minorHAnsi"/>
                  </w:rPr>
                  <w:t>Click or tap here to enter text.</w:t>
                </w:r>
              </w:p>
            </w:tc>
          </w:sdtContent>
        </w:sdt>
      </w:tr>
      <w:tr w:rsidR="00E3500D" w14:paraId="08A211E5" w14:textId="77777777" w:rsidTr="00E3500D">
        <w:tc>
          <w:tcPr>
            <w:tcW w:w="2518" w:type="dxa"/>
          </w:tcPr>
          <w:p w14:paraId="729DECF6" w14:textId="70025B8D" w:rsidR="00B7404C" w:rsidRPr="001D4193" w:rsidRDefault="00B7404C" w:rsidP="00B7404C">
            <w:pPr>
              <w:pStyle w:val="ListParagraph"/>
              <w:numPr>
                <w:ilvl w:val="0"/>
                <w:numId w:val="3"/>
              </w:numPr>
              <w:rPr>
                <w:b/>
                <w:bCs/>
              </w:rPr>
            </w:pPr>
            <w:r w:rsidRPr="001D4193">
              <w:rPr>
                <w:b/>
                <w:bCs/>
              </w:rPr>
              <w:t>Gender</w:t>
            </w:r>
          </w:p>
        </w:tc>
        <w:sdt>
          <w:sdtPr>
            <w:id w:val="1610931449"/>
            <w:placeholder>
              <w:docPart w:val="FB00D2D526A64B65809CEDE63E213946"/>
            </w:placeholder>
            <w:showingPlcHdr/>
            <w:dropDownList>
              <w:listItem w:value="Choose gender."/>
              <w:listItem w:displayText="Male" w:value="Male"/>
              <w:listItem w:displayText="Female" w:value="Female"/>
              <w:listItem w:displayText="Other" w:value="Other"/>
            </w:dropDownList>
          </w:sdtPr>
          <w:sdtEndPr/>
          <w:sdtContent>
            <w:tc>
              <w:tcPr>
                <w:tcW w:w="6724" w:type="dxa"/>
              </w:tcPr>
              <w:p w14:paraId="2F988138" w14:textId="51D17FD9" w:rsidR="00B7404C" w:rsidRDefault="00675733" w:rsidP="0062481B">
                <w:r w:rsidRPr="0024303B">
                  <w:rPr>
                    <w:rStyle w:val="PlaceholderText"/>
                    <w:rFonts w:eastAsiaTheme="minorHAnsi"/>
                  </w:rPr>
                  <w:t>Choose an item.</w:t>
                </w:r>
              </w:p>
            </w:tc>
          </w:sdtContent>
        </w:sdt>
      </w:tr>
    </w:tbl>
    <w:p w14:paraId="297F0AC6" w14:textId="09CD18A3" w:rsidR="001D4193" w:rsidRDefault="001D4193" w:rsidP="0062481B"/>
    <w:tbl>
      <w:tblPr>
        <w:tblStyle w:val="TableGrid"/>
        <w:tblW w:w="0" w:type="auto"/>
        <w:tblLayout w:type="fixed"/>
        <w:tblLook w:val="04A0" w:firstRow="1" w:lastRow="0" w:firstColumn="1" w:lastColumn="0" w:noHBand="0" w:noVBand="1"/>
      </w:tblPr>
      <w:tblGrid>
        <w:gridCol w:w="416"/>
        <w:gridCol w:w="2305"/>
        <w:gridCol w:w="3483"/>
        <w:gridCol w:w="1559"/>
        <w:gridCol w:w="1479"/>
      </w:tblGrid>
      <w:tr w:rsidR="00401B0F" w14:paraId="364586D0" w14:textId="340D83D9" w:rsidTr="00227FA8">
        <w:trPr>
          <w:tblHeader/>
        </w:trPr>
        <w:tc>
          <w:tcPr>
            <w:tcW w:w="9242" w:type="dxa"/>
            <w:gridSpan w:val="5"/>
          </w:tcPr>
          <w:p w14:paraId="0587DB60" w14:textId="02D10639" w:rsidR="00401B0F" w:rsidRPr="00401B0F" w:rsidRDefault="00401B0F" w:rsidP="00401B0F">
            <w:pPr>
              <w:pStyle w:val="ListParagraph"/>
              <w:numPr>
                <w:ilvl w:val="0"/>
                <w:numId w:val="3"/>
              </w:numPr>
              <w:rPr>
                <w:b/>
                <w:bCs/>
              </w:rPr>
            </w:pPr>
            <w:r w:rsidRPr="00401B0F">
              <w:rPr>
                <w:b/>
                <w:bCs/>
              </w:rPr>
              <w:t>Details of present and previous work experiences (if any)</w:t>
            </w:r>
          </w:p>
        </w:tc>
      </w:tr>
      <w:tr w:rsidR="00401B0F" w14:paraId="68D3C9C6" w14:textId="47F7A68D" w:rsidTr="00227FA8">
        <w:tc>
          <w:tcPr>
            <w:tcW w:w="416" w:type="dxa"/>
          </w:tcPr>
          <w:p w14:paraId="3362A9FE" w14:textId="77777777" w:rsidR="00401B0F" w:rsidRDefault="00401B0F" w:rsidP="00401B0F"/>
        </w:tc>
        <w:tc>
          <w:tcPr>
            <w:tcW w:w="2305" w:type="dxa"/>
          </w:tcPr>
          <w:p w14:paraId="2451BB32" w14:textId="2B56936E" w:rsidR="00401B0F" w:rsidRDefault="00401B0F" w:rsidP="00401B0F">
            <w:r>
              <w:t>Name of Employer</w:t>
            </w:r>
          </w:p>
        </w:tc>
        <w:tc>
          <w:tcPr>
            <w:tcW w:w="3483" w:type="dxa"/>
          </w:tcPr>
          <w:p w14:paraId="6E873AA3" w14:textId="60C05A47" w:rsidR="00401B0F" w:rsidRDefault="00401B0F" w:rsidP="00401B0F">
            <w:r>
              <w:t>Title of Position</w:t>
            </w:r>
          </w:p>
        </w:tc>
        <w:tc>
          <w:tcPr>
            <w:tcW w:w="3038" w:type="dxa"/>
            <w:gridSpan w:val="2"/>
          </w:tcPr>
          <w:p w14:paraId="02BD3D4D" w14:textId="69675C37" w:rsidR="00401B0F" w:rsidRDefault="00401B0F" w:rsidP="00401B0F">
            <w:r>
              <w:t>Dates of Employment</w:t>
            </w:r>
          </w:p>
        </w:tc>
      </w:tr>
      <w:tr w:rsidR="00401B0F" w14:paraId="427FC560" w14:textId="30E570CA" w:rsidTr="00227FA8">
        <w:trPr>
          <w:trHeight w:val="1134"/>
        </w:trPr>
        <w:tc>
          <w:tcPr>
            <w:tcW w:w="416" w:type="dxa"/>
          </w:tcPr>
          <w:p w14:paraId="52A75046" w14:textId="4DC15EC2" w:rsidR="00401B0F" w:rsidRDefault="00401B0F" w:rsidP="00401B0F">
            <w:r>
              <w:t>A.</w:t>
            </w:r>
          </w:p>
        </w:tc>
        <w:sdt>
          <w:sdtPr>
            <w:id w:val="450524121"/>
            <w:placeholder>
              <w:docPart w:val="804FC8797989427BBD3E5C3641E095CD"/>
            </w:placeholder>
            <w:showingPlcHdr/>
          </w:sdtPr>
          <w:sdtEndPr/>
          <w:sdtContent>
            <w:tc>
              <w:tcPr>
                <w:tcW w:w="2305" w:type="dxa"/>
              </w:tcPr>
              <w:p w14:paraId="1FF09509" w14:textId="51F85D0A" w:rsidR="00401B0F" w:rsidRDefault="00401B0F" w:rsidP="00401B0F">
                <w:r w:rsidRPr="0024303B">
                  <w:rPr>
                    <w:rStyle w:val="PlaceholderText"/>
                    <w:rFonts w:eastAsiaTheme="minorHAnsi"/>
                  </w:rPr>
                  <w:t>Click or tap here to enter text.</w:t>
                </w:r>
              </w:p>
            </w:tc>
          </w:sdtContent>
        </w:sdt>
        <w:sdt>
          <w:sdtPr>
            <w:id w:val="216712104"/>
            <w:placeholder>
              <w:docPart w:val="E3EB1C51D48340D6870D9501552BC4AD"/>
            </w:placeholder>
            <w:showingPlcHdr/>
          </w:sdtPr>
          <w:sdtEndPr/>
          <w:sdtContent>
            <w:tc>
              <w:tcPr>
                <w:tcW w:w="3483" w:type="dxa"/>
              </w:tcPr>
              <w:p w14:paraId="6B924785" w14:textId="38A0C05C" w:rsidR="00401B0F" w:rsidRDefault="00401B0F" w:rsidP="00401B0F">
                <w:r w:rsidRPr="0024303B">
                  <w:rPr>
                    <w:rStyle w:val="PlaceholderText"/>
                    <w:rFonts w:eastAsiaTheme="minorHAnsi"/>
                  </w:rPr>
                  <w:t>Click or tap here to enter text.</w:t>
                </w:r>
              </w:p>
            </w:tc>
          </w:sdtContent>
        </w:sdt>
        <w:sdt>
          <w:sdtPr>
            <w:id w:val="-1253963504"/>
            <w:placeholder>
              <w:docPart w:val="136B87BE6382461EB05B897AE0E87921"/>
            </w:placeholder>
            <w:showingPlcHdr/>
            <w:date>
              <w:dateFormat w:val="dd/MM/yyyy"/>
              <w:lid w:val="en-GB"/>
              <w:storeMappedDataAs w:val="dateTime"/>
              <w:calendar w:val="gregorian"/>
            </w:date>
          </w:sdtPr>
          <w:sdtEndPr/>
          <w:sdtContent>
            <w:tc>
              <w:tcPr>
                <w:tcW w:w="1559" w:type="dxa"/>
              </w:tcPr>
              <w:p w14:paraId="65CE9D92" w14:textId="5EC26818" w:rsidR="00401B0F" w:rsidRDefault="00401B0F" w:rsidP="00401B0F">
                <w:r w:rsidRPr="0024303B">
                  <w:rPr>
                    <w:rStyle w:val="PlaceholderText"/>
                    <w:rFonts w:eastAsiaTheme="minorHAnsi"/>
                  </w:rPr>
                  <w:t>Click or tap to enter a date.</w:t>
                </w:r>
              </w:p>
            </w:tc>
          </w:sdtContent>
        </w:sdt>
        <w:sdt>
          <w:sdtPr>
            <w:id w:val="610325391"/>
            <w:placeholder>
              <w:docPart w:val="5E1F04E883B64604891803468B0A7451"/>
            </w:placeholder>
            <w:showingPlcHdr/>
            <w:date>
              <w:dateFormat w:val="dd/MM/yyyy"/>
              <w:lid w:val="en-GB"/>
              <w:storeMappedDataAs w:val="dateTime"/>
              <w:calendar w:val="gregorian"/>
            </w:date>
          </w:sdtPr>
          <w:sdtEndPr/>
          <w:sdtContent>
            <w:tc>
              <w:tcPr>
                <w:tcW w:w="1479" w:type="dxa"/>
              </w:tcPr>
              <w:p w14:paraId="6D24C99A" w14:textId="39E17E86" w:rsidR="00401B0F" w:rsidRDefault="00401B0F" w:rsidP="00401B0F">
                <w:r w:rsidRPr="0024303B">
                  <w:rPr>
                    <w:rStyle w:val="PlaceholderText"/>
                    <w:rFonts w:eastAsiaTheme="minorHAnsi"/>
                  </w:rPr>
                  <w:t>Click or tap to enter a date.</w:t>
                </w:r>
              </w:p>
            </w:tc>
          </w:sdtContent>
        </w:sdt>
      </w:tr>
      <w:tr w:rsidR="00401B0F" w14:paraId="5BA393C5" w14:textId="37571015" w:rsidTr="00227FA8">
        <w:trPr>
          <w:trHeight w:val="1134"/>
        </w:trPr>
        <w:tc>
          <w:tcPr>
            <w:tcW w:w="416" w:type="dxa"/>
          </w:tcPr>
          <w:p w14:paraId="06598330" w14:textId="23D0DC62" w:rsidR="00401B0F" w:rsidRDefault="00401B0F" w:rsidP="00401B0F">
            <w:r>
              <w:t>B.</w:t>
            </w:r>
          </w:p>
        </w:tc>
        <w:sdt>
          <w:sdtPr>
            <w:id w:val="-907601995"/>
            <w:placeholder>
              <w:docPart w:val="B239EB7AA2854261B8FF050DFE591660"/>
            </w:placeholder>
            <w:showingPlcHdr/>
          </w:sdtPr>
          <w:sdtEndPr/>
          <w:sdtContent>
            <w:tc>
              <w:tcPr>
                <w:tcW w:w="2305" w:type="dxa"/>
              </w:tcPr>
              <w:p w14:paraId="3AC3DDD3" w14:textId="6247C880" w:rsidR="00401B0F" w:rsidRDefault="00401B0F" w:rsidP="00401B0F">
                <w:r w:rsidRPr="0024303B">
                  <w:rPr>
                    <w:rStyle w:val="PlaceholderText"/>
                    <w:rFonts w:eastAsiaTheme="minorHAnsi"/>
                  </w:rPr>
                  <w:t>Click or tap here to enter text.</w:t>
                </w:r>
              </w:p>
            </w:tc>
          </w:sdtContent>
        </w:sdt>
        <w:sdt>
          <w:sdtPr>
            <w:id w:val="451984239"/>
            <w:placeholder>
              <w:docPart w:val="978D1E5BC06C49CEAAD9349F134ECD87"/>
            </w:placeholder>
            <w:showingPlcHdr/>
          </w:sdtPr>
          <w:sdtEndPr/>
          <w:sdtContent>
            <w:tc>
              <w:tcPr>
                <w:tcW w:w="3483" w:type="dxa"/>
              </w:tcPr>
              <w:p w14:paraId="0721BB5A" w14:textId="73D8DD27" w:rsidR="00401B0F" w:rsidRDefault="00401B0F" w:rsidP="00401B0F">
                <w:r w:rsidRPr="0024303B">
                  <w:rPr>
                    <w:rStyle w:val="PlaceholderText"/>
                    <w:rFonts w:eastAsiaTheme="minorHAnsi"/>
                  </w:rPr>
                  <w:t>Click or tap here to enter text.</w:t>
                </w:r>
              </w:p>
            </w:tc>
          </w:sdtContent>
        </w:sdt>
        <w:sdt>
          <w:sdtPr>
            <w:id w:val="-1906825177"/>
            <w:placeholder>
              <w:docPart w:val="88A5546C956A485C8FC8497AA7B10368"/>
            </w:placeholder>
            <w:showingPlcHdr/>
            <w:date>
              <w:dateFormat w:val="dd/MM/yyyy"/>
              <w:lid w:val="en-GB"/>
              <w:storeMappedDataAs w:val="dateTime"/>
              <w:calendar w:val="gregorian"/>
            </w:date>
          </w:sdtPr>
          <w:sdtEndPr/>
          <w:sdtContent>
            <w:tc>
              <w:tcPr>
                <w:tcW w:w="1559" w:type="dxa"/>
              </w:tcPr>
              <w:p w14:paraId="341D1B0D" w14:textId="6102933D" w:rsidR="00401B0F" w:rsidRDefault="00401B0F" w:rsidP="00401B0F">
                <w:r w:rsidRPr="0024303B">
                  <w:rPr>
                    <w:rStyle w:val="PlaceholderText"/>
                    <w:rFonts w:eastAsiaTheme="minorHAnsi"/>
                  </w:rPr>
                  <w:t>Click or tap to enter a date.</w:t>
                </w:r>
              </w:p>
            </w:tc>
          </w:sdtContent>
        </w:sdt>
        <w:sdt>
          <w:sdtPr>
            <w:id w:val="-1570647544"/>
            <w:placeholder>
              <w:docPart w:val="11BBE9023BC14167B4597E6FE63BF104"/>
            </w:placeholder>
            <w:showingPlcHdr/>
            <w:date>
              <w:dateFormat w:val="dd/MM/yyyy"/>
              <w:lid w:val="en-GB"/>
              <w:storeMappedDataAs w:val="dateTime"/>
              <w:calendar w:val="gregorian"/>
            </w:date>
          </w:sdtPr>
          <w:sdtEndPr/>
          <w:sdtContent>
            <w:tc>
              <w:tcPr>
                <w:tcW w:w="1479" w:type="dxa"/>
              </w:tcPr>
              <w:p w14:paraId="2210C847" w14:textId="6C2B1692" w:rsidR="00401B0F" w:rsidRDefault="00401B0F" w:rsidP="00401B0F">
                <w:r w:rsidRPr="0024303B">
                  <w:rPr>
                    <w:rStyle w:val="PlaceholderText"/>
                    <w:rFonts w:eastAsiaTheme="minorHAnsi"/>
                  </w:rPr>
                  <w:t>Click or tap to enter a date.</w:t>
                </w:r>
              </w:p>
            </w:tc>
          </w:sdtContent>
        </w:sdt>
      </w:tr>
      <w:tr w:rsidR="00401B0F" w14:paraId="4D25C0E2" w14:textId="78E00CAD" w:rsidTr="00227FA8">
        <w:trPr>
          <w:trHeight w:val="1134"/>
        </w:trPr>
        <w:tc>
          <w:tcPr>
            <w:tcW w:w="416" w:type="dxa"/>
          </w:tcPr>
          <w:p w14:paraId="35A501A5" w14:textId="7E537370" w:rsidR="00401B0F" w:rsidRDefault="00401B0F" w:rsidP="00401B0F">
            <w:r>
              <w:t>C.</w:t>
            </w:r>
          </w:p>
        </w:tc>
        <w:sdt>
          <w:sdtPr>
            <w:id w:val="-1148666858"/>
            <w:placeholder>
              <w:docPart w:val="DD7EAF4B9F7A4A168D72FBBBC1C33765"/>
            </w:placeholder>
            <w:showingPlcHdr/>
          </w:sdtPr>
          <w:sdtEndPr/>
          <w:sdtContent>
            <w:tc>
              <w:tcPr>
                <w:tcW w:w="2305" w:type="dxa"/>
              </w:tcPr>
              <w:p w14:paraId="2D68C270" w14:textId="0569FEED" w:rsidR="00401B0F" w:rsidRDefault="00401B0F" w:rsidP="00401B0F">
                <w:r w:rsidRPr="0024303B">
                  <w:rPr>
                    <w:rStyle w:val="PlaceholderText"/>
                    <w:rFonts w:eastAsiaTheme="minorHAnsi"/>
                  </w:rPr>
                  <w:t>Click or tap here to enter text.</w:t>
                </w:r>
              </w:p>
            </w:tc>
          </w:sdtContent>
        </w:sdt>
        <w:sdt>
          <w:sdtPr>
            <w:id w:val="751163975"/>
            <w:placeholder>
              <w:docPart w:val="FD2EBD9991EA4EB89B6CE0DF3B415F8C"/>
            </w:placeholder>
            <w:showingPlcHdr/>
          </w:sdtPr>
          <w:sdtEndPr/>
          <w:sdtContent>
            <w:tc>
              <w:tcPr>
                <w:tcW w:w="3483" w:type="dxa"/>
              </w:tcPr>
              <w:p w14:paraId="26F7FC4F" w14:textId="269CBBEA" w:rsidR="00401B0F" w:rsidRDefault="00401B0F" w:rsidP="00401B0F">
                <w:r w:rsidRPr="0024303B">
                  <w:rPr>
                    <w:rStyle w:val="PlaceholderText"/>
                    <w:rFonts w:eastAsiaTheme="minorHAnsi"/>
                  </w:rPr>
                  <w:t>Click or tap here to enter text.</w:t>
                </w:r>
              </w:p>
            </w:tc>
          </w:sdtContent>
        </w:sdt>
        <w:sdt>
          <w:sdtPr>
            <w:id w:val="-1022012164"/>
            <w:placeholder>
              <w:docPart w:val="DD2859B6B1724D9DBAF73BC0A20EBBEC"/>
            </w:placeholder>
            <w:showingPlcHdr/>
            <w:date>
              <w:dateFormat w:val="dd/MM/yyyy"/>
              <w:lid w:val="en-GB"/>
              <w:storeMappedDataAs w:val="dateTime"/>
              <w:calendar w:val="gregorian"/>
            </w:date>
          </w:sdtPr>
          <w:sdtEndPr/>
          <w:sdtContent>
            <w:tc>
              <w:tcPr>
                <w:tcW w:w="1559" w:type="dxa"/>
              </w:tcPr>
              <w:p w14:paraId="12973054" w14:textId="45DBAB84" w:rsidR="00401B0F" w:rsidRDefault="00401B0F" w:rsidP="00401B0F">
                <w:r w:rsidRPr="0024303B">
                  <w:rPr>
                    <w:rStyle w:val="PlaceholderText"/>
                    <w:rFonts w:eastAsiaTheme="minorHAnsi"/>
                  </w:rPr>
                  <w:t>Click or tap to enter a date.</w:t>
                </w:r>
              </w:p>
            </w:tc>
          </w:sdtContent>
        </w:sdt>
        <w:sdt>
          <w:sdtPr>
            <w:id w:val="1391928700"/>
            <w:placeholder>
              <w:docPart w:val="F744D0935AC74EEE8C2B2B8FFC622C7F"/>
            </w:placeholder>
            <w:showingPlcHdr/>
            <w:date>
              <w:dateFormat w:val="dd/MM/yyyy"/>
              <w:lid w:val="en-GB"/>
              <w:storeMappedDataAs w:val="dateTime"/>
              <w:calendar w:val="gregorian"/>
            </w:date>
          </w:sdtPr>
          <w:sdtEndPr/>
          <w:sdtContent>
            <w:tc>
              <w:tcPr>
                <w:tcW w:w="1479" w:type="dxa"/>
              </w:tcPr>
              <w:p w14:paraId="46535497" w14:textId="325F1993" w:rsidR="00401B0F" w:rsidRDefault="00401B0F" w:rsidP="00401B0F">
                <w:r w:rsidRPr="0024303B">
                  <w:rPr>
                    <w:rStyle w:val="PlaceholderText"/>
                    <w:rFonts w:eastAsiaTheme="minorHAnsi"/>
                  </w:rPr>
                  <w:t>Click or tap to enter a date.</w:t>
                </w:r>
              </w:p>
            </w:tc>
          </w:sdtContent>
        </w:sdt>
      </w:tr>
      <w:tr w:rsidR="00401B0F" w14:paraId="1625DEB5" w14:textId="05E0F58F" w:rsidTr="00227FA8">
        <w:trPr>
          <w:trHeight w:val="1134"/>
        </w:trPr>
        <w:tc>
          <w:tcPr>
            <w:tcW w:w="416" w:type="dxa"/>
          </w:tcPr>
          <w:p w14:paraId="34B22F11" w14:textId="43BFB820" w:rsidR="00401B0F" w:rsidRDefault="00401B0F" w:rsidP="00401B0F">
            <w:r>
              <w:t>D.</w:t>
            </w:r>
          </w:p>
        </w:tc>
        <w:sdt>
          <w:sdtPr>
            <w:id w:val="2129815231"/>
            <w:placeholder>
              <w:docPart w:val="F38E5CFEBF6944349BF84F4184DAAFA4"/>
            </w:placeholder>
            <w:showingPlcHdr/>
          </w:sdtPr>
          <w:sdtEndPr/>
          <w:sdtContent>
            <w:tc>
              <w:tcPr>
                <w:tcW w:w="2305" w:type="dxa"/>
              </w:tcPr>
              <w:p w14:paraId="32C46981" w14:textId="079F41C0" w:rsidR="00401B0F" w:rsidRDefault="00401B0F" w:rsidP="00401B0F">
                <w:r w:rsidRPr="0024303B">
                  <w:rPr>
                    <w:rStyle w:val="PlaceholderText"/>
                    <w:rFonts w:eastAsiaTheme="minorHAnsi"/>
                  </w:rPr>
                  <w:t>Click or tap here to enter text.</w:t>
                </w:r>
              </w:p>
            </w:tc>
          </w:sdtContent>
        </w:sdt>
        <w:sdt>
          <w:sdtPr>
            <w:id w:val="-2064089552"/>
            <w:placeholder>
              <w:docPart w:val="2ADB445BE0DE411C93B65DBA13D98486"/>
            </w:placeholder>
            <w:showingPlcHdr/>
          </w:sdtPr>
          <w:sdtEndPr/>
          <w:sdtContent>
            <w:tc>
              <w:tcPr>
                <w:tcW w:w="3483" w:type="dxa"/>
              </w:tcPr>
              <w:p w14:paraId="34105AE5" w14:textId="268B0DAD" w:rsidR="00401B0F" w:rsidRDefault="00401B0F" w:rsidP="00401B0F">
                <w:r w:rsidRPr="0024303B">
                  <w:rPr>
                    <w:rStyle w:val="PlaceholderText"/>
                    <w:rFonts w:eastAsiaTheme="minorHAnsi"/>
                  </w:rPr>
                  <w:t>Click or tap here to enter text.</w:t>
                </w:r>
              </w:p>
            </w:tc>
          </w:sdtContent>
        </w:sdt>
        <w:sdt>
          <w:sdtPr>
            <w:id w:val="-2139103128"/>
            <w:placeholder>
              <w:docPart w:val="3DF0340056DF41A2BCAEF65A88D487EF"/>
            </w:placeholder>
            <w:showingPlcHdr/>
            <w:date>
              <w:dateFormat w:val="dd/MM/yyyy"/>
              <w:lid w:val="en-GB"/>
              <w:storeMappedDataAs w:val="dateTime"/>
              <w:calendar w:val="gregorian"/>
            </w:date>
          </w:sdtPr>
          <w:sdtEndPr/>
          <w:sdtContent>
            <w:tc>
              <w:tcPr>
                <w:tcW w:w="1559" w:type="dxa"/>
              </w:tcPr>
              <w:p w14:paraId="727BE5A5" w14:textId="2E3D8112" w:rsidR="00401B0F" w:rsidRDefault="00401B0F" w:rsidP="00401B0F">
                <w:r w:rsidRPr="0024303B">
                  <w:rPr>
                    <w:rStyle w:val="PlaceholderText"/>
                    <w:rFonts w:eastAsiaTheme="minorHAnsi"/>
                  </w:rPr>
                  <w:t>Click or tap to enter a date.</w:t>
                </w:r>
              </w:p>
            </w:tc>
          </w:sdtContent>
        </w:sdt>
        <w:sdt>
          <w:sdtPr>
            <w:id w:val="338282521"/>
            <w:placeholder>
              <w:docPart w:val="9EC771E4CFA341429699E279166ACB10"/>
            </w:placeholder>
            <w:showingPlcHdr/>
            <w:date>
              <w:dateFormat w:val="dd/MM/yyyy"/>
              <w:lid w:val="en-GB"/>
              <w:storeMappedDataAs w:val="dateTime"/>
              <w:calendar w:val="gregorian"/>
            </w:date>
          </w:sdtPr>
          <w:sdtEndPr/>
          <w:sdtContent>
            <w:tc>
              <w:tcPr>
                <w:tcW w:w="1479" w:type="dxa"/>
              </w:tcPr>
              <w:p w14:paraId="2239141E" w14:textId="663536CB" w:rsidR="00401B0F" w:rsidRDefault="00401B0F" w:rsidP="00401B0F">
                <w:r w:rsidRPr="0024303B">
                  <w:rPr>
                    <w:rStyle w:val="PlaceholderText"/>
                    <w:rFonts w:eastAsiaTheme="minorHAnsi"/>
                  </w:rPr>
                  <w:t>Click or tap to enter a date.</w:t>
                </w:r>
              </w:p>
            </w:tc>
          </w:sdtContent>
        </w:sdt>
      </w:tr>
    </w:tbl>
    <w:p w14:paraId="01990829" w14:textId="77777777" w:rsidR="001954C8" w:rsidRDefault="001954C8" w:rsidP="0062481B"/>
    <w:tbl>
      <w:tblPr>
        <w:tblStyle w:val="TableGrid"/>
        <w:tblW w:w="0" w:type="auto"/>
        <w:tblLayout w:type="fixed"/>
        <w:tblLook w:val="04A0" w:firstRow="1" w:lastRow="0" w:firstColumn="1" w:lastColumn="0" w:noHBand="0" w:noVBand="1"/>
      </w:tblPr>
      <w:tblGrid>
        <w:gridCol w:w="417"/>
        <w:gridCol w:w="2332"/>
        <w:gridCol w:w="3455"/>
        <w:gridCol w:w="1559"/>
        <w:gridCol w:w="1479"/>
      </w:tblGrid>
      <w:tr w:rsidR="00401B0F" w14:paraId="43E784C7" w14:textId="77777777" w:rsidTr="00227FA8">
        <w:trPr>
          <w:tblHeader/>
        </w:trPr>
        <w:tc>
          <w:tcPr>
            <w:tcW w:w="9242" w:type="dxa"/>
            <w:gridSpan w:val="5"/>
          </w:tcPr>
          <w:p w14:paraId="06714EC5" w14:textId="5554E87C" w:rsidR="00401B0F" w:rsidRPr="001D4193" w:rsidRDefault="00401B0F" w:rsidP="001D4193">
            <w:pPr>
              <w:pStyle w:val="ListParagraph"/>
              <w:numPr>
                <w:ilvl w:val="0"/>
                <w:numId w:val="3"/>
              </w:numPr>
              <w:rPr>
                <w:b/>
                <w:bCs/>
              </w:rPr>
            </w:pPr>
            <w:bookmarkStart w:id="1" w:name="_Hlk60065186"/>
            <w:r w:rsidRPr="001D4193">
              <w:rPr>
                <w:b/>
                <w:bCs/>
              </w:rPr>
              <w:t xml:space="preserve">Details of </w:t>
            </w:r>
            <w:r>
              <w:rPr>
                <w:b/>
                <w:bCs/>
              </w:rPr>
              <w:t>degrees, postgraduate degrees, and other professional qualifications</w:t>
            </w:r>
          </w:p>
        </w:tc>
      </w:tr>
      <w:tr w:rsidR="001D4193" w14:paraId="0D87A802" w14:textId="77777777" w:rsidTr="00227FA8">
        <w:trPr>
          <w:trHeight w:val="680"/>
        </w:trPr>
        <w:tc>
          <w:tcPr>
            <w:tcW w:w="417" w:type="dxa"/>
          </w:tcPr>
          <w:p w14:paraId="23DD9C63" w14:textId="77777777" w:rsidR="001D4193" w:rsidRDefault="001D4193" w:rsidP="00296CE7"/>
        </w:tc>
        <w:tc>
          <w:tcPr>
            <w:tcW w:w="2332" w:type="dxa"/>
          </w:tcPr>
          <w:p w14:paraId="07C5507E" w14:textId="1A212DD8" w:rsidR="001D4193" w:rsidRDefault="001D4193" w:rsidP="00296CE7">
            <w:r>
              <w:t xml:space="preserve">Name of the </w:t>
            </w:r>
            <w:r w:rsidR="00401B0F">
              <w:t>Teaching Institution</w:t>
            </w:r>
          </w:p>
        </w:tc>
        <w:tc>
          <w:tcPr>
            <w:tcW w:w="3455" w:type="dxa"/>
          </w:tcPr>
          <w:p w14:paraId="37ADB309" w14:textId="27A26787" w:rsidR="001D4193" w:rsidRDefault="001D4193" w:rsidP="00296CE7">
            <w:r>
              <w:t>Course</w:t>
            </w:r>
          </w:p>
        </w:tc>
        <w:tc>
          <w:tcPr>
            <w:tcW w:w="1559" w:type="dxa"/>
          </w:tcPr>
          <w:p w14:paraId="5167F4B7" w14:textId="51D47859" w:rsidR="001D4193" w:rsidRDefault="00401B0F" w:rsidP="00296CE7">
            <w:r>
              <w:t>Classification</w:t>
            </w:r>
          </w:p>
        </w:tc>
        <w:tc>
          <w:tcPr>
            <w:tcW w:w="1479" w:type="dxa"/>
          </w:tcPr>
          <w:p w14:paraId="1DBA4221" w14:textId="49B8CB9C" w:rsidR="001D4193" w:rsidRDefault="001D4193" w:rsidP="00296CE7">
            <w:r>
              <w:t>Date when Awarded</w:t>
            </w:r>
          </w:p>
        </w:tc>
      </w:tr>
      <w:tr w:rsidR="001D4193" w14:paraId="5477853F" w14:textId="77777777" w:rsidTr="00227FA8">
        <w:trPr>
          <w:trHeight w:val="1134"/>
        </w:trPr>
        <w:tc>
          <w:tcPr>
            <w:tcW w:w="417" w:type="dxa"/>
          </w:tcPr>
          <w:p w14:paraId="28451B29" w14:textId="77777777" w:rsidR="001D4193" w:rsidRDefault="001D4193" w:rsidP="00296CE7">
            <w:r>
              <w:t>A.</w:t>
            </w:r>
          </w:p>
        </w:tc>
        <w:sdt>
          <w:sdtPr>
            <w:id w:val="-2033952709"/>
            <w:placeholder>
              <w:docPart w:val="6094C510B506464C812D889447B08E14"/>
            </w:placeholder>
            <w:showingPlcHdr/>
          </w:sdtPr>
          <w:sdtEndPr/>
          <w:sdtContent>
            <w:tc>
              <w:tcPr>
                <w:tcW w:w="2332" w:type="dxa"/>
              </w:tcPr>
              <w:p w14:paraId="7E2FC3D7" w14:textId="77777777" w:rsidR="001D4193" w:rsidRDefault="001D4193" w:rsidP="00296CE7">
                <w:r w:rsidRPr="0024303B">
                  <w:rPr>
                    <w:rStyle w:val="PlaceholderText"/>
                    <w:rFonts w:eastAsiaTheme="minorHAnsi"/>
                  </w:rPr>
                  <w:t>Click or tap here to enter text.</w:t>
                </w:r>
              </w:p>
            </w:tc>
          </w:sdtContent>
        </w:sdt>
        <w:sdt>
          <w:sdtPr>
            <w:id w:val="832268049"/>
            <w:placeholder>
              <w:docPart w:val="CF5B9B245C1946889B5D3D2E0D3AB8AC"/>
            </w:placeholder>
            <w:showingPlcHdr/>
          </w:sdtPr>
          <w:sdtEndPr/>
          <w:sdtContent>
            <w:tc>
              <w:tcPr>
                <w:tcW w:w="3455" w:type="dxa"/>
              </w:tcPr>
              <w:p w14:paraId="0979080B" w14:textId="77777777" w:rsidR="001D4193" w:rsidRDefault="001D4193" w:rsidP="00296CE7">
                <w:r w:rsidRPr="0024303B">
                  <w:rPr>
                    <w:rStyle w:val="PlaceholderText"/>
                    <w:rFonts w:eastAsiaTheme="minorHAnsi"/>
                  </w:rPr>
                  <w:t>Click or tap here to enter text.</w:t>
                </w:r>
              </w:p>
            </w:tc>
          </w:sdtContent>
        </w:sdt>
        <w:sdt>
          <w:sdtPr>
            <w:id w:val="1121642298"/>
            <w:placeholder>
              <w:docPart w:val="3D032F8C2F1C435C9F3B0F5EDD4E9A33"/>
            </w:placeholder>
            <w:showingPlcHdr/>
          </w:sdtPr>
          <w:sdtEndPr/>
          <w:sdtContent>
            <w:tc>
              <w:tcPr>
                <w:tcW w:w="1559" w:type="dxa"/>
              </w:tcPr>
              <w:p w14:paraId="29CFB2BB" w14:textId="7D2F1D23" w:rsidR="001D4193" w:rsidRDefault="00401B0F" w:rsidP="00296CE7">
                <w:r w:rsidRPr="0024303B">
                  <w:rPr>
                    <w:rStyle w:val="PlaceholderText"/>
                    <w:rFonts w:eastAsiaTheme="minorHAnsi"/>
                  </w:rPr>
                  <w:t>Click or tap here to enter text.</w:t>
                </w:r>
              </w:p>
            </w:tc>
          </w:sdtContent>
        </w:sdt>
        <w:sdt>
          <w:sdtPr>
            <w:id w:val="1353227799"/>
            <w:placeholder>
              <w:docPart w:val="C6B5757F8D8649B49DC087E4C8D35247"/>
            </w:placeholder>
            <w:showingPlcHdr/>
            <w:date>
              <w:dateFormat w:val="dd/MM/yyyy"/>
              <w:lid w:val="en-GB"/>
              <w:storeMappedDataAs w:val="dateTime"/>
              <w:calendar w:val="gregorian"/>
            </w:date>
          </w:sdtPr>
          <w:sdtEndPr/>
          <w:sdtContent>
            <w:tc>
              <w:tcPr>
                <w:tcW w:w="1479" w:type="dxa"/>
              </w:tcPr>
              <w:p w14:paraId="03364812" w14:textId="1C23F08B" w:rsidR="001D4193" w:rsidRDefault="001D4193" w:rsidP="00296CE7">
                <w:r w:rsidRPr="0024303B">
                  <w:rPr>
                    <w:rStyle w:val="PlaceholderText"/>
                    <w:rFonts w:eastAsiaTheme="minorHAnsi"/>
                  </w:rPr>
                  <w:t>Click or tap to enter a date.</w:t>
                </w:r>
              </w:p>
            </w:tc>
          </w:sdtContent>
        </w:sdt>
      </w:tr>
      <w:tr w:rsidR="001D4193" w14:paraId="44D4F8E7" w14:textId="77777777" w:rsidTr="00227FA8">
        <w:trPr>
          <w:trHeight w:val="1134"/>
        </w:trPr>
        <w:tc>
          <w:tcPr>
            <w:tcW w:w="417" w:type="dxa"/>
          </w:tcPr>
          <w:p w14:paraId="083FB043" w14:textId="77777777" w:rsidR="001D4193" w:rsidRDefault="001D4193" w:rsidP="00296CE7">
            <w:r>
              <w:t>B.</w:t>
            </w:r>
          </w:p>
        </w:tc>
        <w:sdt>
          <w:sdtPr>
            <w:id w:val="695276391"/>
            <w:placeholder>
              <w:docPart w:val="3B6A58D30108415C990700873B8BF6DD"/>
            </w:placeholder>
            <w:showingPlcHdr/>
          </w:sdtPr>
          <w:sdtEndPr/>
          <w:sdtContent>
            <w:tc>
              <w:tcPr>
                <w:tcW w:w="2332" w:type="dxa"/>
              </w:tcPr>
              <w:p w14:paraId="0E59B3D0" w14:textId="77777777" w:rsidR="001D4193" w:rsidRDefault="001D4193" w:rsidP="00296CE7">
                <w:r w:rsidRPr="0024303B">
                  <w:rPr>
                    <w:rStyle w:val="PlaceholderText"/>
                    <w:rFonts w:eastAsiaTheme="minorHAnsi"/>
                  </w:rPr>
                  <w:t>Click or tap here to enter text.</w:t>
                </w:r>
              </w:p>
            </w:tc>
          </w:sdtContent>
        </w:sdt>
        <w:sdt>
          <w:sdtPr>
            <w:id w:val="-1368603812"/>
            <w:placeholder>
              <w:docPart w:val="34B42E7E4F3B4C518A49DCEA0E4AF013"/>
            </w:placeholder>
            <w:showingPlcHdr/>
          </w:sdtPr>
          <w:sdtEndPr/>
          <w:sdtContent>
            <w:tc>
              <w:tcPr>
                <w:tcW w:w="3455" w:type="dxa"/>
              </w:tcPr>
              <w:p w14:paraId="2253F241" w14:textId="77777777" w:rsidR="001D4193" w:rsidRDefault="001D4193" w:rsidP="00296CE7">
                <w:r w:rsidRPr="0024303B">
                  <w:rPr>
                    <w:rStyle w:val="PlaceholderText"/>
                    <w:rFonts w:eastAsiaTheme="minorHAnsi"/>
                  </w:rPr>
                  <w:t>Click or tap here to enter text.</w:t>
                </w:r>
              </w:p>
            </w:tc>
          </w:sdtContent>
        </w:sdt>
        <w:sdt>
          <w:sdtPr>
            <w:id w:val="1269350546"/>
            <w:placeholder>
              <w:docPart w:val="D9F299DB3FA54AA79761559D48AAE1B8"/>
            </w:placeholder>
            <w:showingPlcHdr/>
          </w:sdtPr>
          <w:sdtEndPr/>
          <w:sdtContent>
            <w:tc>
              <w:tcPr>
                <w:tcW w:w="1559" w:type="dxa"/>
              </w:tcPr>
              <w:p w14:paraId="7D44E007" w14:textId="7C4C21F1" w:rsidR="001D4193" w:rsidRDefault="00401B0F" w:rsidP="00296CE7">
                <w:r w:rsidRPr="0024303B">
                  <w:rPr>
                    <w:rStyle w:val="PlaceholderText"/>
                    <w:rFonts w:eastAsiaTheme="minorHAnsi"/>
                  </w:rPr>
                  <w:t>Click or tap here to enter text.</w:t>
                </w:r>
              </w:p>
            </w:tc>
          </w:sdtContent>
        </w:sdt>
        <w:sdt>
          <w:sdtPr>
            <w:id w:val="116108970"/>
            <w:placeholder>
              <w:docPart w:val="2FD0EB59F88C49CB9E6C61A79D3A371B"/>
            </w:placeholder>
            <w:showingPlcHdr/>
            <w:date>
              <w:dateFormat w:val="dd/MM/yyyy"/>
              <w:lid w:val="en-GB"/>
              <w:storeMappedDataAs w:val="dateTime"/>
              <w:calendar w:val="gregorian"/>
            </w:date>
          </w:sdtPr>
          <w:sdtEndPr/>
          <w:sdtContent>
            <w:tc>
              <w:tcPr>
                <w:tcW w:w="1479" w:type="dxa"/>
              </w:tcPr>
              <w:p w14:paraId="09816A3A" w14:textId="2008662F" w:rsidR="001D4193" w:rsidRDefault="001D4193" w:rsidP="00296CE7">
                <w:r w:rsidRPr="0024303B">
                  <w:rPr>
                    <w:rStyle w:val="PlaceholderText"/>
                    <w:rFonts w:eastAsiaTheme="minorHAnsi"/>
                  </w:rPr>
                  <w:t>Click or tap to enter a date.</w:t>
                </w:r>
              </w:p>
            </w:tc>
          </w:sdtContent>
        </w:sdt>
      </w:tr>
      <w:tr w:rsidR="001D4193" w14:paraId="78CA3CB0" w14:textId="77777777" w:rsidTr="00227FA8">
        <w:trPr>
          <w:trHeight w:val="1134"/>
        </w:trPr>
        <w:tc>
          <w:tcPr>
            <w:tcW w:w="417" w:type="dxa"/>
          </w:tcPr>
          <w:p w14:paraId="395D9AD9" w14:textId="77777777" w:rsidR="001D4193" w:rsidRDefault="001D4193" w:rsidP="00296CE7">
            <w:r>
              <w:lastRenderedPageBreak/>
              <w:t>C.</w:t>
            </w:r>
          </w:p>
        </w:tc>
        <w:sdt>
          <w:sdtPr>
            <w:id w:val="369892595"/>
            <w:placeholder>
              <w:docPart w:val="2C05C7C3872E4F0CAFEBCE4A7A7B71BC"/>
            </w:placeholder>
            <w:showingPlcHdr/>
          </w:sdtPr>
          <w:sdtEndPr/>
          <w:sdtContent>
            <w:tc>
              <w:tcPr>
                <w:tcW w:w="2332" w:type="dxa"/>
              </w:tcPr>
              <w:p w14:paraId="570A4402" w14:textId="77777777" w:rsidR="001D4193" w:rsidRDefault="001D4193" w:rsidP="00296CE7">
                <w:r w:rsidRPr="0024303B">
                  <w:rPr>
                    <w:rStyle w:val="PlaceholderText"/>
                    <w:rFonts w:eastAsiaTheme="minorHAnsi"/>
                  </w:rPr>
                  <w:t>Click or tap here to enter text.</w:t>
                </w:r>
              </w:p>
            </w:tc>
          </w:sdtContent>
        </w:sdt>
        <w:sdt>
          <w:sdtPr>
            <w:id w:val="-341090119"/>
            <w:placeholder>
              <w:docPart w:val="85FF1B204AF94B96BE1F00BA6C23D00E"/>
            </w:placeholder>
            <w:showingPlcHdr/>
          </w:sdtPr>
          <w:sdtEndPr/>
          <w:sdtContent>
            <w:tc>
              <w:tcPr>
                <w:tcW w:w="3455" w:type="dxa"/>
              </w:tcPr>
              <w:p w14:paraId="3FDFDE03" w14:textId="77777777" w:rsidR="001D4193" w:rsidRDefault="001D4193" w:rsidP="00296CE7">
                <w:r w:rsidRPr="0024303B">
                  <w:rPr>
                    <w:rStyle w:val="PlaceholderText"/>
                    <w:rFonts w:eastAsiaTheme="minorHAnsi"/>
                  </w:rPr>
                  <w:t>Click or tap here to enter text.</w:t>
                </w:r>
              </w:p>
            </w:tc>
          </w:sdtContent>
        </w:sdt>
        <w:sdt>
          <w:sdtPr>
            <w:id w:val="762570102"/>
            <w:placeholder>
              <w:docPart w:val="AB0F588365DD41AB824EC2E31A34C8BC"/>
            </w:placeholder>
            <w:showingPlcHdr/>
          </w:sdtPr>
          <w:sdtEndPr/>
          <w:sdtContent>
            <w:tc>
              <w:tcPr>
                <w:tcW w:w="1559" w:type="dxa"/>
              </w:tcPr>
              <w:p w14:paraId="5993CC4D" w14:textId="1FE43925" w:rsidR="001D4193" w:rsidRDefault="00401B0F" w:rsidP="00296CE7">
                <w:r w:rsidRPr="0024303B">
                  <w:rPr>
                    <w:rStyle w:val="PlaceholderText"/>
                    <w:rFonts w:eastAsiaTheme="minorHAnsi"/>
                  </w:rPr>
                  <w:t>Click or tap here to enter text.</w:t>
                </w:r>
              </w:p>
            </w:tc>
          </w:sdtContent>
        </w:sdt>
        <w:sdt>
          <w:sdtPr>
            <w:id w:val="17209391"/>
            <w:placeholder>
              <w:docPart w:val="A90C14C61A2549449C3EFF8D6C5FA1D7"/>
            </w:placeholder>
            <w:showingPlcHdr/>
            <w:date>
              <w:dateFormat w:val="dd/MM/yyyy"/>
              <w:lid w:val="en-GB"/>
              <w:storeMappedDataAs w:val="dateTime"/>
              <w:calendar w:val="gregorian"/>
            </w:date>
          </w:sdtPr>
          <w:sdtEndPr/>
          <w:sdtContent>
            <w:tc>
              <w:tcPr>
                <w:tcW w:w="1479" w:type="dxa"/>
              </w:tcPr>
              <w:p w14:paraId="0A54F867" w14:textId="56536D45" w:rsidR="001D4193" w:rsidRDefault="001D4193" w:rsidP="00296CE7">
                <w:r w:rsidRPr="0024303B">
                  <w:rPr>
                    <w:rStyle w:val="PlaceholderText"/>
                    <w:rFonts w:eastAsiaTheme="minorHAnsi"/>
                  </w:rPr>
                  <w:t>Click or tap to enter a date.</w:t>
                </w:r>
              </w:p>
            </w:tc>
          </w:sdtContent>
        </w:sdt>
      </w:tr>
      <w:tr w:rsidR="001954C8" w14:paraId="6E3F6B72" w14:textId="77777777" w:rsidTr="00227FA8">
        <w:trPr>
          <w:trHeight w:val="1134"/>
        </w:trPr>
        <w:tc>
          <w:tcPr>
            <w:tcW w:w="417" w:type="dxa"/>
          </w:tcPr>
          <w:p w14:paraId="625D217E" w14:textId="3098EA5E" w:rsidR="001954C8" w:rsidRDefault="001954C8" w:rsidP="001954C8">
            <w:r>
              <w:t>D.</w:t>
            </w:r>
          </w:p>
        </w:tc>
        <w:sdt>
          <w:sdtPr>
            <w:id w:val="-187457194"/>
            <w:placeholder>
              <w:docPart w:val="27B9A13338E34197BAAFD31F2301DBA7"/>
            </w:placeholder>
            <w:showingPlcHdr/>
          </w:sdtPr>
          <w:sdtEndPr/>
          <w:sdtContent>
            <w:tc>
              <w:tcPr>
                <w:tcW w:w="2332" w:type="dxa"/>
              </w:tcPr>
              <w:p w14:paraId="29DAC5BA" w14:textId="0263BABF" w:rsidR="001954C8" w:rsidRDefault="001954C8" w:rsidP="001954C8">
                <w:r w:rsidRPr="0024303B">
                  <w:rPr>
                    <w:rStyle w:val="PlaceholderText"/>
                    <w:rFonts w:eastAsiaTheme="minorHAnsi"/>
                  </w:rPr>
                  <w:t>Click or tap here to enter text.</w:t>
                </w:r>
              </w:p>
            </w:tc>
          </w:sdtContent>
        </w:sdt>
        <w:sdt>
          <w:sdtPr>
            <w:id w:val="-1296752665"/>
            <w:placeholder>
              <w:docPart w:val="217CDFD2096A4D3DA728401481968B63"/>
            </w:placeholder>
            <w:showingPlcHdr/>
          </w:sdtPr>
          <w:sdtEndPr/>
          <w:sdtContent>
            <w:tc>
              <w:tcPr>
                <w:tcW w:w="3455" w:type="dxa"/>
              </w:tcPr>
              <w:p w14:paraId="48E03A13" w14:textId="235868E0" w:rsidR="001954C8" w:rsidRDefault="001954C8" w:rsidP="001954C8">
                <w:r w:rsidRPr="0024303B">
                  <w:rPr>
                    <w:rStyle w:val="PlaceholderText"/>
                    <w:rFonts w:eastAsiaTheme="minorHAnsi"/>
                  </w:rPr>
                  <w:t>Click or tap here to enter text.</w:t>
                </w:r>
              </w:p>
            </w:tc>
          </w:sdtContent>
        </w:sdt>
        <w:sdt>
          <w:sdtPr>
            <w:id w:val="599839480"/>
            <w:placeholder>
              <w:docPart w:val="2A90EA9A6A394813B4291A56B8120CBE"/>
            </w:placeholder>
            <w:showingPlcHdr/>
          </w:sdtPr>
          <w:sdtEndPr/>
          <w:sdtContent>
            <w:tc>
              <w:tcPr>
                <w:tcW w:w="1559" w:type="dxa"/>
              </w:tcPr>
              <w:p w14:paraId="5D20CC02" w14:textId="471D56F0" w:rsidR="001954C8" w:rsidRDefault="001954C8" w:rsidP="001954C8">
                <w:r w:rsidRPr="0024303B">
                  <w:rPr>
                    <w:rStyle w:val="PlaceholderText"/>
                    <w:rFonts w:eastAsiaTheme="minorHAnsi"/>
                  </w:rPr>
                  <w:t>Click or tap here to enter text.</w:t>
                </w:r>
              </w:p>
            </w:tc>
          </w:sdtContent>
        </w:sdt>
        <w:sdt>
          <w:sdtPr>
            <w:id w:val="-627468921"/>
            <w:placeholder>
              <w:docPart w:val="2D5814A691514A70972745CE1E3B71C5"/>
            </w:placeholder>
            <w:showingPlcHdr/>
            <w:date>
              <w:dateFormat w:val="dd/MM/yyyy"/>
              <w:lid w:val="en-GB"/>
              <w:storeMappedDataAs w:val="dateTime"/>
              <w:calendar w:val="gregorian"/>
            </w:date>
          </w:sdtPr>
          <w:sdtEndPr/>
          <w:sdtContent>
            <w:tc>
              <w:tcPr>
                <w:tcW w:w="1479" w:type="dxa"/>
              </w:tcPr>
              <w:p w14:paraId="4E3F5226" w14:textId="5A465A29" w:rsidR="001954C8" w:rsidRDefault="001954C8" w:rsidP="001954C8">
                <w:r w:rsidRPr="0024303B">
                  <w:rPr>
                    <w:rStyle w:val="PlaceholderText"/>
                    <w:rFonts w:eastAsiaTheme="minorHAnsi"/>
                  </w:rPr>
                  <w:t>Click or tap to enter a date.</w:t>
                </w:r>
              </w:p>
            </w:tc>
          </w:sdtContent>
        </w:sdt>
      </w:tr>
      <w:bookmarkEnd w:id="1"/>
    </w:tbl>
    <w:p w14:paraId="7AE2A177" w14:textId="7563E2D9" w:rsidR="00DF496D" w:rsidRDefault="00DF496D" w:rsidP="0062481B"/>
    <w:tbl>
      <w:tblPr>
        <w:tblStyle w:val="TableGrid"/>
        <w:tblW w:w="0" w:type="auto"/>
        <w:tblLayout w:type="fixed"/>
        <w:tblLook w:val="04A0" w:firstRow="1" w:lastRow="0" w:firstColumn="1" w:lastColumn="0" w:noHBand="0" w:noVBand="1"/>
      </w:tblPr>
      <w:tblGrid>
        <w:gridCol w:w="417"/>
        <w:gridCol w:w="2332"/>
        <w:gridCol w:w="2321"/>
        <w:gridCol w:w="2126"/>
        <w:gridCol w:w="2046"/>
      </w:tblGrid>
      <w:tr w:rsidR="001954C8" w:rsidRPr="00401B0F" w14:paraId="575DE723" w14:textId="77777777" w:rsidTr="00227FA8">
        <w:trPr>
          <w:tblHeader/>
        </w:trPr>
        <w:tc>
          <w:tcPr>
            <w:tcW w:w="9242" w:type="dxa"/>
            <w:gridSpan w:val="5"/>
          </w:tcPr>
          <w:p w14:paraId="6B16739B" w14:textId="77777777" w:rsidR="001954C8" w:rsidRPr="00401B0F" w:rsidRDefault="001954C8" w:rsidP="001954C8">
            <w:pPr>
              <w:numPr>
                <w:ilvl w:val="0"/>
                <w:numId w:val="3"/>
              </w:numPr>
              <w:contextualSpacing/>
              <w:rPr>
                <w:b/>
                <w:bCs/>
              </w:rPr>
            </w:pPr>
            <w:r>
              <w:rPr>
                <w:b/>
                <w:bCs/>
              </w:rPr>
              <w:t>Courses undertaken locally and/or abroad additional to Section 11 (if any)</w:t>
            </w:r>
          </w:p>
        </w:tc>
      </w:tr>
      <w:tr w:rsidR="001954C8" w:rsidRPr="00401B0F" w14:paraId="4E28AA93" w14:textId="77777777" w:rsidTr="00227FA8">
        <w:tc>
          <w:tcPr>
            <w:tcW w:w="417" w:type="dxa"/>
          </w:tcPr>
          <w:p w14:paraId="4878FDDC" w14:textId="77777777" w:rsidR="001954C8" w:rsidRPr="00401B0F" w:rsidRDefault="001954C8" w:rsidP="005335C0"/>
        </w:tc>
        <w:tc>
          <w:tcPr>
            <w:tcW w:w="2332" w:type="dxa"/>
          </w:tcPr>
          <w:p w14:paraId="64AFBA16" w14:textId="77777777" w:rsidR="001954C8" w:rsidRPr="00401B0F" w:rsidRDefault="001954C8" w:rsidP="005335C0">
            <w:r w:rsidRPr="00401B0F">
              <w:t xml:space="preserve">Name of </w:t>
            </w:r>
            <w:r>
              <w:t>the Teaching Institution</w:t>
            </w:r>
          </w:p>
        </w:tc>
        <w:tc>
          <w:tcPr>
            <w:tcW w:w="2321" w:type="dxa"/>
          </w:tcPr>
          <w:p w14:paraId="4482BDAD" w14:textId="77777777" w:rsidR="001954C8" w:rsidRPr="00401B0F" w:rsidRDefault="001954C8" w:rsidP="005335C0">
            <w:r>
              <w:t>Course</w:t>
            </w:r>
          </w:p>
        </w:tc>
        <w:tc>
          <w:tcPr>
            <w:tcW w:w="2126" w:type="dxa"/>
          </w:tcPr>
          <w:p w14:paraId="66B36DF6" w14:textId="77777777" w:rsidR="001954C8" w:rsidRPr="00401B0F" w:rsidRDefault="001954C8" w:rsidP="005335C0">
            <w:r w:rsidRPr="00401B0F">
              <w:t>Classification</w:t>
            </w:r>
          </w:p>
        </w:tc>
        <w:tc>
          <w:tcPr>
            <w:tcW w:w="2046" w:type="dxa"/>
          </w:tcPr>
          <w:p w14:paraId="0C8E6796" w14:textId="77777777" w:rsidR="001954C8" w:rsidRPr="00401B0F" w:rsidRDefault="001954C8" w:rsidP="005335C0">
            <w:r w:rsidRPr="00401B0F">
              <w:t>Date when Awarded</w:t>
            </w:r>
          </w:p>
        </w:tc>
      </w:tr>
      <w:tr w:rsidR="001954C8" w:rsidRPr="00401B0F" w14:paraId="5EF7DCC3" w14:textId="77777777" w:rsidTr="00227FA8">
        <w:trPr>
          <w:trHeight w:val="1134"/>
        </w:trPr>
        <w:tc>
          <w:tcPr>
            <w:tcW w:w="417" w:type="dxa"/>
          </w:tcPr>
          <w:p w14:paraId="0924B561" w14:textId="77777777" w:rsidR="001954C8" w:rsidRPr="00401B0F" w:rsidRDefault="001954C8" w:rsidP="005335C0">
            <w:r w:rsidRPr="00401B0F">
              <w:t>A.</w:t>
            </w:r>
          </w:p>
        </w:tc>
        <w:sdt>
          <w:sdtPr>
            <w:id w:val="-1631777291"/>
            <w:placeholder>
              <w:docPart w:val="1F1200A4919F4EC8B0B6A54228B7864F"/>
            </w:placeholder>
            <w:showingPlcHdr/>
          </w:sdtPr>
          <w:sdtEndPr/>
          <w:sdtContent>
            <w:tc>
              <w:tcPr>
                <w:tcW w:w="2332" w:type="dxa"/>
              </w:tcPr>
              <w:p w14:paraId="604EF3E6" w14:textId="77777777" w:rsidR="001954C8" w:rsidRPr="00401B0F" w:rsidRDefault="001954C8" w:rsidP="005335C0">
                <w:r w:rsidRPr="00401B0F">
                  <w:rPr>
                    <w:rFonts w:eastAsiaTheme="minorHAnsi"/>
                    <w:color w:val="808080"/>
                  </w:rPr>
                  <w:t>Click or tap here to enter text.</w:t>
                </w:r>
              </w:p>
            </w:tc>
          </w:sdtContent>
        </w:sdt>
        <w:sdt>
          <w:sdtPr>
            <w:id w:val="-841547845"/>
            <w:placeholder>
              <w:docPart w:val="0DB9E771C30D4481997F1173B5ED09F5"/>
            </w:placeholder>
            <w:showingPlcHdr/>
          </w:sdtPr>
          <w:sdtEndPr/>
          <w:sdtContent>
            <w:tc>
              <w:tcPr>
                <w:tcW w:w="2321" w:type="dxa"/>
              </w:tcPr>
              <w:p w14:paraId="4FEF9818" w14:textId="77777777" w:rsidR="001954C8" w:rsidRPr="00401B0F" w:rsidRDefault="001954C8" w:rsidP="005335C0">
                <w:r w:rsidRPr="00401B0F">
                  <w:rPr>
                    <w:rFonts w:eastAsiaTheme="minorHAnsi"/>
                    <w:color w:val="808080"/>
                  </w:rPr>
                  <w:t>Click or tap here to enter text.</w:t>
                </w:r>
              </w:p>
            </w:tc>
          </w:sdtContent>
        </w:sdt>
        <w:sdt>
          <w:sdtPr>
            <w:id w:val="443192426"/>
            <w:placeholder>
              <w:docPart w:val="105FED27EDE24A71A6E48C09AD89692A"/>
            </w:placeholder>
            <w:showingPlcHdr/>
          </w:sdtPr>
          <w:sdtEndPr/>
          <w:sdtContent>
            <w:tc>
              <w:tcPr>
                <w:tcW w:w="2126" w:type="dxa"/>
              </w:tcPr>
              <w:p w14:paraId="35AAACE2" w14:textId="77777777" w:rsidR="001954C8" w:rsidRPr="00401B0F" w:rsidRDefault="001954C8" w:rsidP="005335C0">
                <w:r w:rsidRPr="00401B0F">
                  <w:rPr>
                    <w:rFonts w:eastAsiaTheme="minorHAnsi"/>
                    <w:color w:val="808080"/>
                  </w:rPr>
                  <w:t>Click or tap here to enter text.</w:t>
                </w:r>
              </w:p>
            </w:tc>
          </w:sdtContent>
        </w:sdt>
        <w:sdt>
          <w:sdtPr>
            <w:id w:val="-156308345"/>
            <w:placeholder>
              <w:docPart w:val="2FCBBD61EA10410EB7280A9E6A151AC1"/>
            </w:placeholder>
            <w:showingPlcHdr/>
            <w:date>
              <w:dateFormat w:val="dd/MM/yyyy"/>
              <w:lid w:val="en-GB"/>
              <w:storeMappedDataAs w:val="dateTime"/>
              <w:calendar w:val="gregorian"/>
            </w:date>
          </w:sdtPr>
          <w:sdtEndPr/>
          <w:sdtContent>
            <w:tc>
              <w:tcPr>
                <w:tcW w:w="2046" w:type="dxa"/>
              </w:tcPr>
              <w:p w14:paraId="6FB71D9C" w14:textId="77777777" w:rsidR="001954C8" w:rsidRPr="00401B0F" w:rsidRDefault="001954C8" w:rsidP="005335C0">
                <w:r w:rsidRPr="00401B0F">
                  <w:rPr>
                    <w:rFonts w:eastAsiaTheme="minorHAnsi"/>
                    <w:color w:val="808080"/>
                  </w:rPr>
                  <w:t>Click or tap to enter a date.</w:t>
                </w:r>
              </w:p>
            </w:tc>
          </w:sdtContent>
        </w:sdt>
      </w:tr>
      <w:tr w:rsidR="001954C8" w:rsidRPr="00401B0F" w14:paraId="3E3F8417" w14:textId="77777777" w:rsidTr="00227FA8">
        <w:trPr>
          <w:trHeight w:val="1134"/>
        </w:trPr>
        <w:tc>
          <w:tcPr>
            <w:tcW w:w="417" w:type="dxa"/>
          </w:tcPr>
          <w:p w14:paraId="65DCFEAD" w14:textId="77777777" w:rsidR="001954C8" w:rsidRPr="00401B0F" w:rsidRDefault="001954C8" w:rsidP="005335C0">
            <w:r w:rsidRPr="00401B0F">
              <w:t>B.</w:t>
            </w:r>
          </w:p>
        </w:tc>
        <w:sdt>
          <w:sdtPr>
            <w:id w:val="1445274822"/>
            <w:placeholder>
              <w:docPart w:val="54A437E431C9400D8C7E6E2820CFC093"/>
            </w:placeholder>
            <w:showingPlcHdr/>
          </w:sdtPr>
          <w:sdtEndPr/>
          <w:sdtContent>
            <w:tc>
              <w:tcPr>
                <w:tcW w:w="2332" w:type="dxa"/>
              </w:tcPr>
              <w:p w14:paraId="6A232AE1" w14:textId="77777777" w:rsidR="001954C8" w:rsidRPr="00401B0F" w:rsidRDefault="001954C8" w:rsidP="005335C0">
                <w:r w:rsidRPr="00401B0F">
                  <w:rPr>
                    <w:rFonts w:eastAsiaTheme="minorHAnsi"/>
                    <w:color w:val="808080"/>
                  </w:rPr>
                  <w:t>Click or tap here to enter text.</w:t>
                </w:r>
              </w:p>
            </w:tc>
          </w:sdtContent>
        </w:sdt>
        <w:sdt>
          <w:sdtPr>
            <w:id w:val="479192170"/>
            <w:placeholder>
              <w:docPart w:val="0C4B3E906FDF4E4AA40012A2759CE743"/>
            </w:placeholder>
            <w:showingPlcHdr/>
          </w:sdtPr>
          <w:sdtEndPr/>
          <w:sdtContent>
            <w:tc>
              <w:tcPr>
                <w:tcW w:w="2321" w:type="dxa"/>
              </w:tcPr>
              <w:p w14:paraId="6230F97D" w14:textId="77777777" w:rsidR="001954C8" w:rsidRPr="00401B0F" w:rsidRDefault="001954C8" w:rsidP="005335C0">
                <w:r w:rsidRPr="00401B0F">
                  <w:rPr>
                    <w:rFonts w:eastAsiaTheme="minorHAnsi"/>
                    <w:color w:val="808080"/>
                  </w:rPr>
                  <w:t>Click or tap here to enter text.</w:t>
                </w:r>
              </w:p>
            </w:tc>
          </w:sdtContent>
        </w:sdt>
        <w:sdt>
          <w:sdtPr>
            <w:id w:val="683563495"/>
            <w:placeholder>
              <w:docPart w:val="105FED27EDE24A71A6E48C09AD89692A"/>
            </w:placeholder>
            <w:showingPlcHdr/>
          </w:sdtPr>
          <w:sdtEndPr/>
          <w:sdtContent>
            <w:tc>
              <w:tcPr>
                <w:tcW w:w="2126" w:type="dxa"/>
              </w:tcPr>
              <w:p w14:paraId="0BE02501" w14:textId="438AD829" w:rsidR="001954C8" w:rsidRPr="00401B0F" w:rsidRDefault="005D1CDB" w:rsidP="005335C0">
                <w:r w:rsidRPr="00401B0F">
                  <w:rPr>
                    <w:rFonts w:eastAsiaTheme="minorHAnsi"/>
                    <w:color w:val="808080"/>
                  </w:rPr>
                  <w:t>Click or tap here to enter text.</w:t>
                </w:r>
              </w:p>
            </w:tc>
          </w:sdtContent>
        </w:sdt>
        <w:sdt>
          <w:sdtPr>
            <w:id w:val="1293329410"/>
            <w:placeholder>
              <w:docPart w:val="1BD17A0CF4C34AF7B5864096C85799F4"/>
            </w:placeholder>
            <w:showingPlcHdr/>
            <w:date>
              <w:dateFormat w:val="dd/MM/yyyy"/>
              <w:lid w:val="en-GB"/>
              <w:storeMappedDataAs w:val="dateTime"/>
              <w:calendar w:val="gregorian"/>
            </w:date>
          </w:sdtPr>
          <w:sdtEndPr/>
          <w:sdtContent>
            <w:tc>
              <w:tcPr>
                <w:tcW w:w="2046" w:type="dxa"/>
              </w:tcPr>
              <w:p w14:paraId="30F83CC1" w14:textId="77777777" w:rsidR="001954C8" w:rsidRPr="00401B0F" w:rsidRDefault="001954C8" w:rsidP="005335C0">
                <w:r w:rsidRPr="00401B0F">
                  <w:rPr>
                    <w:rFonts w:eastAsiaTheme="minorHAnsi"/>
                    <w:color w:val="808080"/>
                  </w:rPr>
                  <w:t>Click or tap to enter a date.</w:t>
                </w:r>
              </w:p>
            </w:tc>
          </w:sdtContent>
        </w:sdt>
      </w:tr>
      <w:tr w:rsidR="001954C8" w:rsidRPr="00401B0F" w14:paraId="3863AC80" w14:textId="77777777" w:rsidTr="00227FA8">
        <w:trPr>
          <w:trHeight w:val="1134"/>
        </w:trPr>
        <w:tc>
          <w:tcPr>
            <w:tcW w:w="417" w:type="dxa"/>
          </w:tcPr>
          <w:p w14:paraId="25BB473D" w14:textId="77777777" w:rsidR="001954C8" w:rsidRPr="00401B0F" w:rsidRDefault="001954C8" w:rsidP="005335C0">
            <w:r w:rsidRPr="00401B0F">
              <w:t>C.</w:t>
            </w:r>
          </w:p>
        </w:tc>
        <w:sdt>
          <w:sdtPr>
            <w:id w:val="1361250618"/>
            <w:placeholder>
              <w:docPart w:val="AB10236F453747C6BCA1A47EFEADDFB4"/>
            </w:placeholder>
            <w:showingPlcHdr/>
          </w:sdtPr>
          <w:sdtEndPr/>
          <w:sdtContent>
            <w:tc>
              <w:tcPr>
                <w:tcW w:w="2332" w:type="dxa"/>
              </w:tcPr>
              <w:p w14:paraId="1CA8C3AF" w14:textId="77777777" w:rsidR="001954C8" w:rsidRPr="00401B0F" w:rsidRDefault="001954C8" w:rsidP="005335C0">
                <w:r w:rsidRPr="00401B0F">
                  <w:rPr>
                    <w:rFonts w:eastAsiaTheme="minorHAnsi"/>
                    <w:color w:val="808080"/>
                  </w:rPr>
                  <w:t>Click or tap here to enter text.</w:t>
                </w:r>
              </w:p>
            </w:tc>
          </w:sdtContent>
        </w:sdt>
        <w:sdt>
          <w:sdtPr>
            <w:id w:val="915209392"/>
            <w:placeholder>
              <w:docPart w:val="681F736F77814A03844AB7FD3DA51EEE"/>
            </w:placeholder>
            <w:showingPlcHdr/>
          </w:sdtPr>
          <w:sdtEndPr/>
          <w:sdtContent>
            <w:tc>
              <w:tcPr>
                <w:tcW w:w="2321" w:type="dxa"/>
              </w:tcPr>
              <w:p w14:paraId="1167BFDB" w14:textId="77777777" w:rsidR="001954C8" w:rsidRPr="00401B0F" w:rsidRDefault="001954C8" w:rsidP="005335C0">
                <w:r w:rsidRPr="00401B0F">
                  <w:rPr>
                    <w:rFonts w:eastAsiaTheme="minorHAnsi"/>
                    <w:color w:val="808080"/>
                  </w:rPr>
                  <w:t>Click or tap here to enter text.</w:t>
                </w:r>
              </w:p>
            </w:tc>
          </w:sdtContent>
        </w:sdt>
        <w:sdt>
          <w:sdtPr>
            <w:id w:val="1327168630"/>
            <w:placeholder>
              <w:docPart w:val="105FED27EDE24A71A6E48C09AD89692A"/>
            </w:placeholder>
            <w:showingPlcHdr/>
          </w:sdtPr>
          <w:sdtEndPr/>
          <w:sdtContent>
            <w:tc>
              <w:tcPr>
                <w:tcW w:w="2126" w:type="dxa"/>
              </w:tcPr>
              <w:p w14:paraId="5437FFA3" w14:textId="745E7A8B" w:rsidR="001954C8" w:rsidRPr="00401B0F" w:rsidRDefault="005D1CDB" w:rsidP="005335C0">
                <w:r w:rsidRPr="00401B0F">
                  <w:rPr>
                    <w:rFonts w:eastAsiaTheme="minorHAnsi"/>
                    <w:color w:val="808080"/>
                  </w:rPr>
                  <w:t>Click or tap here to enter text.</w:t>
                </w:r>
              </w:p>
            </w:tc>
          </w:sdtContent>
        </w:sdt>
        <w:sdt>
          <w:sdtPr>
            <w:id w:val="-1223288629"/>
            <w:placeholder>
              <w:docPart w:val="354D2CFD7538475484681505CE5DC337"/>
            </w:placeholder>
            <w:showingPlcHdr/>
            <w:date>
              <w:dateFormat w:val="dd/MM/yyyy"/>
              <w:lid w:val="en-GB"/>
              <w:storeMappedDataAs w:val="dateTime"/>
              <w:calendar w:val="gregorian"/>
            </w:date>
          </w:sdtPr>
          <w:sdtEndPr/>
          <w:sdtContent>
            <w:tc>
              <w:tcPr>
                <w:tcW w:w="2046" w:type="dxa"/>
              </w:tcPr>
              <w:p w14:paraId="0356EA35" w14:textId="77777777" w:rsidR="001954C8" w:rsidRPr="00401B0F" w:rsidRDefault="001954C8" w:rsidP="005335C0">
                <w:r w:rsidRPr="00401B0F">
                  <w:rPr>
                    <w:rFonts w:eastAsiaTheme="minorHAnsi"/>
                    <w:color w:val="808080"/>
                  </w:rPr>
                  <w:t>Click or tap to enter a date.</w:t>
                </w:r>
              </w:p>
            </w:tc>
          </w:sdtContent>
        </w:sdt>
      </w:tr>
      <w:tr w:rsidR="001954C8" w:rsidRPr="00401B0F" w14:paraId="4D6B0C7A" w14:textId="77777777" w:rsidTr="00227FA8">
        <w:trPr>
          <w:trHeight w:val="1134"/>
        </w:trPr>
        <w:tc>
          <w:tcPr>
            <w:tcW w:w="417" w:type="dxa"/>
          </w:tcPr>
          <w:p w14:paraId="62DD7BA5" w14:textId="77777777" w:rsidR="001954C8" w:rsidRPr="00401B0F" w:rsidRDefault="001954C8" w:rsidP="005335C0">
            <w:r w:rsidRPr="00401B0F">
              <w:t>D.</w:t>
            </w:r>
          </w:p>
        </w:tc>
        <w:sdt>
          <w:sdtPr>
            <w:id w:val="1903019039"/>
            <w:placeholder>
              <w:docPart w:val="32F34157063842C3A5583D318116D2E3"/>
            </w:placeholder>
            <w:showingPlcHdr/>
          </w:sdtPr>
          <w:sdtEndPr/>
          <w:sdtContent>
            <w:tc>
              <w:tcPr>
                <w:tcW w:w="2332" w:type="dxa"/>
              </w:tcPr>
              <w:p w14:paraId="65DD5E47" w14:textId="77777777" w:rsidR="001954C8" w:rsidRPr="00401B0F" w:rsidRDefault="001954C8" w:rsidP="005335C0">
                <w:r w:rsidRPr="00401B0F">
                  <w:rPr>
                    <w:rFonts w:eastAsiaTheme="minorHAnsi"/>
                    <w:color w:val="808080"/>
                  </w:rPr>
                  <w:t>Click or tap here to enter text.</w:t>
                </w:r>
              </w:p>
            </w:tc>
          </w:sdtContent>
        </w:sdt>
        <w:sdt>
          <w:sdtPr>
            <w:id w:val="1167980834"/>
            <w:placeholder>
              <w:docPart w:val="A7D2C73BC9624241B4A9425A715A566E"/>
            </w:placeholder>
            <w:showingPlcHdr/>
          </w:sdtPr>
          <w:sdtEndPr/>
          <w:sdtContent>
            <w:tc>
              <w:tcPr>
                <w:tcW w:w="2321" w:type="dxa"/>
              </w:tcPr>
              <w:p w14:paraId="7876B4DD" w14:textId="77777777" w:rsidR="001954C8" w:rsidRPr="00401B0F" w:rsidRDefault="001954C8" w:rsidP="005335C0">
                <w:r w:rsidRPr="00401B0F">
                  <w:rPr>
                    <w:rFonts w:eastAsiaTheme="minorHAnsi"/>
                    <w:color w:val="808080"/>
                  </w:rPr>
                  <w:t>Click or tap here to enter text.</w:t>
                </w:r>
              </w:p>
            </w:tc>
          </w:sdtContent>
        </w:sdt>
        <w:sdt>
          <w:sdtPr>
            <w:id w:val="-103114410"/>
            <w:placeholder>
              <w:docPart w:val="105FED27EDE24A71A6E48C09AD89692A"/>
            </w:placeholder>
            <w:showingPlcHdr/>
          </w:sdtPr>
          <w:sdtEndPr/>
          <w:sdtContent>
            <w:tc>
              <w:tcPr>
                <w:tcW w:w="2126" w:type="dxa"/>
              </w:tcPr>
              <w:p w14:paraId="7D0571C6" w14:textId="1F0CDF81" w:rsidR="001954C8" w:rsidRPr="00401B0F" w:rsidRDefault="005D1CDB" w:rsidP="005335C0">
                <w:r w:rsidRPr="00401B0F">
                  <w:rPr>
                    <w:rFonts w:eastAsiaTheme="minorHAnsi"/>
                    <w:color w:val="808080"/>
                  </w:rPr>
                  <w:t>Click or tap here to enter text.</w:t>
                </w:r>
              </w:p>
            </w:tc>
          </w:sdtContent>
        </w:sdt>
        <w:sdt>
          <w:sdtPr>
            <w:id w:val="-565639269"/>
            <w:placeholder>
              <w:docPart w:val="2BBD8C52DB044D5F9D188B9006FA9E1A"/>
            </w:placeholder>
            <w:showingPlcHdr/>
            <w:date>
              <w:dateFormat w:val="dd/MM/yyyy"/>
              <w:lid w:val="en-GB"/>
              <w:storeMappedDataAs w:val="dateTime"/>
              <w:calendar w:val="gregorian"/>
            </w:date>
          </w:sdtPr>
          <w:sdtEndPr/>
          <w:sdtContent>
            <w:tc>
              <w:tcPr>
                <w:tcW w:w="2046" w:type="dxa"/>
              </w:tcPr>
              <w:p w14:paraId="54EAC3EC" w14:textId="77777777" w:rsidR="001954C8" w:rsidRPr="00401B0F" w:rsidRDefault="001954C8" w:rsidP="005335C0">
                <w:r w:rsidRPr="00401B0F">
                  <w:rPr>
                    <w:rFonts w:eastAsiaTheme="minorHAnsi"/>
                    <w:color w:val="808080"/>
                  </w:rPr>
                  <w:t>Click or tap to enter a date.</w:t>
                </w:r>
              </w:p>
            </w:tc>
          </w:sdtContent>
        </w:sdt>
      </w:tr>
    </w:tbl>
    <w:p w14:paraId="1402A2B5" w14:textId="77777777" w:rsidR="001954C8" w:rsidRDefault="001954C8" w:rsidP="0062481B"/>
    <w:tbl>
      <w:tblPr>
        <w:tblStyle w:val="TableGrid"/>
        <w:tblW w:w="9322" w:type="dxa"/>
        <w:tblLayout w:type="fixed"/>
        <w:tblLook w:val="04A0" w:firstRow="1" w:lastRow="0" w:firstColumn="1" w:lastColumn="0" w:noHBand="0" w:noVBand="1"/>
      </w:tblPr>
      <w:tblGrid>
        <w:gridCol w:w="2494"/>
        <w:gridCol w:w="6828"/>
      </w:tblGrid>
      <w:tr w:rsidR="001A28EE" w14:paraId="15267CEE" w14:textId="77777777" w:rsidTr="00D90464">
        <w:trPr>
          <w:tblHeader/>
        </w:trPr>
        <w:tc>
          <w:tcPr>
            <w:tcW w:w="9322" w:type="dxa"/>
            <w:gridSpan w:val="2"/>
          </w:tcPr>
          <w:p w14:paraId="700BF0EC" w14:textId="35436633" w:rsidR="001A28EE" w:rsidRPr="001A28EE" w:rsidRDefault="001A28EE" w:rsidP="001A28EE">
            <w:pPr>
              <w:pStyle w:val="ListParagraph"/>
              <w:numPr>
                <w:ilvl w:val="0"/>
                <w:numId w:val="3"/>
              </w:numPr>
              <w:rPr>
                <w:b/>
                <w:bCs/>
              </w:rPr>
            </w:pPr>
            <w:r>
              <w:rPr>
                <w:b/>
                <w:bCs/>
              </w:rPr>
              <w:t>ESA Research Opportunity you are applying for, in order of preference.</w:t>
            </w:r>
          </w:p>
        </w:tc>
      </w:tr>
      <w:tr w:rsidR="001A28EE" w14:paraId="2EF66343" w14:textId="77777777" w:rsidTr="00042CE0">
        <w:trPr>
          <w:trHeight w:val="1134"/>
        </w:trPr>
        <w:tc>
          <w:tcPr>
            <w:tcW w:w="2494" w:type="dxa"/>
            <w:vMerge w:val="restart"/>
            <w:vAlign w:val="center"/>
          </w:tcPr>
          <w:p w14:paraId="00937F38" w14:textId="14752F2E" w:rsidR="001A28EE" w:rsidRPr="001A28EE" w:rsidRDefault="001A28EE" w:rsidP="00331528">
            <w:pPr>
              <w:jc w:val="left"/>
            </w:pPr>
            <w:r>
              <w:t>The details of each opportunity are available within the annex of the rules of this scheme.</w:t>
            </w:r>
          </w:p>
        </w:tc>
        <w:tc>
          <w:tcPr>
            <w:tcW w:w="6828" w:type="dxa"/>
            <w:vAlign w:val="center"/>
          </w:tcPr>
          <w:p w14:paraId="35844922" w14:textId="3AB991CB" w:rsidR="001A28EE" w:rsidRDefault="001A28EE" w:rsidP="00331528">
            <w:pPr>
              <w:jc w:val="left"/>
            </w:pPr>
            <w:r>
              <w:t>1</w:t>
            </w:r>
            <w:r w:rsidRPr="001A28EE">
              <w:rPr>
                <w:vertAlign w:val="superscript"/>
              </w:rPr>
              <w:t>st</w:t>
            </w:r>
            <w:r>
              <w:t xml:space="preserve"> Preference: </w:t>
            </w:r>
            <w:sdt>
              <w:sdtPr>
                <w:id w:val="-1348397073"/>
                <w:placeholder>
                  <w:docPart w:val="A6B0A0D84CEA4FF18E3C3578DA6860DC"/>
                </w:placeholder>
                <w:showingPlcHdr/>
                <w:dropDownList>
                  <w:listItem w:value="Choose an item."/>
                  <w:listItem w:displayText="Cyber Security [Ref. M-2020-HIF-HIS]" w:value="Cyber Security [Ref. M-2020-HIF-HIS]"/>
                  <w:listItem w:displayText="Advanced Mission Concepts Systems Engineering - Moon [Ref. M-2020-HRE-E]" w:value="Advanced Mission Concepts Systems Engineering - Moon [Ref. M-2020-HRE-E]"/>
                  <w:listItem w:displayText="Advanced Management Procedures &amp; Processes [Ref. M-2020-HRE-B]" w:value="Advanced Management Procedures &amp; Processes [Ref. M-2020-HRE-B]"/>
                </w:dropDownList>
              </w:sdtPr>
              <w:sdtEndPr/>
              <w:sdtContent>
                <w:r w:rsidRPr="0024303B">
                  <w:rPr>
                    <w:rStyle w:val="PlaceholderText"/>
                    <w:rFonts w:eastAsiaTheme="minorHAnsi"/>
                  </w:rPr>
                  <w:t>Choose an item.</w:t>
                </w:r>
              </w:sdtContent>
            </w:sdt>
          </w:p>
        </w:tc>
      </w:tr>
      <w:tr w:rsidR="001A28EE" w14:paraId="5248CAE4" w14:textId="77777777" w:rsidTr="00042CE0">
        <w:trPr>
          <w:trHeight w:val="1134"/>
        </w:trPr>
        <w:tc>
          <w:tcPr>
            <w:tcW w:w="2494" w:type="dxa"/>
            <w:vMerge/>
            <w:vAlign w:val="center"/>
          </w:tcPr>
          <w:p w14:paraId="3D4AD256" w14:textId="77777777" w:rsidR="001A28EE" w:rsidRDefault="001A28EE" w:rsidP="00331528">
            <w:pPr>
              <w:jc w:val="left"/>
            </w:pPr>
          </w:p>
        </w:tc>
        <w:tc>
          <w:tcPr>
            <w:tcW w:w="6828" w:type="dxa"/>
            <w:vAlign w:val="center"/>
          </w:tcPr>
          <w:p w14:paraId="7A7414A4" w14:textId="2D87BE8F" w:rsidR="001A28EE" w:rsidRDefault="001A28EE" w:rsidP="00331528">
            <w:pPr>
              <w:jc w:val="left"/>
            </w:pPr>
            <w:r>
              <w:t>2</w:t>
            </w:r>
            <w:r w:rsidRPr="001A28EE">
              <w:rPr>
                <w:vertAlign w:val="superscript"/>
              </w:rPr>
              <w:t>nd</w:t>
            </w:r>
            <w:r>
              <w:t xml:space="preserve"> Preference: </w:t>
            </w:r>
            <w:sdt>
              <w:sdtPr>
                <w:id w:val="989532315"/>
                <w:placeholder>
                  <w:docPart w:val="9AE107B7B64448FC97615884B670D002"/>
                </w:placeholder>
                <w:showingPlcHdr/>
                <w:dropDownList>
                  <w:listItem w:value="Choose an item."/>
                  <w:listItem w:displayText="Cyber Security [Ref. M-2020-HIF-HIS]" w:value="Cyber Security [Ref. M-2020-HIF-HIS]"/>
                  <w:listItem w:displayText="Advanced Mission Concepts Systems Engineering - Moon [Ref. M-2020-HRE-E]" w:value="Advanced Mission Concepts Systems Engineering - Moon [Ref. M-2020-HRE-E]"/>
                  <w:listItem w:displayText="Advanced Management Procedures &amp; Processes [Ref. M-2020-HRE-B]" w:value="Advanced Management Procedures &amp; Processes [Ref. M-2020-HRE-B]"/>
                </w:dropDownList>
              </w:sdtPr>
              <w:sdtEndPr/>
              <w:sdtContent>
                <w:r w:rsidRPr="0024303B">
                  <w:rPr>
                    <w:rStyle w:val="PlaceholderText"/>
                    <w:rFonts w:eastAsiaTheme="minorHAnsi"/>
                  </w:rPr>
                  <w:t>Choose an item.</w:t>
                </w:r>
              </w:sdtContent>
            </w:sdt>
          </w:p>
        </w:tc>
      </w:tr>
      <w:tr w:rsidR="001A28EE" w14:paraId="4B063985" w14:textId="77777777" w:rsidTr="00042CE0">
        <w:trPr>
          <w:trHeight w:val="1134"/>
        </w:trPr>
        <w:tc>
          <w:tcPr>
            <w:tcW w:w="2494" w:type="dxa"/>
            <w:vMerge/>
            <w:vAlign w:val="center"/>
          </w:tcPr>
          <w:p w14:paraId="4D9C7BA6" w14:textId="77777777" w:rsidR="001A28EE" w:rsidRDefault="001A28EE" w:rsidP="00331528">
            <w:pPr>
              <w:jc w:val="left"/>
            </w:pPr>
          </w:p>
        </w:tc>
        <w:tc>
          <w:tcPr>
            <w:tcW w:w="6828" w:type="dxa"/>
            <w:vAlign w:val="center"/>
          </w:tcPr>
          <w:p w14:paraId="07405B96" w14:textId="495B404E" w:rsidR="001A28EE" w:rsidRDefault="001A28EE" w:rsidP="00331528">
            <w:pPr>
              <w:jc w:val="left"/>
            </w:pPr>
            <w:r>
              <w:t>3</w:t>
            </w:r>
            <w:r w:rsidRPr="001A28EE">
              <w:rPr>
                <w:vertAlign w:val="superscript"/>
              </w:rPr>
              <w:t>rd</w:t>
            </w:r>
            <w:r>
              <w:t xml:space="preserve"> Preference: </w:t>
            </w:r>
            <w:sdt>
              <w:sdtPr>
                <w:id w:val="-664476723"/>
                <w:placeholder>
                  <w:docPart w:val="8FDF63F9DFD24A10AFBF86F3C7312897"/>
                </w:placeholder>
                <w:showingPlcHdr/>
                <w:dropDownList>
                  <w:listItem w:value="Choose an item."/>
                  <w:listItem w:displayText="Cyber Security [Ref. M-2020-HIF-HIS]" w:value="Cyber Security [Ref. M-2020-HIF-HIS]"/>
                  <w:listItem w:displayText="Advanced Mission Concepts Systems Engineering - Moon [Ref. M-2020-HRE-E]" w:value="Advanced Mission Concepts Systems Engineering - Moon [Ref. M-2020-HRE-E]"/>
                  <w:listItem w:displayText="Advanced Management Procedures &amp; Processes [Ref. M-2020-HRE-B]" w:value="Advanced Management Procedures &amp; Processes [Ref. M-2020-HRE-B]"/>
                </w:dropDownList>
              </w:sdtPr>
              <w:sdtEndPr/>
              <w:sdtContent>
                <w:r w:rsidRPr="0024303B">
                  <w:rPr>
                    <w:rStyle w:val="PlaceholderText"/>
                    <w:rFonts w:eastAsiaTheme="minorHAnsi"/>
                  </w:rPr>
                  <w:t>Choose an item.</w:t>
                </w:r>
              </w:sdtContent>
            </w:sdt>
          </w:p>
        </w:tc>
      </w:tr>
    </w:tbl>
    <w:p w14:paraId="437A8ED2" w14:textId="456B4DDF" w:rsidR="001A28EE" w:rsidRDefault="001A28EE" w:rsidP="0062481B"/>
    <w:p w14:paraId="59C9596F" w14:textId="1C78E83E" w:rsidR="004F16DB" w:rsidRDefault="004F16DB">
      <w:pPr>
        <w:spacing w:after="200" w:line="276" w:lineRule="auto"/>
        <w:jc w:val="left"/>
      </w:pPr>
      <w:r>
        <w:br w:type="page"/>
      </w:r>
    </w:p>
    <w:tbl>
      <w:tblPr>
        <w:tblStyle w:val="TableGrid"/>
        <w:tblW w:w="9241" w:type="dxa"/>
        <w:jc w:val="center"/>
        <w:tblLayout w:type="fixed"/>
        <w:tblLook w:val="04A0" w:firstRow="1" w:lastRow="0" w:firstColumn="1" w:lastColumn="0" w:noHBand="0" w:noVBand="1"/>
      </w:tblPr>
      <w:tblGrid>
        <w:gridCol w:w="9241"/>
      </w:tblGrid>
      <w:tr w:rsidR="00822539" w:rsidRPr="00822539" w14:paraId="6113C654" w14:textId="77777777" w:rsidTr="00227FA8">
        <w:trPr>
          <w:tblHeader/>
          <w:jc w:val="center"/>
        </w:trPr>
        <w:tc>
          <w:tcPr>
            <w:tcW w:w="9241" w:type="dxa"/>
          </w:tcPr>
          <w:p w14:paraId="14FA4AC9" w14:textId="77777777" w:rsidR="00822539" w:rsidRPr="00822539" w:rsidRDefault="00822539" w:rsidP="00EB196C">
            <w:pPr>
              <w:pStyle w:val="ListParagraph"/>
              <w:widowControl w:val="0"/>
              <w:numPr>
                <w:ilvl w:val="0"/>
                <w:numId w:val="3"/>
              </w:numPr>
              <w:rPr>
                <w:b/>
                <w:bCs/>
              </w:rPr>
            </w:pPr>
            <w:r w:rsidRPr="00822539">
              <w:rPr>
                <w:b/>
                <w:bCs/>
              </w:rPr>
              <w:lastRenderedPageBreak/>
              <w:t>Please provide a short description of current or previous research/work you have undertaken in the areas specified in Section 13, with reference to the 1</w:t>
            </w:r>
            <w:r w:rsidRPr="00822539">
              <w:rPr>
                <w:b/>
                <w:bCs/>
                <w:vertAlign w:val="superscript"/>
              </w:rPr>
              <w:t>st</w:t>
            </w:r>
            <w:r w:rsidRPr="00822539">
              <w:rPr>
                <w:b/>
                <w:bCs/>
              </w:rPr>
              <w:t xml:space="preserve"> Preference selected in Section 13, between 400 to 500 words.</w:t>
            </w:r>
          </w:p>
        </w:tc>
      </w:tr>
      <w:tr w:rsidR="00822539" w:rsidRPr="00822539" w14:paraId="2FF1FD34" w14:textId="77777777" w:rsidTr="00227FA8">
        <w:trPr>
          <w:jc w:val="center"/>
        </w:trPr>
        <w:sdt>
          <w:sdtPr>
            <w:id w:val="1449278631"/>
            <w:placeholder>
              <w:docPart w:val="AFACD0025992440EB2FFB52377756455"/>
            </w:placeholder>
            <w:showingPlcHdr/>
          </w:sdtPr>
          <w:sdtEndPr/>
          <w:sdtContent>
            <w:tc>
              <w:tcPr>
                <w:tcW w:w="9241" w:type="dxa"/>
              </w:tcPr>
              <w:p w14:paraId="6A328A56" w14:textId="0DA45AFB" w:rsidR="00822539" w:rsidRPr="00822539" w:rsidRDefault="0003728C" w:rsidP="00EB196C">
                <w:pPr>
                  <w:widowControl w:val="0"/>
                </w:pPr>
                <w:r w:rsidRPr="003273CB">
                  <w:rPr>
                    <w:rStyle w:val="PlaceholderText"/>
                    <w:rFonts w:eastAsiaTheme="minorHAnsi"/>
                  </w:rPr>
                  <w:t>Click or tap here to enter text.</w:t>
                </w:r>
              </w:p>
            </w:tc>
          </w:sdtContent>
        </w:sdt>
      </w:tr>
    </w:tbl>
    <w:p w14:paraId="74DA1C24" w14:textId="77777777" w:rsidR="00822539" w:rsidRDefault="00822539">
      <w:pPr>
        <w:spacing w:after="200" w:line="276" w:lineRule="auto"/>
        <w:jc w:val="left"/>
      </w:pPr>
      <w:r>
        <w:br w:type="page"/>
      </w:r>
    </w:p>
    <w:p w14:paraId="55B61CDE" w14:textId="77777777" w:rsidR="00822539" w:rsidRDefault="00822539">
      <w:pPr>
        <w:spacing w:after="200" w:line="276" w:lineRule="auto"/>
        <w:jc w:val="left"/>
      </w:pPr>
    </w:p>
    <w:tbl>
      <w:tblPr>
        <w:tblStyle w:val="TableGrid"/>
        <w:tblW w:w="9241" w:type="dxa"/>
        <w:jc w:val="center"/>
        <w:tblLayout w:type="fixed"/>
        <w:tblLook w:val="04A0" w:firstRow="1" w:lastRow="0" w:firstColumn="1" w:lastColumn="0" w:noHBand="0" w:noVBand="1"/>
      </w:tblPr>
      <w:tblGrid>
        <w:gridCol w:w="9241"/>
      </w:tblGrid>
      <w:tr w:rsidR="00822539" w:rsidRPr="00822539" w14:paraId="39F30C37" w14:textId="77777777" w:rsidTr="00227FA8">
        <w:trPr>
          <w:tblHeader/>
          <w:jc w:val="center"/>
        </w:trPr>
        <w:tc>
          <w:tcPr>
            <w:tcW w:w="9241" w:type="dxa"/>
          </w:tcPr>
          <w:p w14:paraId="4A36F8C9" w14:textId="77777777" w:rsidR="00822539" w:rsidRPr="00822539" w:rsidRDefault="00822539" w:rsidP="00C72CC6">
            <w:pPr>
              <w:pStyle w:val="ListParagraph"/>
              <w:numPr>
                <w:ilvl w:val="0"/>
                <w:numId w:val="3"/>
              </w:numPr>
              <w:rPr>
                <w:b/>
                <w:bCs/>
              </w:rPr>
            </w:pPr>
            <w:r w:rsidRPr="00822539">
              <w:rPr>
                <w:b/>
                <w:bCs/>
              </w:rPr>
              <w:t xml:space="preserve">Please demonstrate how your experience, </w:t>
            </w:r>
            <w:proofErr w:type="gramStart"/>
            <w:r w:rsidRPr="00822539">
              <w:rPr>
                <w:b/>
                <w:bCs/>
              </w:rPr>
              <w:t>skills</w:t>
            </w:r>
            <w:proofErr w:type="gramEnd"/>
            <w:r w:rsidRPr="00822539">
              <w:rPr>
                <w:b/>
                <w:bCs/>
              </w:rPr>
              <w:t xml:space="preserve"> and achievements both inside and outside work or through study, make you believe you are a suitable candidate for this traineeship, especially with reference to the 1</w:t>
            </w:r>
            <w:r w:rsidRPr="00822539">
              <w:rPr>
                <w:b/>
                <w:bCs/>
                <w:vertAlign w:val="superscript"/>
              </w:rPr>
              <w:t>st</w:t>
            </w:r>
            <w:r w:rsidRPr="00822539">
              <w:rPr>
                <w:b/>
                <w:bCs/>
              </w:rPr>
              <w:t xml:space="preserve"> Preference selected in Section 13. Please ensure that you provide adequate information to describe how you think you could benefit from this scheme, between 400 to 500 words.</w:t>
            </w:r>
          </w:p>
        </w:tc>
      </w:tr>
      <w:tr w:rsidR="00822539" w:rsidRPr="00822539" w14:paraId="4A196D94" w14:textId="77777777" w:rsidTr="00227FA8">
        <w:trPr>
          <w:jc w:val="center"/>
        </w:trPr>
        <w:tc>
          <w:tcPr>
            <w:tcW w:w="9241" w:type="dxa"/>
          </w:tcPr>
          <w:sdt>
            <w:sdtPr>
              <w:id w:val="1371336796"/>
              <w:placeholder>
                <w:docPart w:val="B21E96729E6A435E85032BE0FED84F8C"/>
              </w:placeholder>
              <w:showingPlcHdr/>
            </w:sdtPr>
            <w:sdtEndPr/>
            <w:sdtContent>
              <w:p w14:paraId="45F10353" w14:textId="05503764" w:rsidR="00822539" w:rsidRPr="00822539" w:rsidRDefault="00822539" w:rsidP="00C72CC6">
                <w:r w:rsidRPr="003273CB">
                  <w:rPr>
                    <w:rStyle w:val="PlaceholderText"/>
                    <w:rFonts w:eastAsiaTheme="minorHAnsi"/>
                  </w:rPr>
                  <w:t>Click or tap here to enter text.</w:t>
                </w:r>
              </w:p>
            </w:sdtContent>
          </w:sdt>
        </w:tc>
      </w:tr>
    </w:tbl>
    <w:p w14:paraId="3268AEA7" w14:textId="77777777" w:rsidR="000C0439" w:rsidRDefault="000C0439">
      <w:pPr>
        <w:spacing w:after="200" w:line="276" w:lineRule="auto"/>
        <w:jc w:val="left"/>
      </w:pPr>
      <w:r>
        <w:br w:type="page"/>
      </w:r>
    </w:p>
    <w:p w14:paraId="7FA4A009" w14:textId="77777777" w:rsidR="000C0439" w:rsidRDefault="000C0439">
      <w:pPr>
        <w:spacing w:after="200" w:line="276" w:lineRule="auto"/>
        <w:jc w:val="left"/>
      </w:pPr>
    </w:p>
    <w:p w14:paraId="26726815" w14:textId="5BF796BD" w:rsidR="004F16DB" w:rsidRDefault="004F16DB" w:rsidP="0062481B"/>
    <w:tbl>
      <w:tblPr>
        <w:tblStyle w:val="TableGrid"/>
        <w:tblW w:w="0" w:type="auto"/>
        <w:tblLayout w:type="fixed"/>
        <w:tblLook w:val="04A0" w:firstRow="1" w:lastRow="0" w:firstColumn="1" w:lastColumn="0" w:noHBand="0" w:noVBand="1"/>
      </w:tblPr>
      <w:tblGrid>
        <w:gridCol w:w="9242"/>
      </w:tblGrid>
      <w:tr w:rsidR="00435291" w14:paraId="367F89F3" w14:textId="77777777" w:rsidTr="00227FA8">
        <w:trPr>
          <w:tblHeader/>
        </w:trPr>
        <w:tc>
          <w:tcPr>
            <w:tcW w:w="9242" w:type="dxa"/>
          </w:tcPr>
          <w:p w14:paraId="641FE420" w14:textId="5E945EBB" w:rsidR="00435291" w:rsidRPr="00435291" w:rsidRDefault="00435291" w:rsidP="00435291">
            <w:pPr>
              <w:pStyle w:val="ListParagraph"/>
              <w:numPr>
                <w:ilvl w:val="0"/>
                <w:numId w:val="3"/>
              </w:numPr>
              <w:rPr>
                <w:b/>
                <w:bCs/>
              </w:rPr>
            </w:pPr>
            <w:r>
              <w:rPr>
                <w:b/>
                <w:bCs/>
              </w:rPr>
              <w:t>Please write a short description of how you intend to exploit in Malta any learning outcomes resulting from your ESA Traineeship.</w:t>
            </w:r>
          </w:p>
        </w:tc>
      </w:tr>
      <w:tr w:rsidR="00435291" w14:paraId="73E3C640" w14:textId="77777777" w:rsidTr="00227FA8">
        <w:trPr>
          <w:trHeight w:val="2835"/>
        </w:trPr>
        <w:sdt>
          <w:sdtPr>
            <w:id w:val="1053730354"/>
            <w:placeholder>
              <w:docPart w:val="5654EAADA2564C75A297CE3FAE7DEC46"/>
            </w:placeholder>
            <w:showingPlcHdr/>
          </w:sdtPr>
          <w:sdtEndPr/>
          <w:sdtContent>
            <w:tc>
              <w:tcPr>
                <w:tcW w:w="9242" w:type="dxa"/>
              </w:tcPr>
              <w:p w14:paraId="55DBFF73" w14:textId="3024AB5A" w:rsidR="00435291" w:rsidRDefault="00435291" w:rsidP="0062481B">
                <w:r w:rsidRPr="003273CB">
                  <w:rPr>
                    <w:rStyle w:val="PlaceholderText"/>
                    <w:rFonts w:eastAsiaTheme="minorHAnsi"/>
                  </w:rPr>
                  <w:t>Click or tap here to enter text.</w:t>
                </w:r>
              </w:p>
            </w:tc>
          </w:sdtContent>
        </w:sdt>
      </w:tr>
    </w:tbl>
    <w:p w14:paraId="445EA5DB" w14:textId="188ACB04" w:rsidR="00435291" w:rsidRDefault="00435291" w:rsidP="0062481B"/>
    <w:tbl>
      <w:tblPr>
        <w:tblStyle w:val="TableGrid"/>
        <w:tblW w:w="0" w:type="auto"/>
        <w:tblLayout w:type="fixed"/>
        <w:tblLook w:val="04A0" w:firstRow="1" w:lastRow="0" w:firstColumn="1" w:lastColumn="0" w:noHBand="0" w:noVBand="1"/>
      </w:tblPr>
      <w:tblGrid>
        <w:gridCol w:w="2376"/>
        <w:gridCol w:w="6866"/>
      </w:tblGrid>
      <w:tr w:rsidR="00435291" w14:paraId="22A822FE" w14:textId="77777777" w:rsidTr="00227FA8">
        <w:trPr>
          <w:tblHeader/>
        </w:trPr>
        <w:tc>
          <w:tcPr>
            <w:tcW w:w="9242" w:type="dxa"/>
            <w:gridSpan w:val="2"/>
          </w:tcPr>
          <w:p w14:paraId="5186278D" w14:textId="59C8156A" w:rsidR="00435291" w:rsidRPr="00435291" w:rsidRDefault="00435291" w:rsidP="00435291">
            <w:pPr>
              <w:pStyle w:val="ListParagraph"/>
              <w:numPr>
                <w:ilvl w:val="0"/>
                <w:numId w:val="3"/>
              </w:numPr>
              <w:rPr>
                <w:b/>
                <w:bCs/>
              </w:rPr>
            </w:pPr>
            <w:r>
              <w:rPr>
                <w:b/>
                <w:bCs/>
              </w:rPr>
              <w:t>As required by Section 7.4 of the Call Rules, please name two academic and/or professional referees. You are required to include their Titles, Names and Positions.</w:t>
            </w:r>
          </w:p>
        </w:tc>
      </w:tr>
      <w:tr w:rsidR="00435291" w14:paraId="3EC53117" w14:textId="77777777" w:rsidTr="00227FA8">
        <w:tc>
          <w:tcPr>
            <w:tcW w:w="2376" w:type="dxa"/>
          </w:tcPr>
          <w:p w14:paraId="53FB32B7" w14:textId="08325DC3" w:rsidR="00435291" w:rsidRDefault="00435291" w:rsidP="0062481B">
            <w:r>
              <w:t>Referee 1</w:t>
            </w:r>
          </w:p>
        </w:tc>
        <w:sdt>
          <w:sdtPr>
            <w:id w:val="-1068266904"/>
            <w:placeholder>
              <w:docPart w:val="304225EAAAA44938AD91E25320A533AB"/>
            </w:placeholder>
            <w:showingPlcHdr/>
          </w:sdtPr>
          <w:sdtEndPr/>
          <w:sdtContent>
            <w:tc>
              <w:tcPr>
                <w:tcW w:w="6866" w:type="dxa"/>
              </w:tcPr>
              <w:p w14:paraId="2753392D" w14:textId="029D4261" w:rsidR="00435291" w:rsidRDefault="00435291" w:rsidP="0062481B">
                <w:r w:rsidRPr="003273CB">
                  <w:rPr>
                    <w:rStyle w:val="PlaceholderText"/>
                    <w:rFonts w:eastAsiaTheme="minorHAnsi"/>
                  </w:rPr>
                  <w:t>Click or tap here to enter text.</w:t>
                </w:r>
              </w:p>
            </w:tc>
          </w:sdtContent>
        </w:sdt>
      </w:tr>
      <w:tr w:rsidR="00435291" w14:paraId="04D9BCB7" w14:textId="77777777" w:rsidTr="00227FA8">
        <w:tc>
          <w:tcPr>
            <w:tcW w:w="2376" w:type="dxa"/>
          </w:tcPr>
          <w:p w14:paraId="3EABF66E" w14:textId="15C6BE24" w:rsidR="00435291" w:rsidRDefault="00435291" w:rsidP="0062481B">
            <w:r>
              <w:t>Referee 2</w:t>
            </w:r>
          </w:p>
        </w:tc>
        <w:sdt>
          <w:sdtPr>
            <w:id w:val="-479231479"/>
            <w:placeholder>
              <w:docPart w:val="DCB4A31C9F5E4994A40CDE43CA802608"/>
            </w:placeholder>
            <w:showingPlcHdr/>
          </w:sdtPr>
          <w:sdtEndPr/>
          <w:sdtContent>
            <w:tc>
              <w:tcPr>
                <w:tcW w:w="6866" w:type="dxa"/>
              </w:tcPr>
              <w:p w14:paraId="6619BFA3" w14:textId="7CF50606" w:rsidR="00435291" w:rsidRDefault="00435291" w:rsidP="0062481B">
                <w:r w:rsidRPr="003273CB">
                  <w:rPr>
                    <w:rStyle w:val="PlaceholderText"/>
                    <w:rFonts w:eastAsiaTheme="minorHAnsi"/>
                  </w:rPr>
                  <w:t>Click or tap here to enter text.</w:t>
                </w:r>
              </w:p>
            </w:tc>
          </w:sdtContent>
        </w:sdt>
      </w:tr>
      <w:tr w:rsidR="002B227A" w14:paraId="4E444ED2" w14:textId="77777777" w:rsidTr="00227FA8">
        <w:tc>
          <w:tcPr>
            <w:tcW w:w="2376" w:type="dxa"/>
          </w:tcPr>
          <w:p w14:paraId="65F7A384" w14:textId="195464CC" w:rsidR="002B227A" w:rsidRDefault="002B227A" w:rsidP="0062481B">
            <w:r>
              <w:t>Referee 3 (Optional)</w:t>
            </w:r>
          </w:p>
        </w:tc>
        <w:sdt>
          <w:sdtPr>
            <w:id w:val="1124577749"/>
            <w:placeholder>
              <w:docPart w:val="3EACCD9104FF4C28A4A172005C4246C8"/>
            </w:placeholder>
            <w:showingPlcHdr/>
          </w:sdtPr>
          <w:sdtEndPr/>
          <w:sdtContent>
            <w:tc>
              <w:tcPr>
                <w:tcW w:w="6866" w:type="dxa"/>
              </w:tcPr>
              <w:p w14:paraId="6848DC9D" w14:textId="49EC973F" w:rsidR="002B227A" w:rsidRDefault="002B227A" w:rsidP="0062481B">
                <w:r w:rsidRPr="003273CB">
                  <w:rPr>
                    <w:rStyle w:val="PlaceholderText"/>
                    <w:rFonts w:eastAsiaTheme="minorHAnsi"/>
                  </w:rPr>
                  <w:t>Click or tap here to enter text.</w:t>
                </w:r>
              </w:p>
            </w:tc>
          </w:sdtContent>
        </w:sdt>
      </w:tr>
      <w:tr w:rsidR="002B227A" w14:paraId="57FC809F" w14:textId="77777777" w:rsidTr="00227FA8">
        <w:tc>
          <w:tcPr>
            <w:tcW w:w="2376" w:type="dxa"/>
          </w:tcPr>
          <w:p w14:paraId="28A60FD6" w14:textId="07EBCF18" w:rsidR="002B227A" w:rsidRDefault="002B227A" w:rsidP="002B227A">
            <w:r>
              <w:t>Referee 4 (Optional)</w:t>
            </w:r>
          </w:p>
        </w:tc>
        <w:sdt>
          <w:sdtPr>
            <w:id w:val="-771627854"/>
            <w:placeholder>
              <w:docPart w:val="48D9B48E61264922ADA9D8DD5AD1B80E"/>
            </w:placeholder>
            <w:showingPlcHdr/>
          </w:sdtPr>
          <w:sdtEndPr/>
          <w:sdtContent>
            <w:tc>
              <w:tcPr>
                <w:tcW w:w="6866" w:type="dxa"/>
              </w:tcPr>
              <w:p w14:paraId="05BA5286" w14:textId="480E2A02" w:rsidR="002B227A" w:rsidRDefault="002B227A" w:rsidP="002B227A">
                <w:r w:rsidRPr="003273CB">
                  <w:rPr>
                    <w:rStyle w:val="PlaceholderText"/>
                    <w:rFonts w:eastAsiaTheme="minorHAnsi"/>
                  </w:rPr>
                  <w:t>Click or tap here to enter text.</w:t>
                </w:r>
              </w:p>
            </w:tc>
          </w:sdtContent>
        </w:sdt>
      </w:tr>
    </w:tbl>
    <w:p w14:paraId="1F9B2329" w14:textId="7FCB9E83" w:rsidR="00435291" w:rsidRDefault="00435291" w:rsidP="0062481B"/>
    <w:p w14:paraId="418CF79C" w14:textId="5803E46D" w:rsidR="002B227A" w:rsidRDefault="002B227A">
      <w:pPr>
        <w:spacing w:after="200" w:line="276" w:lineRule="auto"/>
        <w:jc w:val="left"/>
      </w:pPr>
      <w:r>
        <w:br w:type="page"/>
      </w:r>
    </w:p>
    <w:p w14:paraId="285F11C0" w14:textId="77777777" w:rsidR="002B227A" w:rsidRDefault="002B227A" w:rsidP="0062481B"/>
    <w:tbl>
      <w:tblPr>
        <w:tblStyle w:val="TableGrid"/>
        <w:tblW w:w="0" w:type="auto"/>
        <w:tblLayout w:type="fixed"/>
        <w:tblLook w:val="04A0" w:firstRow="1" w:lastRow="0" w:firstColumn="1" w:lastColumn="0" w:noHBand="0" w:noVBand="1"/>
      </w:tblPr>
      <w:tblGrid>
        <w:gridCol w:w="534"/>
        <w:gridCol w:w="8708"/>
      </w:tblGrid>
      <w:tr w:rsidR="00C5689D" w14:paraId="4D9E1B1E" w14:textId="77777777" w:rsidTr="00227FA8">
        <w:tc>
          <w:tcPr>
            <w:tcW w:w="9242" w:type="dxa"/>
            <w:gridSpan w:val="2"/>
          </w:tcPr>
          <w:p w14:paraId="7019A7CB" w14:textId="42CB7257" w:rsidR="00C5689D" w:rsidRDefault="00C5689D" w:rsidP="00C5689D">
            <w:pPr>
              <w:pStyle w:val="ListParagraph"/>
              <w:numPr>
                <w:ilvl w:val="0"/>
                <w:numId w:val="3"/>
              </w:numPr>
              <w:rPr>
                <w:b/>
                <w:bCs/>
              </w:rPr>
            </w:pPr>
            <w:r>
              <w:rPr>
                <w:b/>
                <w:bCs/>
              </w:rPr>
              <w:t xml:space="preserve">I </w:t>
            </w:r>
            <w:r w:rsidR="006D5B1D">
              <w:rPr>
                <w:b/>
                <w:bCs/>
              </w:rPr>
              <w:t>hereby confirm that with this application, I am enclosing the following documents</w:t>
            </w:r>
            <w:r w:rsidR="00356697">
              <w:rPr>
                <w:b/>
                <w:bCs/>
              </w:rPr>
              <w:t>:</w:t>
            </w:r>
          </w:p>
          <w:p w14:paraId="22C5F8E2" w14:textId="77777777" w:rsidR="006D5B1D" w:rsidRDefault="006D5B1D" w:rsidP="006D5B1D">
            <w:pPr>
              <w:rPr>
                <w:b/>
                <w:bCs/>
              </w:rPr>
            </w:pPr>
          </w:p>
          <w:p w14:paraId="3A4D7AEE" w14:textId="77777777" w:rsidR="006D5B1D" w:rsidRDefault="006D5B1D" w:rsidP="006D5B1D">
            <w:pPr>
              <w:ind w:left="426"/>
              <w:rPr>
                <w:i/>
                <w:iCs/>
              </w:rPr>
            </w:pPr>
            <w:r>
              <w:rPr>
                <w:i/>
                <w:iCs/>
              </w:rPr>
              <w:t>Please tick the respective boxes if the documents are attached. However, if they are not attached, please justify your reason in the comments section below.</w:t>
            </w:r>
          </w:p>
          <w:p w14:paraId="1F20EFD9" w14:textId="39CAF609" w:rsidR="006D5B1D" w:rsidRPr="006D5B1D" w:rsidRDefault="006D5B1D" w:rsidP="006D5B1D">
            <w:pPr>
              <w:ind w:left="426"/>
              <w:rPr>
                <w:i/>
                <w:iCs/>
              </w:rPr>
            </w:pPr>
          </w:p>
        </w:tc>
      </w:tr>
      <w:tr w:rsidR="006D5B1D" w14:paraId="543F07D5" w14:textId="77777777" w:rsidTr="00227FA8">
        <w:tc>
          <w:tcPr>
            <w:tcW w:w="534" w:type="dxa"/>
            <w:tcBorders>
              <w:right w:val="nil"/>
            </w:tcBorders>
          </w:tcPr>
          <w:p w14:paraId="00F0481D" w14:textId="1C4D4B76" w:rsidR="006D5B1D" w:rsidRPr="006D5B1D" w:rsidRDefault="00227FA8" w:rsidP="006D5B1D">
            <w:pPr>
              <w:rPr>
                <w:b/>
                <w:bCs/>
              </w:rPr>
            </w:pPr>
            <w:sdt>
              <w:sdtPr>
                <w:rPr>
                  <w:b/>
                  <w:bCs/>
                </w:rPr>
                <w:id w:val="-1673100459"/>
                <w14:checkbox>
                  <w14:checked w14:val="0"/>
                  <w14:checkedState w14:val="2612" w14:font="MS Gothic"/>
                  <w14:uncheckedState w14:val="2610" w14:font="MS Gothic"/>
                </w14:checkbox>
              </w:sdtPr>
              <w:sdtEndPr/>
              <w:sdtContent>
                <w:r w:rsidR="006D5B1D">
                  <w:rPr>
                    <w:rFonts w:ascii="MS Gothic" w:eastAsia="MS Gothic" w:hAnsi="MS Gothic" w:hint="eastAsia"/>
                    <w:b/>
                    <w:bCs/>
                  </w:rPr>
                  <w:t>☐</w:t>
                </w:r>
              </w:sdtContent>
            </w:sdt>
          </w:p>
        </w:tc>
        <w:tc>
          <w:tcPr>
            <w:tcW w:w="8708" w:type="dxa"/>
            <w:tcBorders>
              <w:left w:val="nil"/>
              <w:bottom w:val="single" w:sz="4" w:space="0" w:color="auto"/>
            </w:tcBorders>
          </w:tcPr>
          <w:p w14:paraId="45832C15" w14:textId="559CFE88" w:rsidR="006D5B1D" w:rsidRPr="006D5B1D" w:rsidRDefault="006D5B1D" w:rsidP="006D5B1D">
            <w:pPr>
              <w:rPr>
                <w:b/>
                <w:bCs/>
              </w:rPr>
            </w:pPr>
            <w:r>
              <w:rPr>
                <w:b/>
                <w:bCs/>
              </w:rPr>
              <w:t>Applicant’s University/ College Transcripts (detailed)</w:t>
            </w:r>
          </w:p>
        </w:tc>
      </w:tr>
      <w:tr w:rsidR="006D5B1D" w14:paraId="04D9D60E" w14:textId="77777777" w:rsidTr="00227FA8">
        <w:tc>
          <w:tcPr>
            <w:tcW w:w="534" w:type="dxa"/>
            <w:tcBorders>
              <w:right w:val="nil"/>
            </w:tcBorders>
          </w:tcPr>
          <w:p w14:paraId="1449DBE6" w14:textId="48683661" w:rsidR="006D5B1D" w:rsidRPr="006D5B1D" w:rsidRDefault="00227FA8" w:rsidP="0062481B">
            <w:pPr>
              <w:rPr>
                <w:b/>
                <w:bCs/>
              </w:rPr>
            </w:pPr>
            <w:sdt>
              <w:sdtPr>
                <w:rPr>
                  <w:b/>
                  <w:bCs/>
                </w:rPr>
                <w:id w:val="-1049995282"/>
                <w14:checkbox>
                  <w14:checked w14:val="0"/>
                  <w14:checkedState w14:val="2612" w14:font="MS Gothic"/>
                  <w14:uncheckedState w14:val="2610" w14:font="MS Gothic"/>
                </w14:checkbox>
              </w:sdtPr>
              <w:sdtEndPr/>
              <w:sdtContent>
                <w:r w:rsidR="006D5B1D">
                  <w:rPr>
                    <w:rFonts w:ascii="MS Gothic" w:eastAsia="MS Gothic" w:hAnsi="MS Gothic" w:hint="eastAsia"/>
                    <w:b/>
                    <w:bCs/>
                  </w:rPr>
                  <w:t>☐</w:t>
                </w:r>
              </w:sdtContent>
            </w:sdt>
          </w:p>
        </w:tc>
        <w:tc>
          <w:tcPr>
            <w:tcW w:w="8708" w:type="dxa"/>
            <w:tcBorders>
              <w:left w:val="nil"/>
              <w:bottom w:val="single" w:sz="4" w:space="0" w:color="auto"/>
            </w:tcBorders>
          </w:tcPr>
          <w:p w14:paraId="111C46EE" w14:textId="628AA80E" w:rsidR="006D5B1D" w:rsidRPr="006D5B1D" w:rsidRDefault="006D5B1D" w:rsidP="0062481B">
            <w:pPr>
              <w:rPr>
                <w:b/>
                <w:bCs/>
              </w:rPr>
            </w:pPr>
            <w:r>
              <w:rPr>
                <w:b/>
                <w:bCs/>
              </w:rPr>
              <w:t>MQRIC Evaluation Reports (where applicable)</w:t>
            </w:r>
          </w:p>
        </w:tc>
      </w:tr>
      <w:tr w:rsidR="006D5B1D" w14:paraId="6F97B38C" w14:textId="77777777" w:rsidTr="00227FA8">
        <w:tc>
          <w:tcPr>
            <w:tcW w:w="534" w:type="dxa"/>
            <w:tcBorders>
              <w:right w:val="nil"/>
            </w:tcBorders>
          </w:tcPr>
          <w:p w14:paraId="4DE0520B" w14:textId="3F5B6291" w:rsidR="006D5B1D" w:rsidRPr="006D5B1D" w:rsidRDefault="00227FA8" w:rsidP="0062481B">
            <w:pPr>
              <w:rPr>
                <w:b/>
                <w:bCs/>
              </w:rPr>
            </w:pPr>
            <w:sdt>
              <w:sdtPr>
                <w:rPr>
                  <w:b/>
                  <w:bCs/>
                </w:rPr>
                <w:id w:val="-1040895114"/>
                <w14:checkbox>
                  <w14:checked w14:val="0"/>
                  <w14:checkedState w14:val="2612" w14:font="MS Gothic"/>
                  <w14:uncheckedState w14:val="2610" w14:font="MS Gothic"/>
                </w14:checkbox>
              </w:sdtPr>
              <w:sdtEndPr/>
              <w:sdtContent>
                <w:r w:rsidR="006D5B1D">
                  <w:rPr>
                    <w:rFonts w:ascii="MS Gothic" w:eastAsia="MS Gothic" w:hAnsi="MS Gothic" w:hint="eastAsia"/>
                    <w:b/>
                    <w:bCs/>
                  </w:rPr>
                  <w:t>☐</w:t>
                </w:r>
              </w:sdtContent>
            </w:sdt>
          </w:p>
        </w:tc>
        <w:tc>
          <w:tcPr>
            <w:tcW w:w="8708" w:type="dxa"/>
            <w:tcBorders>
              <w:left w:val="nil"/>
              <w:bottom w:val="single" w:sz="4" w:space="0" w:color="auto"/>
            </w:tcBorders>
          </w:tcPr>
          <w:p w14:paraId="33F59667" w14:textId="3D6B947E" w:rsidR="006D5B1D" w:rsidRPr="006D5B1D" w:rsidRDefault="006D5B1D" w:rsidP="0062481B">
            <w:pPr>
              <w:rPr>
                <w:b/>
                <w:bCs/>
              </w:rPr>
            </w:pPr>
            <w:r>
              <w:rPr>
                <w:b/>
                <w:bCs/>
              </w:rPr>
              <w:t>A Copy of the Identity Card (both sides)</w:t>
            </w:r>
          </w:p>
        </w:tc>
      </w:tr>
      <w:tr w:rsidR="006D5B1D" w14:paraId="2C02F087" w14:textId="77777777" w:rsidTr="00227FA8">
        <w:tc>
          <w:tcPr>
            <w:tcW w:w="534" w:type="dxa"/>
            <w:tcBorders>
              <w:right w:val="nil"/>
            </w:tcBorders>
          </w:tcPr>
          <w:p w14:paraId="1D684963" w14:textId="6628B1D7" w:rsidR="006D5B1D" w:rsidRPr="006D5B1D" w:rsidRDefault="00227FA8" w:rsidP="0062481B">
            <w:pPr>
              <w:rPr>
                <w:b/>
                <w:bCs/>
              </w:rPr>
            </w:pPr>
            <w:sdt>
              <w:sdtPr>
                <w:rPr>
                  <w:b/>
                  <w:bCs/>
                </w:rPr>
                <w:id w:val="-481388930"/>
                <w14:checkbox>
                  <w14:checked w14:val="0"/>
                  <w14:checkedState w14:val="2612" w14:font="MS Gothic"/>
                  <w14:uncheckedState w14:val="2610" w14:font="MS Gothic"/>
                </w14:checkbox>
              </w:sdtPr>
              <w:sdtEndPr/>
              <w:sdtContent>
                <w:r w:rsidR="006D5B1D">
                  <w:rPr>
                    <w:rFonts w:ascii="MS Gothic" w:eastAsia="MS Gothic" w:hAnsi="MS Gothic" w:hint="eastAsia"/>
                    <w:b/>
                    <w:bCs/>
                  </w:rPr>
                  <w:t>☐</w:t>
                </w:r>
              </w:sdtContent>
            </w:sdt>
          </w:p>
        </w:tc>
        <w:tc>
          <w:tcPr>
            <w:tcW w:w="8708" w:type="dxa"/>
            <w:tcBorders>
              <w:left w:val="nil"/>
            </w:tcBorders>
          </w:tcPr>
          <w:p w14:paraId="29D002AA" w14:textId="167296E7" w:rsidR="006D5B1D" w:rsidRPr="006D5B1D" w:rsidRDefault="006D5B1D" w:rsidP="0062481B">
            <w:pPr>
              <w:rPr>
                <w:b/>
                <w:bCs/>
              </w:rPr>
            </w:pPr>
            <w:r>
              <w:rPr>
                <w:b/>
                <w:bCs/>
              </w:rPr>
              <w:t>Curriculum Vitae</w:t>
            </w:r>
          </w:p>
        </w:tc>
      </w:tr>
      <w:tr w:rsidR="006D5B1D" w14:paraId="6BB7E9A2" w14:textId="77777777" w:rsidTr="00227FA8">
        <w:tc>
          <w:tcPr>
            <w:tcW w:w="9242" w:type="dxa"/>
            <w:gridSpan w:val="2"/>
          </w:tcPr>
          <w:p w14:paraId="724FC7E8" w14:textId="77777777" w:rsidR="006D5B1D" w:rsidRDefault="006D5B1D" w:rsidP="0062481B">
            <w:pPr>
              <w:rPr>
                <w:b/>
                <w:bCs/>
              </w:rPr>
            </w:pPr>
            <w:r>
              <w:rPr>
                <w:b/>
                <w:bCs/>
              </w:rPr>
              <w:t>Other comments:</w:t>
            </w:r>
          </w:p>
          <w:p w14:paraId="1C28FE7E" w14:textId="74E63512" w:rsidR="005F2A6B" w:rsidRPr="005F2A6B" w:rsidRDefault="005F2A6B" w:rsidP="0062481B">
            <w:pPr>
              <w:rPr>
                <w:i/>
                <w:iCs/>
              </w:rPr>
            </w:pPr>
            <w:r>
              <w:rPr>
                <w:i/>
                <w:iCs/>
              </w:rPr>
              <w:t>Other documents that may be provided with this application form are to be referenced appropriately here.</w:t>
            </w:r>
          </w:p>
        </w:tc>
      </w:tr>
      <w:tr w:rsidR="006D5B1D" w14:paraId="293C20B5" w14:textId="77777777" w:rsidTr="00227FA8">
        <w:trPr>
          <w:trHeight w:val="3005"/>
        </w:trPr>
        <w:sdt>
          <w:sdtPr>
            <w:rPr>
              <w:b/>
              <w:bCs/>
            </w:rPr>
            <w:id w:val="-905456662"/>
            <w:placeholder>
              <w:docPart w:val="DCE9D924980548CD9C93992927A10F4B"/>
            </w:placeholder>
            <w:showingPlcHdr/>
          </w:sdtPr>
          <w:sdtEndPr/>
          <w:sdtContent>
            <w:tc>
              <w:tcPr>
                <w:tcW w:w="9242" w:type="dxa"/>
                <w:gridSpan w:val="2"/>
              </w:tcPr>
              <w:p w14:paraId="57FD3DE3" w14:textId="16BE8D72" w:rsidR="006D5B1D" w:rsidRDefault="006D5B1D" w:rsidP="0062481B">
                <w:pPr>
                  <w:rPr>
                    <w:b/>
                    <w:bCs/>
                  </w:rPr>
                </w:pPr>
                <w:r w:rsidRPr="003273CB">
                  <w:rPr>
                    <w:rStyle w:val="PlaceholderText"/>
                    <w:rFonts w:eastAsiaTheme="minorHAnsi"/>
                  </w:rPr>
                  <w:t>Click or tap here to enter text.</w:t>
                </w:r>
              </w:p>
            </w:tc>
          </w:sdtContent>
        </w:sdt>
      </w:tr>
    </w:tbl>
    <w:p w14:paraId="546043D7" w14:textId="54C7088C" w:rsidR="00435291" w:rsidRDefault="00435291" w:rsidP="0062481B"/>
    <w:p w14:paraId="729FB61A" w14:textId="77777777" w:rsidR="00D0045B" w:rsidRDefault="00D0045B" w:rsidP="0062481B"/>
    <w:tbl>
      <w:tblPr>
        <w:tblStyle w:val="TableGrid"/>
        <w:tblW w:w="0" w:type="auto"/>
        <w:tblLayout w:type="fixed"/>
        <w:tblLook w:val="04A0" w:firstRow="1" w:lastRow="0" w:firstColumn="1" w:lastColumn="0" w:noHBand="0" w:noVBand="1"/>
      </w:tblPr>
      <w:tblGrid>
        <w:gridCol w:w="9242"/>
      </w:tblGrid>
      <w:tr w:rsidR="00356697" w14:paraId="7508A8AC" w14:textId="77777777" w:rsidTr="00227FA8">
        <w:trPr>
          <w:tblHeader/>
        </w:trPr>
        <w:tc>
          <w:tcPr>
            <w:tcW w:w="9242" w:type="dxa"/>
          </w:tcPr>
          <w:p w14:paraId="5CFD1B2E" w14:textId="515516B2" w:rsidR="00356697" w:rsidRPr="00356697" w:rsidRDefault="00356697" w:rsidP="00356697">
            <w:pPr>
              <w:pStyle w:val="ListParagraph"/>
              <w:numPr>
                <w:ilvl w:val="0"/>
                <w:numId w:val="3"/>
              </w:numPr>
              <w:rPr>
                <w:b/>
                <w:bCs/>
              </w:rPr>
            </w:pPr>
            <w:r>
              <w:rPr>
                <w:b/>
                <w:bCs/>
              </w:rPr>
              <w:t>Declarations</w:t>
            </w:r>
          </w:p>
        </w:tc>
      </w:tr>
      <w:tr w:rsidR="00356697" w14:paraId="56D18600" w14:textId="77777777" w:rsidTr="00227FA8">
        <w:tc>
          <w:tcPr>
            <w:tcW w:w="9242" w:type="dxa"/>
          </w:tcPr>
          <w:p w14:paraId="6FF5BD4E" w14:textId="09447577" w:rsidR="00356697" w:rsidRDefault="00356697" w:rsidP="0062481B"/>
          <w:p w14:paraId="225AFDB8" w14:textId="77777777" w:rsidR="00331528" w:rsidRDefault="00331528" w:rsidP="0062481B"/>
          <w:p w14:paraId="0394B0A5" w14:textId="4616D636" w:rsidR="00356697" w:rsidRDefault="00356697" w:rsidP="0062481B">
            <w:r>
              <w:t xml:space="preserve">I declare that I am a citizen of </w:t>
            </w:r>
            <w:sdt>
              <w:sdtPr>
                <w:id w:val="1893772078"/>
                <w:placeholder>
                  <w:docPart w:val="3A2612780D9641618B73FD398BC68887"/>
                </w:placeholder>
                <w:showingPlcHdr/>
              </w:sdtPr>
              <w:sdtEndPr/>
              <w:sdtContent>
                <w:r w:rsidRPr="00356697">
                  <w:rPr>
                    <w:color w:val="7F7F7F" w:themeColor="text1" w:themeTint="80"/>
                  </w:rPr>
                  <w:t xml:space="preserve">Insert </w:t>
                </w:r>
                <w:r w:rsidR="002B227A">
                  <w:rPr>
                    <w:color w:val="7F7F7F" w:themeColor="text1" w:themeTint="80"/>
                  </w:rPr>
                  <w:t>country name</w:t>
                </w:r>
              </w:sdtContent>
            </w:sdt>
          </w:p>
          <w:p w14:paraId="7FB68AB0" w14:textId="77777777" w:rsidR="00580BCD" w:rsidRDefault="00580BCD" w:rsidP="0062481B">
            <w:r>
              <w:t>I declare that I am not the holder of any other scholarship at the time of application.</w:t>
            </w:r>
          </w:p>
          <w:p w14:paraId="52C77761" w14:textId="77777777" w:rsidR="00580BCD" w:rsidRDefault="00580BCD" w:rsidP="0062481B">
            <w:r>
              <w:t>I also declare that all details in this application form are correct and accurate.</w:t>
            </w:r>
          </w:p>
          <w:p w14:paraId="12AD0E97" w14:textId="0988A4E2" w:rsidR="00580BCD" w:rsidRDefault="00580BCD" w:rsidP="0062481B"/>
          <w:p w14:paraId="5A2A1FCE" w14:textId="77777777" w:rsidR="00580BCD" w:rsidRDefault="00580BCD" w:rsidP="0062481B"/>
          <w:p w14:paraId="683BBD14" w14:textId="31C91072" w:rsidR="00580BCD" w:rsidRPr="00356697" w:rsidRDefault="00580BCD" w:rsidP="0062481B">
            <w:r>
              <w:t>Applicant’s signature: _____________________________________________</w:t>
            </w:r>
          </w:p>
        </w:tc>
      </w:tr>
    </w:tbl>
    <w:p w14:paraId="7E519DC1" w14:textId="788B51CF" w:rsidR="00356697" w:rsidRDefault="00356697" w:rsidP="0062481B"/>
    <w:p w14:paraId="3E026D15" w14:textId="2D354545" w:rsidR="006C71EA" w:rsidRPr="006C71EA" w:rsidRDefault="006C71EA" w:rsidP="006C71EA">
      <w:pPr>
        <w:spacing w:after="200" w:line="276" w:lineRule="auto"/>
        <w:jc w:val="left"/>
      </w:pPr>
    </w:p>
    <w:sectPr w:rsidR="006C71EA" w:rsidRPr="006C71EA" w:rsidSect="00265A3D">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E1C7F0" w14:textId="77777777" w:rsidR="0062481B" w:rsidRDefault="0062481B" w:rsidP="0062481B">
      <w:pPr>
        <w:spacing w:line="240" w:lineRule="auto"/>
      </w:pPr>
      <w:r>
        <w:separator/>
      </w:r>
    </w:p>
  </w:endnote>
  <w:endnote w:type="continuationSeparator" w:id="0">
    <w:p w14:paraId="12A941C5" w14:textId="77777777" w:rsidR="0062481B" w:rsidRDefault="0062481B" w:rsidP="0062481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AB68D7" w14:textId="77777777" w:rsidR="0062481B" w:rsidRDefault="0062481B" w:rsidP="0062481B">
      <w:pPr>
        <w:spacing w:line="240" w:lineRule="auto"/>
      </w:pPr>
      <w:r>
        <w:separator/>
      </w:r>
    </w:p>
  </w:footnote>
  <w:footnote w:type="continuationSeparator" w:id="0">
    <w:p w14:paraId="2220B1B2" w14:textId="77777777" w:rsidR="0062481B" w:rsidRDefault="0062481B" w:rsidP="0062481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E99AF" w14:textId="3C8BD1BC" w:rsidR="0062481B" w:rsidRDefault="0062481B">
    <w:pPr>
      <w:pStyle w:val="Header"/>
    </w:pPr>
    <w:r>
      <w:rPr>
        <w:noProof/>
      </w:rPr>
      <w:drawing>
        <wp:inline distT="0" distB="0" distL="0" distR="0" wp14:anchorId="13B742D0" wp14:editId="19F73A7F">
          <wp:extent cx="1627505" cy="8108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7505" cy="81089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52C42"/>
    <w:multiLevelType w:val="hybridMultilevel"/>
    <w:tmpl w:val="613EF07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C0414AB"/>
    <w:multiLevelType w:val="hybridMultilevel"/>
    <w:tmpl w:val="0CC89F9E"/>
    <w:lvl w:ilvl="0" w:tplc="0809000F">
      <w:start w:val="1"/>
      <w:numFmt w:val="decimal"/>
      <w:lvlText w:val="%1."/>
      <w:lvlJc w:val="left"/>
      <w:pPr>
        <w:ind w:left="360" w:hanging="360"/>
      </w:pPr>
    </w:lvl>
    <w:lvl w:ilvl="1" w:tplc="0809001B">
      <w:start w:val="1"/>
      <w:numFmt w:val="lowerRoman"/>
      <w:lvlText w:val="%2."/>
      <w:lvlJc w:val="righ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C0B5913"/>
    <w:multiLevelType w:val="multilevel"/>
    <w:tmpl w:val="B67A0E86"/>
    <w:lvl w:ilvl="0">
      <w:start w:val="1"/>
      <w:numFmt w:val="decimal"/>
      <w:lvlText w:val="%1."/>
      <w:lvlJc w:val="left"/>
      <w:pPr>
        <w:ind w:left="794" w:hanging="794"/>
      </w:pPr>
      <w:rPr>
        <w:rFonts w:hint="default"/>
      </w:rPr>
    </w:lvl>
    <w:lvl w:ilvl="1">
      <w:start w:val="1"/>
      <w:numFmt w:val="decimal"/>
      <w:isLgl/>
      <w:lvlText w:val="%1.%2."/>
      <w:lvlJc w:val="left"/>
      <w:pPr>
        <w:ind w:left="907" w:hanging="794"/>
      </w:pPr>
      <w:rPr>
        <w:rFonts w:hint="default"/>
      </w:rPr>
    </w:lvl>
    <w:lvl w:ilvl="2">
      <w:start w:val="1"/>
      <w:numFmt w:val="decimal"/>
      <w:isLgl/>
      <w:lvlText w:val="%1.%2.%3."/>
      <w:lvlJc w:val="left"/>
      <w:pPr>
        <w:ind w:left="1020" w:hanging="794"/>
      </w:pPr>
      <w:rPr>
        <w:rFonts w:hint="default"/>
      </w:rPr>
    </w:lvl>
    <w:lvl w:ilvl="3">
      <w:start w:val="1"/>
      <w:numFmt w:val="decimal"/>
      <w:isLgl/>
      <w:lvlText w:val="%1.%2.%3.%4."/>
      <w:lvlJc w:val="left"/>
      <w:pPr>
        <w:ind w:left="1133" w:hanging="794"/>
      </w:pPr>
      <w:rPr>
        <w:rFonts w:hint="default"/>
      </w:rPr>
    </w:lvl>
    <w:lvl w:ilvl="4">
      <w:start w:val="1"/>
      <w:numFmt w:val="decimal"/>
      <w:isLgl/>
      <w:lvlText w:val="%1.%2.%3.%4.%5."/>
      <w:lvlJc w:val="left"/>
      <w:pPr>
        <w:ind w:left="1246" w:hanging="794"/>
      </w:pPr>
      <w:rPr>
        <w:rFonts w:hint="default"/>
      </w:rPr>
    </w:lvl>
    <w:lvl w:ilvl="5">
      <w:start w:val="1"/>
      <w:numFmt w:val="decimal"/>
      <w:isLgl/>
      <w:lvlText w:val="%1.%2.%3.%4.%5.%6."/>
      <w:lvlJc w:val="left"/>
      <w:pPr>
        <w:ind w:left="1359" w:hanging="794"/>
      </w:pPr>
      <w:rPr>
        <w:rFonts w:hint="default"/>
      </w:rPr>
    </w:lvl>
    <w:lvl w:ilvl="6">
      <w:start w:val="1"/>
      <w:numFmt w:val="decimal"/>
      <w:isLgl/>
      <w:lvlText w:val="%1.%2.%3.%4.%5.%6.%7."/>
      <w:lvlJc w:val="left"/>
      <w:pPr>
        <w:ind w:left="1472" w:hanging="794"/>
      </w:pPr>
      <w:rPr>
        <w:rFonts w:hint="default"/>
      </w:rPr>
    </w:lvl>
    <w:lvl w:ilvl="7">
      <w:start w:val="1"/>
      <w:numFmt w:val="decimal"/>
      <w:isLgl/>
      <w:lvlText w:val="%1.%2.%3.%4.%5.%6.%7.%8."/>
      <w:lvlJc w:val="left"/>
      <w:pPr>
        <w:ind w:left="1585" w:hanging="794"/>
      </w:pPr>
      <w:rPr>
        <w:rFonts w:hint="default"/>
      </w:rPr>
    </w:lvl>
    <w:lvl w:ilvl="8">
      <w:start w:val="1"/>
      <w:numFmt w:val="decimal"/>
      <w:isLgl/>
      <w:lvlText w:val="%1.%2.%3.%4.%5.%6.%7.%8.%9."/>
      <w:lvlJc w:val="left"/>
      <w:pPr>
        <w:ind w:left="1698" w:hanging="794"/>
      </w:pPr>
      <w:rPr>
        <w:rFonts w:hint="default"/>
      </w:rPr>
    </w:lvl>
  </w:abstractNum>
  <w:abstractNum w:abstractNumId="3" w15:restartNumberingAfterBreak="0">
    <w:nsid w:val="32E07D6B"/>
    <w:multiLevelType w:val="hybridMultilevel"/>
    <w:tmpl w:val="AABA3524"/>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7188517F"/>
    <w:multiLevelType w:val="hybridMultilevel"/>
    <w:tmpl w:val="93800C32"/>
    <w:lvl w:ilvl="0" w:tplc="76AC0824">
      <w:start w:val="2"/>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PIEdbvp6fHlMN0O4qQlU0Z086QV9PD5XicyaA9JQzSA20xClix/czOvXdbwIyPouX+3t7B9onmx7wiB2TnZXVA==" w:salt="+Ec7ApSCn6TfjruypaleAQ=="/>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MTA3MrA0NDQwMLZQ0lEKTi0uzszPAykwrQUAMTdLHiwAAAA="/>
  </w:docVars>
  <w:rsids>
    <w:rsidRoot w:val="00A923ED"/>
    <w:rsid w:val="00026546"/>
    <w:rsid w:val="0003728C"/>
    <w:rsid w:val="00042CE0"/>
    <w:rsid w:val="000C0439"/>
    <w:rsid w:val="001954C8"/>
    <w:rsid w:val="001A28EE"/>
    <w:rsid w:val="001D4193"/>
    <w:rsid w:val="001D5E1C"/>
    <w:rsid w:val="00212315"/>
    <w:rsid w:val="00227FA8"/>
    <w:rsid w:val="002465A7"/>
    <w:rsid w:val="00265A3D"/>
    <w:rsid w:val="002B227A"/>
    <w:rsid w:val="002E01C5"/>
    <w:rsid w:val="003116AB"/>
    <w:rsid w:val="00331528"/>
    <w:rsid w:val="00356697"/>
    <w:rsid w:val="00401B0F"/>
    <w:rsid w:val="00435291"/>
    <w:rsid w:val="00442B32"/>
    <w:rsid w:val="00474788"/>
    <w:rsid w:val="00483E19"/>
    <w:rsid w:val="004C53FD"/>
    <w:rsid w:val="004F16DB"/>
    <w:rsid w:val="00550F89"/>
    <w:rsid w:val="00580BCD"/>
    <w:rsid w:val="005834F5"/>
    <w:rsid w:val="005D1CDB"/>
    <w:rsid w:val="005F2A6B"/>
    <w:rsid w:val="0062481B"/>
    <w:rsid w:val="0065396B"/>
    <w:rsid w:val="00675733"/>
    <w:rsid w:val="006C71EA"/>
    <w:rsid w:val="006D5B1D"/>
    <w:rsid w:val="00737740"/>
    <w:rsid w:val="0077304D"/>
    <w:rsid w:val="00776F46"/>
    <w:rsid w:val="00822539"/>
    <w:rsid w:val="00840523"/>
    <w:rsid w:val="008B087F"/>
    <w:rsid w:val="008C72CD"/>
    <w:rsid w:val="009C62FF"/>
    <w:rsid w:val="009F4B47"/>
    <w:rsid w:val="00A256AB"/>
    <w:rsid w:val="00A923ED"/>
    <w:rsid w:val="00B7404C"/>
    <w:rsid w:val="00BD4A70"/>
    <w:rsid w:val="00C5689D"/>
    <w:rsid w:val="00CF0890"/>
    <w:rsid w:val="00CF2AD9"/>
    <w:rsid w:val="00D0045B"/>
    <w:rsid w:val="00D23DE8"/>
    <w:rsid w:val="00D75D1F"/>
    <w:rsid w:val="00D90464"/>
    <w:rsid w:val="00D92643"/>
    <w:rsid w:val="00DF496D"/>
    <w:rsid w:val="00E117DD"/>
    <w:rsid w:val="00E3500D"/>
    <w:rsid w:val="00EA7B6B"/>
    <w:rsid w:val="00EC25C5"/>
    <w:rsid w:val="00F06302"/>
    <w:rsid w:val="00F21E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BFFABF0"/>
  <w15:chartTrackingRefBased/>
  <w15:docId w15:val="{5CF4CBEC-4E0A-466F-852C-1CBD18498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6DB"/>
    <w:pPr>
      <w:spacing w:after="0" w:line="360" w:lineRule="auto"/>
      <w:jc w:val="both"/>
    </w:pPr>
    <w:rPr>
      <w:rFonts w:ascii="Helvetica" w:eastAsia="Times New Roman" w:hAnsi="Helvetica" w:cs="Times New Roman"/>
      <w:sz w:val="20"/>
      <w:szCs w:val="20"/>
      <w:lang w:val="en-US"/>
    </w:rPr>
  </w:style>
  <w:style w:type="paragraph" w:styleId="Heading1">
    <w:name w:val="heading 1"/>
    <w:basedOn w:val="Normal"/>
    <w:next w:val="Normal"/>
    <w:link w:val="Heading1Char"/>
    <w:uiPriority w:val="9"/>
    <w:qFormat/>
    <w:rsid w:val="0062481B"/>
    <w:pPr>
      <w:keepNext/>
      <w:keepLines/>
      <w:spacing w:before="240"/>
      <w:outlineLvl w:val="0"/>
    </w:pPr>
    <w:rPr>
      <w:rFonts w:asciiTheme="majorHAnsi" w:eastAsiaTheme="majorEastAsia" w:hAnsiTheme="majorHAnsi" w:cstheme="majorBidi"/>
      <w:color w:val="7F7F7F" w:themeColor="text1" w:themeTint="8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481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481B"/>
    <w:rPr>
      <w:rFonts w:ascii="Segoe UI" w:hAnsi="Segoe UI" w:cs="Segoe UI"/>
      <w:sz w:val="18"/>
      <w:szCs w:val="18"/>
    </w:rPr>
  </w:style>
  <w:style w:type="paragraph" w:styleId="Header">
    <w:name w:val="header"/>
    <w:basedOn w:val="Normal"/>
    <w:link w:val="HeaderChar"/>
    <w:uiPriority w:val="99"/>
    <w:unhideWhenUsed/>
    <w:rsid w:val="0062481B"/>
    <w:pPr>
      <w:tabs>
        <w:tab w:val="center" w:pos="4513"/>
        <w:tab w:val="right" w:pos="9026"/>
      </w:tabs>
      <w:spacing w:line="240" w:lineRule="auto"/>
    </w:pPr>
  </w:style>
  <w:style w:type="character" w:customStyle="1" w:styleId="HeaderChar">
    <w:name w:val="Header Char"/>
    <w:basedOn w:val="DefaultParagraphFont"/>
    <w:link w:val="Header"/>
    <w:uiPriority w:val="99"/>
    <w:rsid w:val="0062481B"/>
  </w:style>
  <w:style w:type="paragraph" w:styleId="Footer">
    <w:name w:val="footer"/>
    <w:basedOn w:val="Normal"/>
    <w:link w:val="FooterChar"/>
    <w:uiPriority w:val="99"/>
    <w:unhideWhenUsed/>
    <w:rsid w:val="0062481B"/>
    <w:pPr>
      <w:tabs>
        <w:tab w:val="center" w:pos="4513"/>
        <w:tab w:val="right" w:pos="9026"/>
      </w:tabs>
      <w:spacing w:line="240" w:lineRule="auto"/>
    </w:pPr>
  </w:style>
  <w:style w:type="character" w:customStyle="1" w:styleId="FooterChar">
    <w:name w:val="Footer Char"/>
    <w:basedOn w:val="DefaultParagraphFont"/>
    <w:link w:val="Footer"/>
    <w:uiPriority w:val="99"/>
    <w:rsid w:val="0062481B"/>
  </w:style>
  <w:style w:type="table" w:styleId="TableGrid">
    <w:name w:val="Table Grid"/>
    <w:basedOn w:val="TableNormal"/>
    <w:uiPriority w:val="59"/>
    <w:rsid w:val="006248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2481B"/>
    <w:pPr>
      <w:spacing w:line="240" w:lineRule="auto"/>
      <w:contextualSpacing/>
    </w:pPr>
    <w:rPr>
      <w:rFonts w:asciiTheme="majorHAnsi" w:eastAsiaTheme="majorEastAsia" w:hAnsiTheme="majorHAnsi" w:cstheme="majorBidi"/>
      <w:spacing w:val="-10"/>
      <w:kern w:val="28"/>
      <w:sz w:val="36"/>
      <w:szCs w:val="56"/>
      <w:lang w:val="en-GB"/>
    </w:rPr>
  </w:style>
  <w:style w:type="character" w:customStyle="1" w:styleId="TitleChar">
    <w:name w:val="Title Char"/>
    <w:basedOn w:val="DefaultParagraphFont"/>
    <w:link w:val="Title"/>
    <w:uiPriority w:val="10"/>
    <w:rsid w:val="0062481B"/>
    <w:rPr>
      <w:rFonts w:asciiTheme="majorHAnsi" w:eastAsiaTheme="majorEastAsia" w:hAnsiTheme="majorHAnsi" w:cstheme="majorBidi"/>
      <w:spacing w:val="-10"/>
      <w:kern w:val="28"/>
      <w:sz w:val="36"/>
      <w:szCs w:val="56"/>
    </w:rPr>
  </w:style>
  <w:style w:type="character" w:styleId="CommentReference">
    <w:name w:val="annotation reference"/>
    <w:basedOn w:val="DefaultParagraphFont"/>
    <w:uiPriority w:val="99"/>
    <w:semiHidden/>
    <w:unhideWhenUsed/>
    <w:rsid w:val="0062481B"/>
    <w:rPr>
      <w:sz w:val="16"/>
      <w:szCs w:val="16"/>
    </w:rPr>
  </w:style>
  <w:style w:type="paragraph" w:styleId="CommentText">
    <w:name w:val="annotation text"/>
    <w:basedOn w:val="Normal"/>
    <w:link w:val="CommentTextChar"/>
    <w:uiPriority w:val="99"/>
    <w:semiHidden/>
    <w:unhideWhenUsed/>
    <w:rsid w:val="0062481B"/>
    <w:pPr>
      <w:spacing w:after="200" w:line="240" w:lineRule="auto"/>
    </w:pPr>
    <w:rPr>
      <w:rFonts w:eastAsiaTheme="minorHAnsi" w:cstheme="minorBidi"/>
      <w:lang w:val="en-GB"/>
    </w:rPr>
  </w:style>
  <w:style w:type="character" w:customStyle="1" w:styleId="CommentTextChar">
    <w:name w:val="Comment Text Char"/>
    <w:basedOn w:val="DefaultParagraphFont"/>
    <w:link w:val="CommentText"/>
    <w:uiPriority w:val="99"/>
    <w:semiHidden/>
    <w:rsid w:val="0062481B"/>
    <w:rPr>
      <w:rFonts w:ascii="Helvetica" w:hAnsi="Helvetica"/>
      <w:sz w:val="20"/>
      <w:szCs w:val="20"/>
    </w:rPr>
  </w:style>
  <w:style w:type="character" w:customStyle="1" w:styleId="Heading1Char">
    <w:name w:val="Heading 1 Char"/>
    <w:basedOn w:val="DefaultParagraphFont"/>
    <w:link w:val="Heading1"/>
    <w:uiPriority w:val="9"/>
    <w:rsid w:val="0062481B"/>
    <w:rPr>
      <w:rFonts w:asciiTheme="majorHAnsi" w:eastAsiaTheme="majorEastAsia" w:hAnsiTheme="majorHAnsi" w:cstheme="majorBidi"/>
      <w:color w:val="7F7F7F" w:themeColor="text1" w:themeTint="80"/>
      <w:sz w:val="32"/>
      <w:szCs w:val="32"/>
      <w:lang w:val="en-US"/>
    </w:rPr>
  </w:style>
  <w:style w:type="character" w:styleId="Hyperlink">
    <w:name w:val="Hyperlink"/>
    <w:basedOn w:val="DefaultParagraphFont"/>
    <w:uiPriority w:val="99"/>
    <w:unhideWhenUsed/>
    <w:rsid w:val="0062481B"/>
    <w:rPr>
      <w:color w:val="0000FF" w:themeColor="hyperlink"/>
      <w:u w:val="single"/>
    </w:rPr>
  </w:style>
  <w:style w:type="paragraph" w:styleId="ListParagraph">
    <w:name w:val="List Paragraph"/>
    <w:basedOn w:val="Normal"/>
    <w:link w:val="ListParagraphChar"/>
    <w:uiPriority w:val="34"/>
    <w:qFormat/>
    <w:rsid w:val="0062481B"/>
    <w:pPr>
      <w:ind w:left="720"/>
      <w:contextualSpacing/>
    </w:pPr>
  </w:style>
  <w:style w:type="character" w:customStyle="1" w:styleId="ListParagraphChar">
    <w:name w:val="List Paragraph Char"/>
    <w:basedOn w:val="DefaultParagraphFont"/>
    <w:link w:val="ListParagraph"/>
    <w:locked/>
    <w:rsid w:val="0062481B"/>
    <w:rPr>
      <w:rFonts w:ascii="Helvetica" w:eastAsia="Times New Roman" w:hAnsi="Helvetica" w:cs="Times New Roman"/>
      <w:szCs w:val="20"/>
      <w:lang w:val="en-US"/>
    </w:rPr>
  </w:style>
  <w:style w:type="character" w:styleId="PlaceholderText">
    <w:name w:val="Placeholder Text"/>
    <w:basedOn w:val="DefaultParagraphFont"/>
    <w:uiPriority w:val="99"/>
    <w:semiHidden/>
    <w:rsid w:val="0062481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4456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pace.mcst@gov.m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BDC99E37E49416A82EFADCC0B493A70"/>
        <w:category>
          <w:name w:val="General"/>
          <w:gallery w:val="placeholder"/>
        </w:category>
        <w:types>
          <w:type w:val="bbPlcHdr"/>
        </w:types>
        <w:behaviors>
          <w:behavior w:val="content"/>
        </w:behaviors>
        <w:guid w:val="{AAB1B2C3-EEFD-444A-964A-F75AE0107F48}"/>
      </w:docPartPr>
      <w:docPartBody>
        <w:p w:rsidR="00DE36C7" w:rsidRDefault="00DE36C7" w:rsidP="00DE36C7">
          <w:pPr>
            <w:pStyle w:val="2BDC99E37E49416A82EFADCC0B493A701"/>
          </w:pPr>
          <w:r>
            <w:rPr>
              <w:rStyle w:val="PlaceholderText"/>
              <w:rFonts w:eastAsiaTheme="minorHAnsi"/>
            </w:rPr>
            <w:t>Enter Your First Name</w:t>
          </w:r>
        </w:p>
      </w:docPartBody>
    </w:docPart>
    <w:docPart>
      <w:docPartPr>
        <w:name w:val="D3FEFB5CF5FD4320953EB9A92F11F05E"/>
        <w:category>
          <w:name w:val="General"/>
          <w:gallery w:val="placeholder"/>
        </w:category>
        <w:types>
          <w:type w:val="bbPlcHdr"/>
        </w:types>
        <w:behaviors>
          <w:behavior w:val="content"/>
        </w:behaviors>
        <w:guid w:val="{D48821B0-1296-4F53-A558-207071D71381}"/>
      </w:docPartPr>
      <w:docPartBody>
        <w:p w:rsidR="00DE36C7" w:rsidRDefault="00DE36C7" w:rsidP="00DE36C7">
          <w:pPr>
            <w:pStyle w:val="D3FEFB5CF5FD4320953EB9A92F11F05E1"/>
          </w:pPr>
          <w:r w:rsidRPr="0077304D">
            <w:rPr>
              <w:color w:val="7F7F7F" w:themeColor="text1" w:themeTint="80"/>
            </w:rPr>
            <w:t>Enter Your Last Name</w:t>
          </w:r>
        </w:p>
      </w:docPartBody>
    </w:docPart>
    <w:docPart>
      <w:docPartPr>
        <w:name w:val="5E26F890881340A7A543EFFDEF4AFFE6"/>
        <w:category>
          <w:name w:val="General"/>
          <w:gallery w:val="placeholder"/>
        </w:category>
        <w:types>
          <w:type w:val="bbPlcHdr"/>
        </w:types>
        <w:behaviors>
          <w:behavior w:val="content"/>
        </w:behaviors>
        <w:guid w:val="{E9118A76-A7C5-421D-A3FB-C47FDB039405}"/>
      </w:docPartPr>
      <w:docPartBody>
        <w:p w:rsidR="00DE36C7" w:rsidRDefault="00DE36C7" w:rsidP="00DE36C7">
          <w:pPr>
            <w:pStyle w:val="5E26F890881340A7A543EFFDEF4AFFE61"/>
          </w:pPr>
          <w:r w:rsidRPr="0024303B">
            <w:rPr>
              <w:rStyle w:val="PlaceholderText"/>
              <w:rFonts w:eastAsiaTheme="minorHAnsi"/>
            </w:rPr>
            <w:t>Click or tap here to enter text.</w:t>
          </w:r>
        </w:p>
      </w:docPartBody>
    </w:docPart>
    <w:docPart>
      <w:docPartPr>
        <w:name w:val="62A21EEA19074F98BDDE805917263ED4"/>
        <w:category>
          <w:name w:val="General"/>
          <w:gallery w:val="placeholder"/>
        </w:category>
        <w:types>
          <w:type w:val="bbPlcHdr"/>
        </w:types>
        <w:behaviors>
          <w:behavior w:val="content"/>
        </w:behaviors>
        <w:guid w:val="{A6D93C78-C9FB-4D01-899F-0E4EFF52270E}"/>
      </w:docPartPr>
      <w:docPartBody>
        <w:p w:rsidR="00DE36C7" w:rsidRDefault="00DE36C7" w:rsidP="00DE36C7">
          <w:pPr>
            <w:pStyle w:val="62A21EEA19074F98BDDE805917263ED41"/>
          </w:pPr>
          <w:r w:rsidRPr="0024303B">
            <w:rPr>
              <w:rStyle w:val="PlaceholderText"/>
              <w:rFonts w:eastAsiaTheme="minorHAnsi"/>
            </w:rPr>
            <w:t>Click or tap here to enter text.</w:t>
          </w:r>
        </w:p>
      </w:docPartBody>
    </w:docPart>
    <w:docPart>
      <w:docPartPr>
        <w:name w:val="57EF3ED6A3544C33B2442FBA6BA4B0FC"/>
        <w:category>
          <w:name w:val="General"/>
          <w:gallery w:val="placeholder"/>
        </w:category>
        <w:types>
          <w:type w:val="bbPlcHdr"/>
        </w:types>
        <w:behaviors>
          <w:behavior w:val="content"/>
        </w:behaviors>
        <w:guid w:val="{54E10AC3-F0C9-4B11-BD2A-40700497F588}"/>
      </w:docPartPr>
      <w:docPartBody>
        <w:p w:rsidR="00DE36C7" w:rsidRDefault="00DE36C7" w:rsidP="00DE36C7">
          <w:pPr>
            <w:pStyle w:val="57EF3ED6A3544C33B2442FBA6BA4B0FC1"/>
          </w:pPr>
          <w:r w:rsidRPr="0024303B">
            <w:rPr>
              <w:rStyle w:val="PlaceholderText"/>
              <w:rFonts w:eastAsiaTheme="minorHAnsi"/>
            </w:rPr>
            <w:t>Click or tap here to enter text.</w:t>
          </w:r>
        </w:p>
      </w:docPartBody>
    </w:docPart>
    <w:docPart>
      <w:docPartPr>
        <w:name w:val="DF76F17ACD574F70A47D78B15B84C1E4"/>
        <w:category>
          <w:name w:val="General"/>
          <w:gallery w:val="placeholder"/>
        </w:category>
        <w:types>
          <w:type w:val="bbPlcHdr"/>
        </w:types>
        <w:behaviors>
          <w:behavior w:val="content"/>
        </w:behaviors>
        <w:guid w:val="{B229A879-85FC-4E0B-85F9-3B471A05B3FB}"/>
      </w:docPartPr>
      <w:docPartBody>
        <w:p w:rsidR="00DE36C7" w:rsidRDefault="00DE36C7" w:rsidP="00DE36C7">
          <w:pPr>
            <w:pStyle w:val="DF76F17ACD574F70A47D78B15B84C1E41"/>
          </w:pPr>
          <w:r w:rsidRPr="0024303B">
            <w:rPr>
              <w:rStyle w:val="PlaceholderText"/>
              <w:rFonts w:eastAsiaTheme="minorHAnsi"/>
            </w:rPr>
            <w:t>Click or tap here to enter text.</w:t>
          </w:r>
        </w:p>
      </w:docPartBody>
    </w:docPart>
    <w:docPart>
      <w:docPartPr>
        <w:name w:val="34C743FC148C41B98FE3780FC7AF90F8"/>
        <w:category>
          <w:name w:val="General"/>
          <w:gallery w:val="placeholder"/>
        </w:category>
        <w:types>
          <w:type w:val="bbPlcHdr"/>
        </w:types>
        <w:behaviors>
          <w:behavior w:val="content"/>
        </w:behaviors>
        <w:guid w:val="{E070B424-6AE0-4F0F-98B5-E36B6EEB72C9}"/>
      </w:docPartPr>
      <w:docPartBody>
        <w:p w:rsidR="00DE36C7" w:rsidRDefault="00DE36C7" w:rsidP="00DE36C7">
          <w:pPr>
            <w:pStyle w:val="34C743FC148C41B98FE3780FC7AF90F81"/>
          </w:pPr>
          <w:r w:rsidRPr="0024303B">
            <w:rPr>
              <w:rStyle w:val="PlaceholderText"/>
              <w:rFonts w:eastAsiaTheme="minorHAnsi"/>
            </w:rPr>
            <w:t>Click or tap here to enter text.</w:t>
          </w:r>
        </w:p>
      </w:docPartBody>
    </w:docPart>
    <w:docPart>
      <w:docPartPr>
        <w:name w:val="4BC52777CDF44BD9BB026CA8D95C7EBA"/>
        <w:category>
          <w:name w:val="General"/>
          <w:gallery w:val="placeholder"/>
        </w:category>
        <w:types>
          <w:type w:val="bbPlcHdr"/>
        </w:types>
        <w:behaviors>
          <w:behavior w:val="content"/>
        </w:behaviors>
        <w:guid w:val="{B0D04483-01A3-4E8F-96B6-309D31794212}"/>
      </w:docPartPr>
      <w:docPartBody>
        <w:p w:rsidR="00DE36C7" w:rsidRDefault="00DE36C7" w:rsidP="00DE36C7">
          <w:pPr>
            <w:pStyle w:val="4BC52777CDF44BD9BB026CA8D95C7EBA1"/>
          </w:pPr>
          <w:r w:rsidRPr="0024303B">
            <w:rPr>
              <w:rStyle w:val="PlaceholderText"/>
              <w:rFonts w:eastAsiaTheme="minorHAnsi"/>
            </w:rPr>
            <w:t>Click or tap here to enter text.</w:t>
          </w:r>
        </w:p>
      </w:docPartBody>
    </w:docPart>
    <w:docPart>
      <w:docPartPr>
        <w:name w:val="FB00D2D526A64B65809CEDE63E213946"/>
        <w:category>
          <w:name w:val="General"/>
          <w:gallery w:val="placeholder"/>
        </w:category>
        <w:types>
          <w:type w:val="bbPlcHdr"/>
        </w:types>
        <w:behaviors>
          <w:behavior w:val="content"/>
        </w:behaviors>
        <w:guid w:val="{7086AE76-7A7D-4365-9A3A-ADA37463B822}"/>
      </w:docPartPr>
      <w:docPartBody>
        <w:p w:rsidR="00DE36C7" w:rsidRDefault="00DE36C7" w:rsidP="00DE36C7">
          <w:pPr>
            <w:pStyle w:val="FB00D2D526A64B65809CEDE63E2139461"/>
          </w:pPr>
          <w:r w:rsidRPr="0024303B">
            <w:rPr>
              <w:rStyle w:val="PlaceholderText"/>
              <w:rFonts w:eastAsiaTheme="minorHAnsi"/>
            </w:rPr>
            <w:t>Choose an item.</w:t>
          </w:r>
        </w:p>
      </w:docPartBody>
    </w:docPart>
    <w:docPart>
      <w:docPartPr>
        <w:name w:val="6094C510B506464C812D889447B08E14"/>
        <w:category>
          <w:name w:val="General"/>
          <w:gallery w:val="placeholder"/>
        </w:category>
        <w:types>
          <w:type w:val="bbPlcHdr"/>
        </w:types>
        <w:behaviors>
          <w:behavior w:val="content"/>
        </w:behaviors>
        <w:guid w:val="{D286F3BA-FD53-4B8E-91E1-513D63506E95}"/>
      </w:docPartPr>
      <w:docPartBody>
        <w:p w:rsidR="00DE36C7" w:rsidRDefault="00DE36C7" w:rsidP="00DE36C7">
          <w:pPr>
            <w:pStyle w:val="6094C510B506464C812D889447B08E141"/>
          </w:pPr>
          <w:r w:rsidRPr="0024303B">
            <w:rPr>
              <w:rStyle w:val="PlaceholderText"/>
              <w:rFonts w:eastAsiaTheme="minorHAnsi"/>
            </w:rPr>
            <w:t>Click or tap here to enter text.</w:t>
          </w:r>
        </w:p>
      </w:docPartBody>
    </w:docPart>
    <w:docPart>
      <w:docPartPr>
        <w:name w:val="CF5B9B245C1946889B5D3D2E0D3AB8AC"/>
        <w:category>
          <w:name w:val="General"/>
          <w:gallery w:val="placeholder"/>
        </w:category>
        <w:types>
          <w:type w:val="bbPlcHdr"/>
        </w:types>
        <w:behaviors>
          <w:behavior w:val="content"/>
        </w:behaviors>
        <w:guid w:val="{453C7868-D015-4AAE-AB88-F17FDCCD9C5F}"/>
      </w:docPartPr>
      <w:docPartBody>
        <w:p w:rsidR="00DE36C7" w:rsidRDefault="00DE36C7" w:rsidP="00DE36C7">
          <w:pPr>
            <w:pStyle w:val="CF5B9B245C1946889B5D3D2E0D3AB8AC1"/>
          </w:pPr>
          <w:r w:rsidRPr="0024303B">
            <w:rPr>
              <w:rStyle w:val="PlaceholderText"/>
              <w:rFonts w:eastAsiaTheme="minorHAnsi"/>
            </w:rPr>
            <w:t>Click or tap here to enter text.</w:t>
          </w:r>
        </w:p>
      </w:docPartBody>
    </w:docPart>
    <w:docPart>
      <w:docPartPr>
        <w:name w:val="C6B5757F8D8649B49DC087E4C8D35247"/>
        <w:category>
          <w:name w:val="General"/>
          <w:gallery w:val="placeholder"/>
        </w:category>
        <w:types>
          <w:type w:val="bbPlcHdr"/>
        </w:types>
        <w:behaviors>
          <w:behavior w:val="content"/>
        </w:behaviors>
        <w:guid w:val="{52D5CF47-76C1-41EA-AAA2-B8DEE7FD5606}"/>
      </w:docPartPr>
      <w:docPartBody>
        <w:p w:rsidR="00DE36C7" w:rsidRDefault="00DE36C7" w:rsidP="00DE36C7">
          <w:pPr>
            <w:pStyle w:val="C6B5757F8D8649B49DC087E4C8D352471"/>
          </w:pPr>
          <w:r w:rsidRPr="0024303B">
            <w:rPr>
              <w:rStyle w:val="PlaceholderText"/>
              <w:rFonts w:eastAsiaTheme="minorHAnsi"/>
            </w:rPr>
            <w:t>Click or tap to enter a date.</w:t>
          </w:r>
        </w:p>
      </w:docPartBody>
    </w:docPart>
    <w:docPart>
      <w:docPartPr>
        <w:name w:val="3B6A58D30108415C990700873B8BF6DD"/>
        <w:category>
          <w:name w:val="General"/>
          <w:gallery w:val="placeholder"/>
        </w:category>
        <w:types>
          <w:type w:val="bbPlcHdr"/>
        </w:types>
        <w:behaviors>
          <w:behavior w:val="content"/>
        </w:behaviors>
        <w:guid w:val="{DE5BA744-BA96-4F34-81A7-EDD2051147A3}"/>
      </w:docPartPr>
      <w:docPartBody>
        <w:p w:rsidR="00DE36C7" w:rsidRDefault="00DE36C7" w:rsidP="00DE36C7">
          <w:pPr>
            <w:pStyle w:val="3B6A58D30108415C990700873B8BF6DD1"/>
          </w:pPr>
          <w:r w:rsidRPr="0024303B">
            <w:rPr>
              <w:rStyle w:val="PlaceholderText"/>
              <w:rFonts w:eastAsiaTheme="minorHAnsi"/>
            </w:rPr>
            <w:t>Click or tap here to enter text.</w:t>
          </w:r>
        </w:p>
      </w:docPartBody>
    </w:docPart>
    <w:docPart>
      <w:docPartPr>
        <w:name w:val="34B42E7E4F3B4C518A49DCEA0E4AF013"/>
        <w:category>
          <w:name w:val="General"/>
          <w:gallery w:val="placeholder"/>
        </w:category>
        <w:types>
          <w:type w:val="bbPlcHdr"/>
        </w:types>
        <w:behaviors>
          <w:behavior w:val="content"/>
        </w:behaviors>
        <w:guid w:val="{D7105369-1FE9-4B27-8AB8-D5EBB8844156}"/>
      </w:docPartPr>
      <w:docPartBody>
        <w:p w:rsidR="00DE36C7" w:rsidRDefault="00DE36C7" w:rsidP="00DE36C7">
          <w:pPr>
            <w:pStyle w:val="34B42E7E4F3B4C518A49DCEA0E4AF0131"/>
          </w:pPr>
          <w:r w:rsidRPr="0024303B">
            <w:rPr>
              <w:rStyle w:val="PlaceholderText"/>
              <w:rFonts w:eastAsiaTheme="minorHAnsi"/>
            </w:rPr>
            <w:t>Click or tap here to enter text.</w:t>
          </w:r>
        </w:p>
      </w:docPartBody>
    </w:docPart>
    <w:docPart>
      <w:docPartPr>
        <w:name w:val="2FD0EB59F88C49CB9E6C61A79D3A371B"/>
        <w:category>
          <w:name w:val="General"/>
          <w:gallery w:val="placeholder"/>
        </w:category>
        <w:types>
          <w:type w:val="bbPlcHdr"/>
        </w:types>
        <w:behaviors>
          <w:behavior w:val="content"/>
        </w:behaviors>
        <w:guid w:val="{327AC3E8-E5D2-4C0A-BCC6-E93B7FD997C6}"/>
      </w:docPartPr>
      <w:docPartBody>
        <w:p w:rsidR="00DE36C7" w:rsidRDefault="00DE36C7" w:rsidP="00DE36C7">
          <w:pPr>
            <w:pStyle w:val="2FD0EB59F88C49CB9E6C61A79D3A371B1"/>
          </w:pPr>
          <w:r w:rsidRPr="0024303B">
            <w:rPr>
              <w:rStyle w:val="PlaceholderText"/>
              <w:rFonts w:eastAsiaTheme="minorHAnsi"/>
            </w:rPr>
            <w:t>Click or tap to enter a date.</w:t>
          </w:r>
        </w:p>
      </w:docPartBody>
    </w:docPart>
    <w:docPart>
      <w:docPartPr>
        <w:name w:val="2C05C7C3872E4F0CAFEBCE4A7A7B71BC"/>
        <w:category>
          <w:name w:val="General"/>
          <w:gallery w:val="placeholder"/>
        </w:category>
        <w:types>
          <w:type w:val="bbPlcHdr"/>
        </w:types>
        <w:behaviors>
          <w:behavior w:val="content"/>
        </w:behaviors>
        <w:guid w:val="{270E4C5D-C8B9-4D4E-AFFD-38CD84160E88}"/>
      </w:docPartPr>
      <w:docPartBody>
        <w:p w:rsidR="00DE36C7" w:rsidRDefault="00DE36C7" w:rsidP="00DE36C7">
          <w:pPr>
            <w:pStyle w:val="2C05C7C3872E4F0CAFEBCE4A7A7B71BC1"/>
          </w:pPr>
          <w:r w:rsidRPr="0024303B">
            <w:rPr>
              <w:rStyle w:val="PlaceholderText"/>
              <w:rFonts w:eastAsiaTheme="minorHAnsi"/>
            </w:rPr>
            <w:t>Click or tap here to enter text.</w:t>
          </w:r>
        </w:p>
      </w:docPartBody>
    </w:docPart>
    <w:docPart>
      <w:docPartPr>
        <w:name w:val="85FF1B204AF94B96BE1F00BA6C23D00E"/>
        <w:category>
          <w:name w:val="General"/>
          <w:gallery w:val="placeholder"/>
        </w:category>
        <w:types>
          <w:type w:val="bbPlcHdr"/>
        </w:types>
        <w:behaviors>
          <w:behavior w:val="content"/>
        </w:behaviors>
        <w:guid w:val="{0A7B9A4D-4173-46F5-8C3A-B92D0FC82A48}"/>
      </w:docPartPr>
      <w:docPartBody>
        <w:p w:rsidR="00DE36C7" w:rsidRDefault="00DE36C7" w:rsidP="00DE36C7">
          <w:pPr>
            <w:pStyle w:val="85FF1B204AF94B96BE1F00BA6C23D00E1"/>
          </w:pPr>
          <w:r w:rsidRPr="0024303B">
            <w:rPr>
              <w:rStyle w:val="PlaceholderText"/>
              <w:rFonts w:eastAsiaTheme="minorHAnsi"/>
            </w:rPr>
            <w:t>Click or tap here to enter text.</w:t>
          </w:r>
        </w:p>
      </w:docPartBody>
    </w:docPart>
    <w:docPart>
      <w:docPartPr>
        <w:name w:val="A90C14C61A2549449C3EFF8D6C5FA1D7"/>
        <w:category>
          <w:name w:val="General"/>
          <w:gallery w:val="placeholder"/>
        </w:category>
        <w:types>
          <w:type w:val="bbPlcHdr"/>
        </w:types>
        <w:behaviors>
          <w:behavior w:val="content"/>
        </w:behaviors>
        <w:guid w:val="{6F7EF491-56EB-4B27-BD69-9C0C4B8A0A95}"/>
      </w:docPartPr>
      <w:docPartBody>
        <w:p w:rsidR="00DE36C7" w:rsidRDefault="00DE36C7" w:rsidP="00DE36C7">
          <w:pPr>
            <w:pStyle w:val="A90C14C61A2549449C3EFF8D6C5FA1D71"/>
          </w:pPr>
          <w:r w:rsidRPr="0024303B">
            <w:rPr>
              <w:rStyle w:val="PlaceholderText"/>
              <w:rFonts w:eastAsiaTheme="minorHAnsi"/>
            </w:rPr>
            <w:t>Click or tap to enter a date.</w:t>
          </w:r>
        </w:p>
      </w:docPartBody>
    </w:docPart>
    <w:docPart>
      <w:docPartPr>
        <w:name w:val="804FC8797989427BBD3E5C3641E095CD"/>
        <w:category>
          <w:name w:val="General"/>
          <w:gallery w:val="placeholder"/>
        </w:category>
        <w:types>
          <w:type w:val="bbPlcHdr"/>
        </w:types>
        <w:behaviors>
          <w:behavior w:val="content"/>
        </w:behaviors>
        <w:guid w:val="{220089FC-2A9D-4256-9F97-ACE795B3219F}"/>
      </w:docPartPr>
      <w:docPartBody>
        <w:p w:rsidR="00DE36C7" w:rsidRDefault="00DE36C7" w:rsidP="00DE36C7">
          <w:pPr>
            <w:pStyle w:val="804FC8797989427BBD3E5C3641E095CD1"/>
          </w:pPr>
          <w:r w:rsidRPr="0024303B">
            <w:rPr>
              <w:rStyle w:val="PlaceholderText"/>
              <w:rFonts w:eastAsiaTheme="minorHAnsi"/>
            </w:rPr>
            <w:t>Click or tap here to enter text.</w:t>
          </w:r>
        </w:p>
      </w:docPartBody>
    </w:docPart>
    <w:docPart>
      <w:docPartPr>
        <w:name w:val="E3EB1C51D48340D6870D9501552BC4AD"/>
        <w:category>
          <w:name w:val="General"/>
          <w:gallery w:val="placeholder"/>
        </w:category>
        <w:types>
          <w:type w:val="bbPlcHdr"/>
        </w:types>
        <w:behaviors>
          <w:behavior w:val="content"/>
        </w:behaviors>
        <w:guid w:val="{C8A346DD-F230-44E1-8E9E-2914EB7489B7}"/>
      </w:docPartPr>
      <w:docPartBody>
        <w:p w:rsidR="00DE36C7" w:rsidRDefault="00DE36C7" w:rsidP="00DE36C7">
          <w:pPr>
            <w:pStyle w:val="E3EB1C51D48340D6870D9501552BC4AD1"/>
          </w:pPr>
          <w:r w:rsidRPr="0024303B">
            <w:rPr>
              <w:rStyle w:val="PlaceholderText"/>
              <w:rFonts w:eastAsiaTheme="minorHAnsi"/>
            </w:rPr>
            <w:t>Click or tap here to enter text.</w:t>
          </w:r>
        </w:p>
      </w:docPartBody>
    </w:docPart>
    <w:docPart>
      <w:docPartPr>
        <w:name w:val="136B87BE6382461EB05B897AE0E87921"/>
        <w:category>
          <w:name w:val="General"/>
          <w:gallery w:val="placeholder"/>
        </w:category>
        <w:types>
          <w:type w:val="bbPlcHdr"/>
        </w:types>
        <w:behaviors>
          <w:behavior w:val="content"/>
        </w:behaviors>
        <w:guid w:val="{829B7F01-B0AF-4F2A-942B-7CBA4F469C8C}"/>
      </w:docPartPr>
      <w:docPartBody>
        <w:p w:rsidR="00DE36C7" w:rsidRDefault="00DE36C7" w:rsidP="00DE36C7">
          <w:pPr>
            <w:pStyle w:val="136B87BE6382461EB05B897AE0E879211"/>
          </w:pPr>
          <w:r w:rsidRPr="0024303B">
            <w:rPr>
              <w:rStyle w:val="PlaceholderText"/>
              <w:rFonts w:eastAsiaTheme="minorHAnsi"/>
            </w:rPr>
            <w:t>Click or tap to enter a date.</w:t>
          </w:r>
        </w:p>
      </w:docPartBody>
    </w:docPart>
    <w:docPart>
      <w:docPartPr>
        <w:name w:val="5E1F04E883B64604891803468B0A7451"/>
        <w:category>
          <w:name w:val="General"/>
          <w:gallery w:val="placeholder"/>
        </w:category>
        <w:types>
          <w:type w:val="bbPlcHdr"/>
        </w:types>
        <w:behaviors>
          <w:behavior w:val="content"/>
        </w:behaviors>
        <w:guid w:val="{5CF55901-BCF9-45D7-9FBB-B3BE6917F7AB}"/>
      </w:docPartPr>
      <w:docPartBody>
        <w:p w:rsidR="00DE36C7" w:rsidRDefault="00DE36C7" w:rsidP="00DE36C7">
          <w:pPr>
            <w:pStyle w:val="5E1F04E883B64604891803468B0A74511"/>
          </w:pPr>
          <w:r w:rsidRPr="0024303B">
            <w:rPr>
              <w:rStyle w:val="PlaceholderText"/>
              <w:rFonts w:eastAsiaTheme="minorHAnsi"/>
            </w:rPr>
            <w:t>Click or tap to enter a date.</w:t>
          </w:r>
        </w:p>
      </w:docPartBody>
    </w:docPart>
    <w:docPart>
      <w:docPartPr>
        <w:name w:val="B239EB7AA2854261B8FF050DFE591660"/>
        <w:category>
          <w:name w:val="General"/>
          <w:gallery w:val="placeholder"/>
        </w:category>
        <w:types>
          <w:type w:val="bbPlcHdr"/>
        </w:types>
        <w:behaviors>
          <w:behavior w:val="content"/>
        </w:behaviors>
        <w:guid w:val="{3006A035-6D1F-466C-BEF6-D94F4C3A6966}"/>
      </w:docPartPr>
      <w:docPartBody>
        <w:p w:rsidR="00DE36C7" w:rsidRDefault="00DE36C7" w:rsidP="00DE36C7">
          <w:pPr>
            <w:pStyle w:val="B239EB7AA2854261B8FF050DFE5916601"/>
          </w:pPr>
          <w:r w:rsidRPr="0024303B">
            <w:rPr>
              <w:rStyle w:val="PlaceholderText"/>
              <w:rFonts w:eastAsiaTheme="minorHAnsi"/>
            </w:rPr>
            <w:t>Click or tap here to enter text.</w:t>
          </w:r>
        </w:p>
      </w:docPartBody>
    </w:docPart>
    <w:docPart>
      <w:docPartPr>
        <w:name w:val="978D1E5BC06C49CEAAD9349F134ECD87"/>
        <w:category>
          <w:name w:val="General"/>
          <w:gallery w:val="placeholder"/>
        </w:category>
        <w:types>
          <w:type w:val="bbPlcHdr"/>
        </w:types>
        <w:behaviors>
          <w:behavior w:val="content"/>
        </w:behaviors>
        <w:guid w:val="{00B5413C-F55F-4A7B-AC70-7B0D52DF6894}"/>
      </w:docPartPr>
      <w:docPartBody>
        <w:p w:rsidR="00DE36C7" w:rsidRDefault="00DE36C7" w:rsidP="00DE36C7">
          <w:pPr>
            <w:pStyle w:val="978D1E5BC06C49CEAAD9349F134ECD871"/>
          </w:pPr>
          <w:r w:rsidRPr="0024303B">
            <w:rPr>
              <w:rStyle w:val="PlaceholderText"/>
              <w:rFonts w:eastAsiaTheme="minorHAnsi"/>
            </w:rPr>
            <w:t>Click or tap here to enter text.</w:t>
          </w:r>
        </w:p>
      </w:docPartBody>
    </w:docPart>
    <w:docPart>
      <w:docPartPr>
        <w:name w:val="88A5546C956A485C8FC8497AA7B10368"/>
        <w:category>
          <w:name w:val="General"/>
          <w:gallery w:val="placeholder"/>
        </w:category>
        <w:types>
          <w:type w:val="bbPlcHdr"/>
        </w:types>
        <w:behaviors>
          <w:behavior w:val="content"/>
        </w:behaviors>
        <w:guid w:val="{01EE9836-BD17-472D-8356-528487FF644B}"/>
      </w:docPartPr>
      <w:docPartBody>
        <w:p w:rsidR="00DE36C7" w:rsidRDefault="00DE36C7" w:rsidP="00DE36C7">
          <w:pPr>
            <w:pStyle w:val="88A5546C956A485C8FC8497AA7B103681"/>
          </w:pPr>
          <w:r w:rsidRPr="0024303B">
            <w:rPr>
              <w:rStyle w:val="PlaceholderText"/>
              <w:rFonts w:eastAsiaTheme="minorHAnsi"/>
            </w:rPr>
            <w:t>Click or tap to enter a date.</w:t>
          </w:r>
        </w:p>
      </w:docPartBody>
    </w:docPart>
    <w:docPart>
      <w:docPartPr>
        <w:name w:val="11BBE9023BC14167B4597E6FE63BF104"/>
        <w:category>
          <w:name w:val="General"/>
          <w:gallery w:val="placeholder"/>
        </w:category>
        <w:types>
          <w:type w:val="bbPlcHdr"/>
        </w:types>
        <w:behaviors>
          <w:behavior w:val="content"/>
        </w:behaviors>
        <w:guid w:val="{092B575E-9B71-4D9F-9BB2-7961ACEC0D8B}"/>
      </w:docPartPr>
      <w:docPartBody>
        <w:p w:rsidR="00DE36C7" w:rsidRDefault="00DE36C7" w:rsidP="00DE36C7">
          <w:pPr>
            <w:pStyle w:val="11BBE9023BC14167B4597E6FE63BF1041"/>
          </w:pPr>
          <w:r w:rsidRPr="0024303B">
            <w:rPr>
              <w:rStyle w:val="PlaceholderText"/>
              <w:rFonts w:eastAsiaTheme="minorHAnsi"/>
            </w:rPr>
            <w:t>Click or tap to enter a date.</w:t>
          </w:r>
        </w:p>
      </w:docPartBody>
    </w:docPart>
    <w:docPart>
      <w:docPartPr>
        <w:name w:val="DD7EAF4B9F7A4A168D72FBBBC1C33765"/>
        <w:category>
          <w:name w:val="General"/>
          <w:gallery w:val="placeholder"/>
        </w:category>
        <w:types>
          <w:type w:val="bbPlcHdr"/>
        </w:types>
        <w:behaviors>
          <w:behavior w:val="content"/>
        </w:behaviors>
        <w:guid w:val="{71E463CC-5E7D-4A32-A2BF-567D796C4D25}"/>
      </w:docPartPr>
      <w:docPartBody>
        <w:p w:rsidR="00DE36C7" w:rsidRDefault="00DE36C7" w:rsidP="00DE36C7">
          <w:pPr>
            <w:pStyle w:val="DD7EAF4B9F7A4A168D72FBBBC1C337651"/>
          </w:pPr>
          <w:r w:rsidRPr="0024303B">
            <w:rPr>
              <w:rStyle w:val="PlaceholderText"/>
              <w:rFonts w:eastAsiaTheme="minorHAnsi"/>
            </w:rPr>
            <w:t>Click or tap here to enter text.</w:t>
          </w:r>
        </w:p>
      </w:docPartBody>
    </w:docPart>
    <w:docPart>
      <w:docPartPr>
        <w:name w:val="FD2EBD9991EA4EB89B6CE0DF3B415F8C"/>
        <w:category>
          <w:name w:val="General"/>
          <w:gallery w:val="placeholder"/>
        </w:category>
        <w:types>
          <w:type w:val="bbPlcHdr"/>
        </w:types>
        <w:behaviors>
          <w:behavior w:val="content"/>
        </w:behaviors>
        <w:guid w:val="{CAF69776-C349-4485-B1F8-8CDC41465B85}"/>
      </w:docPartPr>
      <w:docPartBody>
        <w:p w:rsidR="00DE36C7" w:rsidRDefault="00DE36C7" w:rsidP="00DE36C7">
          <w:pPr>
            <w:pStyle w:val="FD2EBD9991EA4EB89B6CE0DF3B415F8C1"/>
          </w:pPr>
          <w:r w:rsidRPr="0024303B">
            <w:rPr>
              <w:rStyle w:val="PlaceholderText"/>
              <w:rFonts w:eastAsiaTheme="minorHAnsi"/>
            </w:rPr>
            <w:t>Click or tap here to enter text.</w:t>
          </w:r>
        </w:p>
      </w:docPartBody>
    </w:docPart>
    <w:docPart>
      <w:docPartPr>
        <w:name w:val="DD2859B6B1724D9DBAF73BC0A20EBBEC"/>
        <w:category>
          <w:name w:val="General"/>
          <w:gallery w:val="placeholder"/>
        </w:category>
        <w:types>
          <w:type w:val="bbPlcHdr"/>
        </w:types>
        <w:behaviors>
          <w:behavior w:val="content"/>
        </w:behaviors>
        <w:guid w:val="{4C678F42-34FE-4275-90AC-5183DE304014}"/>
      </w:docPartPr>
      <w:docPartBody>
        <w:p w:rsidR="00DE36C7" w:rsidRDefault="00DE36C7" w:rsidP="00DE36C7">
          <w:pPr>
            <w:pStyle w:val="DD2859B6B1724D9DBAF73BC0A20EBBEC1"/>
          </w:pPr>
          <w:r w:rsidRPr="0024303B">
            <w:rPr>
              <w:rStyle w:val="PlaceholderText"/>
              <w:rFonts w:eastAsiaTheme="minorHAnsi"/>
            </w:rPr>
            <w:t>Click or tap to enter a date.</w:t>
          </w:r>
        </w:p>
      </w:docPartBody>
    </w:docPart>
    <w:docPart>
      <w:docPartPr>
        <w:name w:val="F744D0935AC74EEE8C2B2B8FFC622C7F"/>
        <w:category>
          <w:name w:val="General"/>
          <w:gallery w:val="placeholder"/>
        </w:category>
        <w:types>
          <w:type w:val="bbPlcHdr"/>
        </w:types>
        <w:behaviors>
          <w:behavior w:val="content"/>
        </w:behaviors>
        <w:guid w:val="{88A79269-7B7A-4DDE-B1D3-4CC49BFCFE4B}"/>
      </w:docPartPr>
      <w:docPartBody>
        <w:p w:rsidR="00DE36C7" w:rsidRDefault="00DE36C7" w:rsidP="00DE36C7">
          <w:pPr>
            <w:pStyle w:val="F744D0935AC74EEE8C2B2B8FFC622C7F1"/>
          </w:pPr>
          <w:r w:rsidRPr="0024303B">
            <w:rPr>
              <w:rStyle w:val="PlaceholderText"/>
              <w:rFonts w:eastAsiaTheme="minorHAnsi"/>
            </w:rPr>
            <w:t>Click or tap to enter a date.</w:t>
          </w:r>
        </w:p>
      </w:docPartBody>
    </w:docPart>
    <w:docPart>
      <w:docPartPr>
        <w:name w:val="F38E5CFEBF6944349BF84F4184DAAFA4"/>
        <w:category>
          <w:name w:val="General"/>
          <w:gallery w:val="placeholder"/>
        </w:category>
        <w:types>
          <w:type w:val="bbPlcHdr"/>
        </w:types>
        <w:behaviors>
          <w:behavior w:val="content"/>
        </w:behaviors>
        <w:guid w:val="{2801C0B8-56BF-47BA-9258-589CD30E7B47}"/>
      </w:docPartPr>
      <w:docPartBody>
        <w:p w:rsidR="00DE36C7" w:rsidRDefault="00DE36C7" w:rsidP="00DE36C7">
          <w:pPr>
            <w:pStyle w:val="F38E5CFEBF6944349BF84F4184DAAFA41"/>
          </w:pPr>
          <w:r w:rsidRPr="0024303B">
            <w:rPr>
              <w:rStyle w:val="PlaceholderText"/>
              <w:rFonts w:eastAsiaTheme="minorHAnsi"/>
            </w:rPr>
            <w:t>Click or tap here to enter text.</w:t>
          </w:r>
        </w:p>
      </w:docPartBody>
    </w:docPart>
    <w:docPart>
      <w:docPartPr>
        <w:name w:val="2ADB445BE0DE411C93B65DBA13D98486"/>
        <w:category>
          <w:name w:val="General"/>
          <w:gallery w:val="placeholder"/>
        </w:category>
        <w:types>
          <w:type w:val="bbPlcHdr"/>
        </w:types>
        <w:behaviors>
          <w:behavior w:val="content"/>
        </w:behaviors>
        <w:guid w:val="{E86D214D-E13C-416A-8742-35E1E979F699}"/>
      </w:docPartPr>
      <w:docPartBody>
        <w:p w:rsidR="00DE36C7" w:rsidRDefault="00DE36C7" w:rsidP="00DE36C7">
          <w:pPr>
            <w:pStyle w:val="2ADB445BE0DE411C93B65DBA13D984861"/>
          </w:pPr>
          <w:r w:rsidRPr="0024303B">
            <w:rPr>
              <w:rStyle w:val="PlaceholderText"/>
              <w:rFonts w:eastAsiaTheme="minorHAnsi"/>
            </w:rPr>
            <w:t>Click or tap here to enter text.</w:t>
          </w:r>
        </w:p>
      </w:docPartBody>
    </w:docPart>
    <w:docPart>
      <w:docPartPr>
        <w:name w:val="3DF0340056DF41A2BCAEF65A88D487EF"/>
        <w:category>
          <w:name w:val="General"/>
          <w:gallery w:val="placeholder"/>
        </w:category>
        <w:types>
          <w:type w:val="bbPlcHdr"/>
        </w:types>
        <w:behaviors>
          <w:behavior w:val="content"/>
        </w:behaviors>
        <w:guid w:val="{5F386135-323B-4E73-8F56-6E9F7B7E3235}"/>
      </w:docPartPr>
      <w:docPartBody>
        <w:p w:rsidR="00DE36C7" w:rsidRDefault="00DE36C7" w:rsidP="00DE36C7">
          <w:pPr>
            <w:pStyle w:val="3DF0340056DF41A2BCAEF65A88D487EF1"/>
          </w:pPr>
          <w:r w:rsidRPr="0024303B">
            <w:rPr>
              <w:rStyle w:val="PlaceholderText"/>
              <w:rFonts w:eastAsiaTheme="minorHAnsi"/>
            </w:rPr>
            <w:t>Click or tap to enter a date.</w:t>
          </w:r>
        </w:p>
      </w:docPartBody>
    </w:docPart>
    <w:docPart>
      <w:docPartPr>
        <w:name w:val="9EC771E4CFA341429699E279166ACB10"/>
        <w:category>
          <w:name w:val="General"/>
          <w:gallery w:val="placeholder"/>
        </w:category>
        <w:types>
          <w:type w:val="bbPlcHdr"/>
        </w:types>
        <w:behaviors>
          <w:behavior w:val="content"/>
        </w:behaviors>
        <w:guid w:val="{5B169407-C31C-40A8-884E-7DB501F917C8}"/>
      </w:docPartPr>
      <w:docPartBody>
        <w:p w:rsidR="00DE36C7" w:rsidRDefault="00DE36C7" w:rsidP="00DE36C7">
          <w:pPr>
            <w:pStyle w:val="9EC771E4CFA341429699E279166ACB101"/>
          </w:pPr>
          <w:r w:rsidRPr="0024303B">
            <w:rPr>
              <w:rStyle w:val="PlaceholderText"/>
              <w:rFonts w:eastAsiaTheme="minorHAnsi"/>
            </w:rPr>
            <w:t>Click or tap to enter a date.</w:t>
          </w:r>
        </w:p>
      </w:docPartBody>
    </w:docPart>
    <w:docPart>
      <w:docPartPr>
        <w:name w:val="3D032F8C2F1C435C9F3B0F5EDD4E9A33"/>
        <w:category>
          <w:name w:val="General"/>
          <w:gallery w:val="placeholder"/>
        </w:category>
        <w:types>
          <w:type w:val="bbPlcHdr"/>
        </w:types>
        <w:behaviors>
          <w:behavior w:val="content"/>
        </w:behaviors>
        <w:guid w:val="{D0D40B2C-8EA7-4D09-8422-56B0D685CD4D}"/>
      </w:docPartPr>
      <w:docPartBody>
        <w:p w:rsidR="00DE36C7" w:rsidRDefault="00DE36C7" w:rsidP="00DE36C7">
          <w:pPr>
            <w:pStyle w:val="3D032F8C2F1C435C9F3B0F5EDD4E9A332"/>
          </w:pPr>
          <w:r w:rsidRPr="0024303B">
            <w:rPr>
              <w:rStyle w:val="PlaceholderText"/>
              <w:rFonts w:eastAsiaTheme="minorHAnsi"/>
            </w:rPr>
            <w:t>Click or tap here to enter text.</w:t>
          </w:r>
        </w:p>
      </w:docPartBody>
    </w:docPart>
    <w:docPart>
      <w:docPartPr>
        <w:name w:val="D9F299DB3FA54AA79761559D48AAE1B8"/>
        <w:category>
          <w:name w:val="General"/>
          <w:gallery w:val="placeholder"/>
        </w:category>
        <w:types>
          <w:type w:val="bbPlcHdr"/>
        </w:types>
        <w:behaviors>
          <w:behavior w:val="content"/>
        </w:behaviors>
        <w:guid w:val="{CF6FBEA1-1CA9-4848-AA94-4CA63ED96190}"/>
      </w:docPartPr>
      <w:docPartBody>
        <w:p w:rsidR="00DE36C7" w:rsidRDefault="00DE36C7" w:rsidP="00DE36C7">
          <w:pPr>
            <w:pStyle w:val="D9F299DB3FA54AA79761559D48AAE1B82"/>
          </w:pPr>
          <w:r w:rsidRPr="0024303B">
            <w:rPr>
              <w:rStyle w:val="PlaceholderText"/>
              <w:rFonts w:eastAsiaTheme="minorHAnsi"/>
            </w:rPr>
            <w:t>Click or tap here to enter text.</w:t>
          </w:r>
        </w:p>
      </w:docPartBody>
    </w:docPart>
    <w:docPart>
      <w:docPartPr>
        <w:name w:val="AB0F588365DD41AB824EC2E31A34C8BC"/>
        <w:category>
          <w:name w:val="General"/>
          <w:gallery w:val="placeholder"/>
        </w:category>
        <w:types>
          <w:type w:val="bbPlcHdr"/>
        </w:types>
        <w:behaviors>
          <w:behavior w:val="content"/>
        </w:behaviors>
        <w:guid w:val="{E041E038-0922-4059-835F-4B745ED6BF03}"/>
      </w:docPartPr>
      <w:docPartBody>
        <w:p w:rsidR="00DE36C7" w:rsidRDefault="00DE36C7" w:rsidP="00DE36C7">
          <w:pPr>
            <w:pStyle w:val="AB0F588365DD41AB824EC2E31A34C8BC2"/>
          </w:pPr>
          <w:r w:rsidRPr="0024303B">
            <w:rPr>
              <w:rStyle w:val="PlaceholderText"/>
              <w:rFonts w:eastAsiaTheme="minorHAnsi"/>
            </w:rPr>
            <w:t>Click or tap here to enter text.</w:t>
          </w:r>
        </w:p>
      </w:docPartBody>
    </w:docPart>
    <w:docPart>
      <w:docPartPr>
        <w:name w:val="A6B0A0D84CEA4FF18E3C3578DA6860DC"/>
        <w:category>
          <w:name w:val="General"/>
          <w:gallery w:val="placeholder"/>
        </w:category>
        <w:types>
          <w:type w:val="bbPlcHdr"/>
        </w:types>
        <w:behaviors>
          <w:behavior w:val="content"/>
        </w:behaviors>
        <w:guid w:val="{44721D80-62B6-4013-9B8D-7B1C2C369E0B}"/>
      </w:docPartPr>
      <w:docPartBody>
        <w:p w:rsidR="00DE36C7" w:rsidRDefault="00DE36C7" w:rsidP="00DE36C7">
          <w:pPr>
            <w:pStyle w:val="A6B0A0D84CEA4FF18E3C3578DA6860DC2"/>
          </w:pPr>
          <w:r w:rsidRPr="0024303B">
            <w:rPr>
              <w:rStyle w:val="PlaceholderText"/>
              <w:rFonts w:eastAsiaTheme="minorHAnsi"/>
            </w:rPr>
            <w:t>Choose an item.</w:t>
          </w:r>
        </w:p>
      </w:docPartBody>
    </w:docPart>
    <w:docPart>
      <w:docPartPr>
        <w:name w:val="9AE107B7B64448FC97615884B670D002"/>
        <w:category>
          <w:name w:val="General"/>
          <w:gallery w:val="placeholder"/>
        </w:category>
        <w:types>
          <w:type w:val="bbPlcHdr"/>
        </w:types>
        <w:behaviors>
          <w:behavior w:val="content"/>
        </w:behaviors>
        <w:guid w:val="{0EBC5EF1-5F0E-46F1-A556-A6D864DA7686}"/>
      </w:docPartPr>
      <w:docPartBody>
        <w:p w:rsidR="00DE36C7" w:rsidRDefault="00DE36C7" w:rsidP="00DE36C7">
          <w:pPr>
            <w:pStyle w:val="9AE107B7B64448FC97615884B670D0022"/>
          </w:pPr>
          <w:r w:rsidRPr="0024303B">
            <w:rPr>
              <w:rStyle w:val="PlaceholderText"/>
              <w:rFonts w:eastAsiaTheme="minorHAnsi"/>
            </w:rPr>
            <w:t>Choose an item.</w:t>
          </w:r>
        </w:p>
      </w:docPartBody>
    </w:docPart>
    <w:docPart>
      <w:docPartPr>
        <w:name w:val="8FDF63F9DFD24A10AFBF86F3C7312897"/>
        <w:category>
          <w:name w:val="General"/>
          <w:gallery w:val="placeholder"/>
        </w:category>
        <w:types>
          <w:type w:val="bbPlcHdr"/>
        </w:types>
        <w:behaviors>
          <w:behavior w:val="content"/>
        </w:behaviors>
        <w:guid w:val="{3ECD26F0-AAFD-44A0-9730-72AC4E245916}"/>
      </w:docPartPr>
      <w:docPartBody>
        <w:p w:rsidR="00DE36C7" w:rsidRDefault="00DE36C7" w:rsidP="00DE36C7">
          <w:pPr>
            <w:pStyle w:val="8FDF63F9DFD24A10AFBF86F3C73128972"/>
          </w:pPr>
          <w:r w:rsidRPr="0024303B">
            <w:rPr>
              <w:rStyle w:val="PlaceholderText"/>
              <w:rFonts w:eastAsiaTheme="minorHAnsi"/>
            </w:rPr>
            <w:t>Choose an item.</w:t>
          </w:r>
        </w:p>
      </w:docPartBody>
    </w:docPart>
    <w:docPart>
      <w:docPartPr>
        <w:name w:val="5654EAADA2564C75A297CE3FAE7DEC46"/>
        <w:category>
          <w:name w:val="General"/>
          <w:gallery w:val="placeholder"/>
        </w:category>
        <w:types>
          <w:type w:val="bbPlcHdr"/>
        </w:types>
        <w:behaviors>
          <w:behavior w:val="content"/>
        </w:behaviors>
        <w:guid w:val="{6D2877D7-24E1-41E1-89D1-35E90654460D}"/>
      </w:docPartPr>
      <w:docPartBody>
        <w:p w:rsidR="002E4212" w:rsidRDefault="00DE36C7" w:rsidP="00DE36C7">
          <w:pPr>
            <w:pStyle w:val="5654EAADA2564C75A297CE3FAE7DEC461"/>
          </w:pPr>
          <w:r w:rsidRPr="003273CB">
            <w:rPr>
              <w:rStyle w:val="PlaceholderText"/>
              <w:rFonts w:eastAsiaTheme="minorHAnsi"/>
            </w:rPr>
            <w:t>Click or tap here to enter text.</w:t>
          </w:r>
        </w:p>
      </w:docPartBody>
    </w:docPart>
    <w:docPart>
      <w:docPartPr>
        <w:name w:val="304225EAAAA44938AD91E25320A533AB"/>
        <w:category>
          <w:name w:val="General"/>
          <w:gallery w:val="placeholder"/>
        </w:category>
        <w:types>
          <w:type w:val="bbPlcHdr"/>
        </w:types>
        <w:behaviors>
          <w:behavior w:val="content"/>
        </w:behaviors>
        <w:guid w:val="{C1C5855E-8CE3-46A3-AFAE-ABD33FFA1465}"/>
      </w:docPartPr>
      <w:docPartBody>
        <w:p w:rsidR="002E4212" w:rsidRDefault="00DE36C7" w:rsidP="00DE36C7">
          <w:pPr>
            <w:pStyle w:val="304225EAAAA44938AD91E25320A533AB1"/>
          </w:pPr>
          <w:r w:rsidRPr="003273CB">
            <w:rPr>
              <w:rStyle w:val="PlaceholderText"/>
              <w:rFonts w:eastAsiaTheme="minorHAnsi"/>
            </w:rPr>
            <w:t>Click or tap here to enter text.</w:t>
          </w:r>
        </w:p>
      </w:docPartBody>
    </w:docPart>
    <w:docPart>
      <w:docPartPr>
        <w:name w:val="DCB4A31C9F5E4994A40CDE43CA802608"/>
        <w:category>
          <w:name w:val="General"/>
          <w:gallery w:val="placeholder"/>
        </w:category>
        <w:types>
          <w:type w:val="bbPlcHdr"/>
        </w:types>
        <w:behaviors>
          <w:behavior w:val="content"/>
        </w:behaviors>
        <w:guid w:val="{2443588B-37F7-4ADC-A6A2-710969C8CCD4}"/>
      </w:docPartPr>
      <w:docPartBody>
        <w:p w:rsidR="002E4212" w:rsidRDefault="00DE36C7" w:rsidP="00DE36C7">
          <w:pPr>
            <w:pStyle w:val="DCB4A31C9F5E4994A40CDE43CA8026081"/>
          </w:pPr>
          <w:r w:rsidRPr="003273CB">
            <w:rPr>
              <w:rStyle w:val="PlaceholderText"/>
              <w:rFonts w:eastAsiaTheme="minorHAnsi"/>
            </w:rPr>
            <w:t>Click or tap here to enter text.</w:t>
          </w:r>
        </w:p>
      </w:docPartBody>
    </w:docPart>
    <w:docPart>
      <w:docPartPr>
        <w:name w:val="DCE9D924980548CD9C93992927A10F4B"/>
        <w:category>
          <w:name w:val="General"/>
          <w:gallery w:val="placeholder"/>
        </w:category>
        <w:types>
          <w:type w:val="bbPlcHdr"/>
        </w:types>
        <w:behaviors>
          <w:behavior w:val="content"/>
        </w:behaviors>
        <w:guid w:val="{20015660-CBCC-483C-B225-F38569AC512B}"/>
      </w:docPartPr>
      <w:docPartBody>
        <w:p w:rsidR="002E4212" w:rsidRDefault="00DE36C7" w:rsidP="00DE36C7">
          <w:pPr>
            <w:pStyle w:val="DCE9D924980548CD9C93992927A10F4B1"/>
          </w:pPr>
          <w:r w:rsidRPr="003273CB">
            <w:rPr>
              <w:rStyle w:val="PlaceholderText"/>
              <w:rFonts w:eastAsiaTheme="minorHAnsi"/>
            </w:rPr>
            <w:t>Click or tap here to enter text.</w:t>
          </w:r>
        </w:p>
      </w:docPartBody>
    </w:docPart>
    <w:docPart>
      <w:docPartPr>
        <w:name w:val="3A2612780D9641618B73FD398BC68887"/>
        <w:category>
          <w:name w:val="General"/>
          <w:gallery w:val="placeholder"/>
        </w:category>
        <w:types>
          <w:type w:val="bbPlcHdr"/>
        </w:types>
        <w:behaviors>
          <w:behavior w:val="content"/>
        </w:behaviors>
        <w:guid w:val="{3DA1EFE5-1C90-4FB6-AE58-112423289703}"/>
      </w:docPartPr>
      <w:docPartBody>
        <w:p w:rsidR="002E4212" w:rsidRDefault="00DE36C7" w:rsidP="00DE36C7">
          <w:pPr>
            <w:pStyle w:val="3A2612780D9641618B73FD398BC688871"/>
          </w:pPr>
          <w:r w:rsidRPr="00356697">
            <w:rPr>
              <w:color w:val="7F7F7F" w:themeColor="text1" w:themeTint="80"/>
            </w:rPr>
            <w:t xml:space="preserve">Insert </w:t>
          </w:r>
          <w:r>
            <w:rPr>
              <w:color w:val="7F7F7F" w:themeColor="text1" w:themeTint="80"/>
            </w:rPr>
            <w:t>country name</w:t>
          </w:r>
        </w:p>
      </w:docPartBody>
    </w:docPart>
    <w:docPart>
      <w:docPartPr>
        <w:name w:val="27B9A13338E34197BAAFD31F2301DBA7"/>
        <w:category>
          <w:name w:val="General"/>
          <w:gallery w:val="placeholder"/>
        </w:category>
        <w:types>
          <w:type w:val="bbPlcHdr"/>
        </w:types>
        <w:behaviors>
          <w:behavior w:val="content"/>
        </w:behaviors>
        <w:guid w:val="{9380C440-A9EA-47C7-B6DF-87DA1309B178}"/>
      </w:docPartPr>
      <w:docPartBody>
        <w:p w:rsidR="002E4212" w:rsidRDefault="00DE36C7" w:rsidP="00DE36C7">
          <w:pPr>
            <w:pStyle w:val="27B9A13338E34197BAAFD31F2301DBA71"/>
          </w:pPr>
          <w:r w:rsidRPr="0024303B">
            <w:rPr>
              <w:rStyle w:val="PlaceholderText"/>
              <w:rFonts w:eastAsiaTheme="minorHAnsi"/>
            </w:rPr>
            <w:t>Click or tap here to enter text.</w:t>
          </w:r>
        </w:p>
      </w:docPartBody>
    </w:docPart>
    <w:docPart>
      <w:docPartPr>
        <w:name w:val="217CDFD2096A4D3DA728401481968B63"/>
        <w:category>
          <w:name w:val="General"/>
          <w:gallery w:val="placeholder"/>
        </w:category>
        <w:types>
          <w:type w:val="bbPlcHdr"/>
        </w:types>
        <w:behaviors>
          <w:behavior w:val="content"/>
        </w:behaviors>
        <w:guid w:val="{803A0C59-4CD1-4442-8AC2-1577403D7ED2}"/>
      </w:docPartPr>
      <w:docPartBody>
        <w:p w:rsidR="002E4212" w:rsidRDefault="00DE36C7" w:rsidP="00DE36C7">
          <w:pPr>
            <w:pStyle w:val="217CDFD2096A4D3DA728401481968B631"/>
          </w:pPr>
          <w:r w:rsidRPr="0024303B">
            <w:rPr>
              <w:rStyle w:val="PlaceholderText"/>
              <w:rFonts w:eastAsiaTheme="minorHAnsi"/>
            </w:rPr>
            <w:t>Click or tap here to enter text.</w:t>
          </w:r>
        </w:p>
      </w:docPartBody>
    </w:docPart>
    <w:docPart>
      <w:docPartPr>
        <w:name w:val="2A90EA9A6A394813B4291A56B8120CBE"/>
        <w:category>
          <w:name w:val="General"/>
          <w:gallery w:val="placeholder"/>
        </w:category>
        <w:types>
          <w:type w:val="bbPlcHdr"/>
        </w:types>
        <w:behaviors>
          <w:behavior w:val="content"/>
        </w:behaviors>
        <w:guid w:val="{4357477F-B9DE-43F4-92D2-C6E3DD14D81F}"/>
      </w:docPartPr>
      <w:docPartBody>
        <w:p w:rsidR="002E4212" w:rsidRDefault="00DE36C7" w:rsidP="00DE36C7">
          <w:pPr>
            <w:pStyle w:val="2A90EA9A6A394813B4291A56B8120CBE1"/>
          </w:pPr>
          <w:r w:rsidRPr="0024303B">
            <w:rPr>
              <w:rStyle w:val="PlaceholderText"/>
              <w:rFonts w:eastAsiaTheme="minorHAnsi"/>
            </w:rPr>
            <w:t>Click or tap here to enter text.</w:t>
          </w:r>
        </w:p>
      </w:docPartBody>
    </w:docPart>
    <w:docPart>
      <w:docPartPr>
        <w:name w:val="2D5814A691514A70972745CE1E3B71C5"/>
        <w:category>
          <w:name w:val="General"/>
          <w:gallery w:val="placeholder"/>
        </w:category>
        <w:types>
          <w:type w:val="bbPlcHdr"/>
        </w:types>
        <w:behaviors>
          <w:behavior w:val="content"/>
        </w:behaviors>
        <w:guid w:val="{CE443175-5C45-4C11-B0A6-990982623184}"/>
      </w:docPartPr>
      <w:docPartBody>
        <w:p w:rsidR="002E4212" w:rsidRDefault="00DE36C7" w:rsidP="00DE36C7">
          <w:pPr>
            <w:pStyle w:val="2D5814A691514A70972745CE1E3B71C51"/>
          </w:pPr>
          <w:r w:rsidRPr="0024303B">
            <w:rPr>
              <w:rStyle w:val="PlaceholderText"/>
              <w:rFonts w:eastAsiaTheme="minorHAnsi"/>
            </w:rPr>
            <w:t>Click or tap to enter a date.</w:t>
          </w:r>
        </w:p>
      </w:docPartBody>
    </w:docPart>
    <w:docPart>
      <w:docPartPr>
        <w:name w:val="1F1200A4919F4EC8B0B6A54228B7864F"/>
        <w:category>
          <w:name w:val="General"/>
          <w:gallery w:val="placeholder"/>
        </w:category>
        <w:types>
          <w:type w:val="bbPlcHdr"/>
        </w:types>
        <w:behaviors>
          <w:behavior w:val="content"/>
        </w:behaviors>
        <w:guid w:val="{EE060421-24F8-4281-915D-729DF8CD5F1F}"/>
      </w:docPartPr>
      <w:docPartBody>
        <w:p w:rsidR="002E4212" w:rsidRDefault="00DE36C7" w:rsidP="00DE36C7">
          <w:pPr>
            <w:pStyle w:val="1F1200A4919F4EC8B0B6A54228B7864F1"/>
          </w:pPr>
          <w:r w:rsidRPr="00401B0F">
            <w:rPr>
              <w:rFonts w:eastAsiaTheme="minorHAnsi"/>
              <w:color w:val="808080"/>
            </w:rPr>
            <w:t>Click or tap here to enter text.</w:t>
          </w:r>
        </w:p>
      </w:docPartBody>
    </w:docPart>
    <w:docPart>
      <w:docPartPr>
        <w:name w:val="0DB9E771C30D4481997F1173B5ED09F5"/>
        <w:category>
          <w:name w:val="General"/>
          <w:gallery w:val="placeholder"/>
        </w:category>
        <w:types>
          <w:type w:val="bbPlcHdr"/>
        </w:types>
        <w:behaviors>
          <w:behavior w:val="content"/>
        </w:behaviors>
        <w:guid w:val="{D9C06FD1-1D11-4A79-9C66-92F1AEAA8B77}"/>
      </w:docPartPr>
      <w:docPartBody>
        <w:p w:rsidR="002E4212" w:rsidRDefault="00DE36C7" w:rsidP="00DE36C7">
          <w:pPr>
            <w:pStyle w:val="0DB9E771C30D4481997F1173B5ED09F51"/>
          </w:pPr>
          <w:r w:rsidRPr="00401B0F">
            <w:rPr>
              <w:rFonts w:eastAsiaTheme="minorHAnsi"/>
              <w:color w:val="808080"/>
            </w:rPr>
            <w:t>Click or tap here to enter text.</w:t>
          </w:r>
        </w:p>
      </w:docPartBody>
    </w:docPart>
    <w:docPart>
      <w:docPartPr>
        <w:name w:val="105FED27EDE24A71A6E48C09AD89692A"/>
        <w:category>
          <w:name w:val="General"/>
          <w:gallery w:val="placeholder"/>
        </w:category>
        <w:types>
          <w:type w:val="bbPlcHdr"/>
        </w:types>
        <w:behaviors>
          <w:behavior w:val="content"/>
        </w:behaviors>
        <w:guid w:val="{4AE0BB71-7AA5-457F-9668-0B60EA062EBF}"/>
      </w:docPartPr>
      <w:docPartBody>
        <w:p w:rsidR="002E4212" w:rsidRDefault="00DE36C7" w:rsidP="00DE36C7">
          <w:pPr>
            <w:pStyle w:val="105FED27EDE24A71A6E48C09AD89692A1"/>
          </w:pPr>
          <w:r w:rsidRPr="00401B0F">
            <w:rPr>
              <w:rFonts w:eastAsiaTheme="minorHAnsi"/>
              <w:color w:val="808080"/>
            </w:rPr>
            <w:t>Click or tap here to enter text.</w:t>
          </w:r>
        </w:p>
      </w:docPartBody>
    </w:docPart>
    <w:docPart>
      <w:docPartPr>
        <w:name w:val="2FCBBD61EA10410EB7280A9E6A151AC1"/>
        <w:category>
          <w:name w:val="General"/>
          <w:gallery w:val="placeholder"/>
        </w:category>
        <w:types>
          <w:type w:val="bbPlcHdr"/>
        </w:types>
        <w:behaviors>
          <w:behavior w:val="content"/>
        </w:behaviors>
        <w:guid w:val="{F760B9C6-B971-4602-A8B9-B449072836C0}"/>
      </w:docPartPr>
      <w:docPartBody>
        <w:p w:rsidR="002E4212" w:rsidRDefault="00DE36C7" w:rsidP="00DE36C7">
          <w:pPr>
            <w:pStyle w:val="2FCBBD61EA10410EB7280A9E6A151AC11"/>
          </w:pPr>
          <w:r w:rsidRPr="00401B0F">
            <w:rPr>
              <w:rFonts w:eastAsiaTheme="minorHAnsi"/>
              <w:color w:val="808080"/>
            </w:rPr>
            <w:t>Click or tap to enter a date.</w:t>
          </w:r>
        </w:p>
      </w:docPartBody>
    </w:docPart>
    <w:docPart>
      <w:docPartPr>
        <w:name w:val="54A437E431C9400D8C7E6E2820CFC093"/>
        <w:category>
          <w:name w:val="General"/>
          <w:gallery w:val="placeholder"/>
        </w:category>
        <w:types>
          <w:type w:val="bbPlcHdr"/>
        </w:types>
        <w:behaviors>
          <w:behavior w:val="content"/>
        </w:behaviors>
        <w:guid w:val="{62FA8230-4AC0-4A67-9BAA-631FECD08B3B}"/>
      </w:docPartPr>
      <w:docPartBody>
        <w:p w:rsidR="002E4212" w:rsidRDefault="00DE36C7" w:rsidP="00DE36C7">
          <w:pPr>
            <w:pStyle w:val="54A437E431C9400D8C7E6E2820CFC0931"/>
          </w:pPr>
          <w:r w:rsidRPr="00401B0F">
            <w:rPr>
              <w:rFonts w:eastAsiaTheme="minorHAnsi"/>
              <w:color w:val="808080"/>
            </w:rPr>
            <w:t>Click or tap here to enter text.</w:t>
          </w:r>
        </w:p>
      </w:docPartBody>
    </w:docPart>
    <w:docPart>
      <w:docPartPr>
        <w:name w:val="0C4B3E906FDF4E4AA40012A2759CE743"/>
        <w:category>
          <w:name w:val="General"/>
          <w:gallery w:val="placeholder"/>
        </w:category>
        <w:types>
          <w:type w:val="bbPlcHdr"/>
        </w:types>
        <w:behaviors>
          <w:behavior w:val="content"/>
        </w:behaviors>
        <w:guid w:val="{5E680282-C18E-4B4E-9046-436083F6B16B}"/>
      </w:docPartPr>
      <w:docPartBody>
        <w:p w:rsidR="002E4212" w:rsidRDefault="00DE36C7" w:rsidP="00DE36C7">
          <w:pPr>
            <w:pStyle w:val="0C4B3E906FDF4E4AA40012A2759CE7431"/>
          </w:pPr>
          <w:r w:rsidRPr="00401B0F">
            <w:rPr>
              <w:rFonts w:eastAsiaTheme="minorHAnsi"/>
              <w:color w:val="808080"/>
            </w:rPr>
            <w:t>Click or tap here to enter text.</w:t>
          </w:r>
        </w:p>
      </w:docPartBody>
    </w:docPart>
    <w:docPart>
      <w:docPartPr>
        <w:name w:val="1BD17A0CF4C34AF7B5864096C85799F4"/>
        <w:category>
          <w:name w:val="General"/>
          <w:gallery w:val="placeholder"/>
        </w:category>
        <w:types>
          <w:type w:val="bbPlcHdr"/>
        </w:types>
        <w:behaviors>
          <w:behavior w:val="content"/>
        </w:behaviors>
        <w:guid w:val="{FDE4F599-6E10-49F2-A726-90574C86A587}"/>
      </w:docPartPr>
      <w:docPartBody>
        <w:p w:rsidR="002E4212" w:rsidRDefault="00DE36C7" w:rsidP="00DE36C7">
          <w:pPr>
            <w:pStyle w:val="1BD17A0CF4C34AF7B5864096C85799F41"/>
          </w:pPr>
          <w:r w:rsidRPr="00401B0F">
            <w:rPr>
              <w:rFonts w:eastAsiaTheme="minorHAnsi"/>
              <w:color w:val="808080"/>
            </w:rPr>
            <w:t>Click or tap to enter a date.</w:t>
          </w:r>
        </w:p>
      </w:docPartBody>
    </w:docPart>
    <w:docPart>
      <w:docPartPr>
        <w:name w:val="AB10236F453747C6BCA1A47EFEADDFB4"/>
        <w:category>
          <w:name w:val="General"/>
          <w:gallery w:val="placeholder"/>
        </w:category>
        <w:types>
          <w:type w:val="bbPlcHdr"/>
        </w:types>
        <w:behaviors>
          <w:behavior w:val="content"/>
        </w:behaviors>
        <w:guid w:val="{BE8BA96E-F478-4F99-948B-43934A9F3C0E}"/>
      </w:docPartPr>
      <w:docPartBody>
        <w:p w:rsidR="002E4212" w:rsidRDefault="00DE36C7" w:rsidP="00DE36C7">
          <w:pPr>
            <w:pStyle w:val="AB10236F453747C6BCA1A47EFEADDFB41"/>
          </w:pPr>
          <w:r w:rsidRPr="00401B0F">
            <w:rPr>
              <w:rFonts w:eastAsiaTheme="minorHAnsi"/>
              <w:color w:val="808080"/>
            </w:rPr>
            <w:t>Click or tap here to enter text.</w:t>
          </w:r>
        </w:p>
      </w:docPartBody>
    </w:docPart>
    <w:docPart>
      <w:docPartPr>
        <w:name w:val="681F736F77814A03844AB7FD3DA51EEE"/>
        <w:category>
          <w:name w:val="General"/>
          <w:gallery w:val="placeholder"/>
        </w:category>
        <w:types>
          <w:type w:val="bbPlcHdr"/>
        </w:types>
        <w:behaviors>
          <w:behavior w:val="content"/>
        </w:behaviors>
        <w:guid w:val="{B36DB1C1-627B-4390-A1BA-E9D8AEF2EC16}"/>
      </w:docPartPr>
      <w:docPartBody>
        <w:p w:rsidR="002E4212" w:rsidRDefault="00DE36C7" w:rsidP="00DE36C7">
          <w:pPr>
            <w:pStyle w:val="681F736F77814A03844AB7FD3DA51EEE1"/>
          </w:pPr>
          <w:r w:rsidRPr="00401B0F">
            <w:rPr>
              <w:rFonts w:eastAsiaTheme="minorHAnsi"/>
              <w:color w:val="808080"/>
            </w:rPr>
            <w:t>Click or tap here to enter text.</w:t>
          </w:r>
        </w:p>
      </w:docPartBody>
    </w:docPart>
    <w:docPart>
      <w:docPartPr>
        <w:name w:val="354D2CFD7538475484681505CE5DC337"/>
        <w:category>
          <w:name w:val="General"/>
          <w:gallery w:val="placeholder"/>
        </w:category>
        <w:types>
          <w:type w:val="bbPlcHdr"/>
        </w:types>
        <w:behaviors>
          <w:behavior w:val="content"/>
        </w:behaviors>
        <w:guid w:val="{6ACDB1D4-166F-4F29-BF99-5B126D51A509}"/>
      </w:docPartPr>
      <w:docPartBody>
        <w:p w:rsidR="002E4212" w:rsidRDefault="00DE36C7" w:rsidP="00DE36C7">
          <w:pPr>
            <w:pStyle w:val="354D2CFD7538475484681505CE5DC3371"/>
          </w:pPr>
          <w:r w:rsidRPr="00401B0F">
            <w:rPr>
              <w:rFonts w:eastAsiaTheme="minorHAnsi"/>
              <w:color w:val="808080"/>
            </w:rPr>
            <w:t>Click or tap to enter a date.</w:t>
          </w:r>
        </w:p>
      </w:docPartBody>
    </w:docPart>
    <w:docPart>
      <w:docPartPr>
        <w:name w:val="32F34157063842C3A5583D318116D2E3"/>
        <w:category>
          <w:name w:val="General"/>
          <w:gallery w:val="placeholder"/>
        </w:category>
        <w:types>
          <w:type w:val="bbPlcHdr"/>
        </w:types>
        <w:behaviors>
          <w:behavior w:val="content"/>
        </w:behaviors>
        <w:guid w:val="{B6B0E35B-9D67-43FF-A041-FFE016B1D822}"/>
      </w:docPartPr>
      <w:docPartBody>
        <w:p w:rsidR="002E4212" w:rsidRDefault="00DE36C7" w:rsidP="00DE36C7">
          <w:pPr>
            <w:pStyle w:val="32F34157063842C3A5583D318116D2E31"/>
          </w:pPr>
          <w:r w:rsidRPr="00401B0F">
            <w:rPr>
              <w:rFonts w:eastAsiaTheme="minorHAnsi"/>
              <w:color w:val="808080"/>
            </w:rPr>
            <w:t>Click or tap here to enter text.</w:t>
          </w:r>
        </w:p>
      </w:docPartBody>
    </w:docPart>
    <w:docPart>
      <w:docPartPr>
        <w:name w:val="A7D2C73BC9624241B4A9425A715A566E"/>
        <w:category>
          <w:name w:val="General"/>
          <w:gallery w:val="placeholder"/>
        </w:category>
        <w:types>
          <w:type w:val="bbPlcHdr"/>
        </w:types>
        <w:behaviors>
          <w:behavior w:val="content"/>
        </w:behaviors>
        <w:guid w:val="{38DC3CE3-4D10-4020-B632-09CBD8BDBBD4}"/>
      </w:docPartPr>
      <w:docPartBody>
        <w:p w:rsidR="002E4212" w:rsidRDefault="00DE36C7" w:rsidP="00DE36C7">
          <w:pPr>
            <w:pStyle w:val="A7D2C73BC9624241B4A9425A715A566E1"/>
          </w:pPr>
          <w:r w:rsidRPr="00401B0F">
            <w:rPr>
              <w:rFonts w:eastAsiaTheme="minorHAnsi"/>
              <w:color w:val="808080"/>
            </w:rPr>
            <w:t>Click or tap here to enter text.</w:t>
          </w:r>
        </w:p>
      </w:docPartBody>
    </w:docPart>
    <w:docPart>
      <w:docPartPr>
        <w:name w:val="2BBD8C52DB044D5F9D188B9006FA9E1A"/>
        <w:category>
          <w:name w:val="General"/>
          <w:gallery w:val="placeholder"/>
        </w:category>
        <w:types>
          <w:type w:val="bbPlcHdr"/>
        </w:types>
        <w:behaviors>
          <w:behavior w:val="content"/>
        </w:behaviors>
        <w:guid w:val="{BB50AF98-49C5-4C8B-8A7B-4C1962913C62}"/>
      </w:docPartPr>
      <w:docPartBody>
        <w:p w:rsidR="002E4212" w:rsidRDefault="00DE36C7" w:rsidP="00DE36C7">
          <w:pPr>
            <w:pStyle w:val="2BBD8C52DB044D5F9D188B9006FA9E1A1"/>
          </w:pPr>
          <w:r w:rsidRPr="00401B0F">
            <w:rPr>
              <w:rFonts w:eastAsiaTheme="minorHAnsi"/>
              <w:color w:val="808080"/>
            </w:rPr>
            <w:t>Click or tap to enter a date.</w:t>
          </w:r>
        </w:p>
      </w:docPartBody>
    </w:docPart>
    <w:docPart>
      <w:docPartPr>
        <w:name w:val="3EACCD9104FF4C28A4A172005C4246C8"/>
        <w:category>
          <w:name w:val="General"/>
          <w:gallery w:val="placeholder"/>
        </w:category>
        <w:types>
          <w:type w:val="bbPlcHdr"/>
        </w:types>
        <w:behaviors>
          <w:behavior w:val="content"/>
        </w:behaviors>
        <w:guid w:val="{0ED72B59-75EB-4DD7-AABD-383059D00394}"/>
      </w:docPartPr>
      <w:docPartBody>
        <w:p w:rsidR="002E4212" w:rsidRDefault="00DE36C7" w:rsidP="00DE36C7">
          <w:pPr>
            <w:pStyle w:val="3EACCD9104FF4C28A4A172005C4246C81"/>
          </w:pPr>
          <w:r w:rsidRPr="003273CB">
            <w:rPr>
              <w:rStyle w:val="PlaceholderText"/>
              <w:rFonts w:eastAsiaTheme="minorHAnsi"/>
            </w:rPr>
            <w:t>Click or tap here to enter text.</w:t>
          </w:r>
        </w:p>
      </w:docPartBody>
    </w:docPart>
    <w:docPart>
      <w:docPartPr>
        <w:name w:val="48D9B48E61264922ADA9D8DD5AD1B80E"/>
        <w:category>
          <w:name w:val="General"/>
          <w:gallery w:val="placeholder"/>
        </w:category>
        <w:types>
          <w:type w:val="bbPlcHdr"/>
        </w:types>
        <w:behaviors>
          <w:behavior w:val="content"/>
        </w:behaviors>
        <w:guid w:val="{6C30ADAE-17F9-4AAB-B11F-0272CEE6EA97}"/>
      </w:docPartPr>
      <w:docPartBody>
        <w:p w:rsidR="002E4212" w:rsidRDefault="00DE36C7" w:rsidP="00DE36C7">
          <w:pPr>
            <w:pStyle w:val="48D9B48E61264922ADA9D8DD5AD1B80E1"/>
          </w:pPr>
          <w:r w:rsidRPr="003273CB">
            <w:rPr>
              <w:rStyle w:val="PlaceholderText"/>
              <w:rFonts w:eastAsiaTheme="minorHAnsi"/>
            </w:rPr>
            <w:t>Click or tap here to enter text.</w:t>
          </w:r>
        </w:p>
      </w:docPartBody>
    </w:docPart>
    <w:docPart>
      <w:docPartPr>
        <w:name w:val="AFACD0025992440EB2FFB52377756455"/>
        <w:category>
          <w:name w:val="General"/>
          <w:gallery w:val="placeholder"/>
        </w:category>
        <w:types>
          <w:type w:val="bbPlcHdr"/>
        </w:types>
        <w:behaviors>
          <w:behavior w:val="content"/>
        </w:behaviors>
        <w:guid w:val="{C8ED4903-7513-4467-962E-A43B9409ED0E}"/>
      </w:docPartPr>
      <w:docPartBody>
        <w:p w:rsidR="002E4212" w:rsidRDefault="00DE36C7" w:rsidP="00DE36C7">
          <w:pPr>
            <w:pStyle w:val="AFACD0025992440EB2FFB52377756455"/>
          </w:pPr>
          <w:r w:rsidRPr="003273CB">
            <w:rPr>
              <w:rStyle w:val="PlaceholderText"/>
              <w:rFonts w:eastAsiaTheme="minorHAnsi"/>
            </w:rPr>
            <w:t>Click or tap here to enter text.</w:t>
          </w:r>
        </w:p>
      </w:docPartBody>
    </w:docPart>
    <w:docPart>
      <w:docPartPr>
        <w:name w:val="B21E96729E6A435E85032BE0FED84F8C"/>
        <w:category>
          <w:name w:val="General"/>
          <w:gallery w:val="placeholder"/>
        </w:category>
        <w:types>
          <w:type w:val="bbPlcHdr"/>
        </w:types>
        <w:behaviors>
          <w:behavior w:val="content"/>
        </w:behaviors>
        <w:guid w:val="{DC5E8D55-3154-42F1-80D2-590206E1B23F}"/>
      </w:docPartPr>
      <w:docPartBody>
        <w:p w:rsidR="002E4212" w:rsidRDefault="00DE36C7" w:rsidP="00DE36C7">
          <w:pPr>
            <w:pStyle w:val="B21E96729E6A435E85032BE0FED84F8C"/>
          </w:pPr>
          <w:r w:rsidRPr="003273CB">
            <w:rPr>
              <w:rStyle w:val="PlaceholderText"/>
              <w:rFonts w:eastAsiaTheme="minorHAnsi"/>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1D1F"/>
    <w:rsid w:val="002E4212"/>
    <w:rsid w:val="00911D1F"/>
    <w:rsid w:val="00DE36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36C7"/>
    <w:rPr>
      <w:color w:val="808080"/>
    </w:rPr>
  </w:style>
  <w:style w:type="paragraph" w:customStyle="1" w:styleId="2BDC99E37E49416A82EFADCC0B493A701">
    <w:name w:val="2BDC99E37E49416A82EFADCC0B493A70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D3FEFB5CF5FD4320953EB9A92F11F05E1">
    <w:name w:val="D3FEFB5CF5FD4320953EB9A92F11F05E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5E26F890881340A7A543EFFDEF4AFFE61">
    <w:name w:val="5E26F890881340A7A543EFFDEF4AFFE6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62A21EEA19074F98BDDE805917263ED41">
    <w:name w:val="62A21EEA19074F98BDDE805917263ED4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57EF3ED6A3544C33B2442FBA6BA4B0FC1">
    <w:name w:val="57EF3ED6A3544C33B2442FBA6BA4B0FC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DF76F17ACD574F70A47D78B15B84C1E41">
    <w:name w:val="DF76F17ACD574F70A47D78B15B84C1E4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34C743FC148C41B98FE3780FC7AF90F81">
    <w:name w:val="34C743FC148C41B98FE3780FC7AF90F8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4BC52777CDF44BD9BB026CA8D95C7EBA1">
    <w:name w:val="4BC52777CDF44BD9BB026CA8D95C7EBA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FB00D2D526A64B65809CEDE63E2139461">
    <w:name w:val="FB00D2D526A64B65809CEDE63E213946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804FC8797989427BBD3E5C3641E095CD1">
    <w:name w:val="804FC8797989427BBD3E5C3641E095CD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E3EB1C51D48340D6870D9501552BC4AD1">
    <w:name w:val="E3EB1C51D48340D6870D9501552BC4AD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136B87BE6382461EB05B897AE0E879211">
    <w:name w:val="136B87BE6382461EB05B897AE0E87921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5E1F04E883B64604891803468B0A74511">
    <w:name w:val="5E1F04E883B64604891803468B0A7451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B239EB7AA2854261B8FF050DFE5916601">
    <w:name w:val="B239EB7AA2854261B8FF050DFE591660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978D1E5BC06C49CEAAD9349F134ECD871">
    <w:name w:val="978D1E5BC06C49CEAAD9349F134ECD87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88A5546C956A485C8FC8497AA7B103681">
    <w:name w:val="88A5546C956A485C8FC8497AA7B10368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11BBE9023BC14167B4597E6FE63BF1041">
    <w:name w:val="11BBE9023BC14167B4597E6FE63BF104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DD7EAF4B9F7A4A168D72FBBBC1C337651">
    <w:name w:val="DD7EAF4B9F7A4A168D72FBBBC1C33765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FD2EBD9991EA4EB89B6CE0DF3B415F8C1">
    <w:name w:val="FD2EBD9991EA4EB89B6CE0DF3B415F8C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DD2859B6B1724D9DBAF73BC0A20EBBEC1">
    <w:name w:val="DD2859B6B1724D9DBAF73BC0A20EBBEC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F744D0935AC74EEE8C2B2B8FFC622C7F1">
    <w:name w:val="F744D0935AC74EEE8C2B2B8FFC622C7F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F38E5CFEBF6944349BF84F4184DAAFA41">
    <w:name w:val="F38E5CFEBF6944349BF84F4184DAAFA4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2ADB445BE0DE411C93B65DBA13D984861">
    <w:name w:val="2ADB445BE0DE411C93B65DBA13D98486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3DF0340056DF41A2BCAEF65A88D487EF1">
    <w:name w:val="3DF0340056DF41A2BCAEF65A88D487EF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9EC771E4CFA341429699E279166ACB101">
    <w:name w:val="9EC771E4CFA341429699E279166ACB10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6094C510B506464C812D889447B08E141">
    <w:name w:val="6094C510B506464C812D889447B08E14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CF5B9B245C1946889B5D3D2E0D3AB8AC1">
    <w:name w:val="CF5B9B245C1946889B5D3D2E0D3AB8AC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3D032F8C2F1C435C9F3B0F5EDD4E9A332">
    <w:name w:val="3D032F8C2F1C435C9F3B0F5EDD4E9A332"/>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C6B5757F8D8649B49DC087E4C8D352471">
    <w:name w:val="C6B5757F8D8649B49DC087E4C8D35247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3B6A58D30108415C990700873B8BF6DD1">
    <w:name w:val="3B6A58D30108415C990700873B8BF6DD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34B42E7E4F3B4C518A49DCEA0E4AF0131">
    <w:name w:val="34B42E7E4F3B4C518A49DCEA0E4AF013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D9F299DB3FA54AA79761559D48AAE1B82">
    <w:name w:val="D9F299DB3FA54AA79761559D48AAE1B82"/>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2FD0EB59F88C49CB9E6C61A79D3A371B1">
    <w:name w:val="2FD0EB59F88C49CB9E6C61A79D3A371B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2C05C7C3872E4F0CAFEBCE4A7A7B71BC1">
    <w:name w:val="2C05C7C3872E4F0CAFEBCE4A7A7B71BC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85FF1B204AF94B96BE1F00BA6C23D00E1">
    <w:name w:val="85FF1B204AF94B96BE1F00BA6C23D00E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AB0F588365DD41AB824EC2E31A34C8BC2">
    <w:name w:val="AB0F588365DD41AB824EC2E31A34C8BC2"/>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A90C14C61A2549449C3EFF8D6C5FA1D71">
    <w:name w:val="A90C14C61A2549449C3EFF8D6C5FA1D7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27B9A13338E34197BAAFD31F2301DBA71">
    <w:name w:val="27B9A13338E34197BAAFD31F2301DBA7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217CDFD2096A4D3DA728401481968B631">
    <w:name w:val="217CDFD2096A4D3DA728401481968B63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2A90EA9A6A394813B4291A56B8120CBE1">
    <w:name w:val="2A90EA9A6A394813B4291A56B8120CBE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2D5814A691514A70972745CE1E3B71C51">
    <w:name w:val="2D5814A691514A70972745CE1E3B71C5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1F1200A4919F4EC8B0B6A54228B7864F1">
    <w:name w:val="1F1200A4919F4EC8B0B6A54228B7864F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0DB9E771C30D4481997F1173B5ED09F51">
    <w:name w:val="0DB9E771C30D4481997F1173B5ED09F5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105FED27EDE24A71A6E48C09AD89692A1">
    <w:name w:val="105FED27EDE24A71A6E48C09AD89692A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2FCBBD61EA10410EB7280A9E6A151AC11">
    <w:name w:val="2FCBBD61EA10410EB7280A9E6A151AC1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54A437E431C9400D8C7E6E2820CFC0931">
    <w:name w:val="54A437E431C9400D8C7E6E2820CFC093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0C4B3E906FDF4E4AA40012A2759CE7431">
    <w:name w:val="0C4B3E906FDF4E4AA40012A2759CE743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1BD17A0CF4C34AF7B5864096C85799F41">
    <w:name w:val="1BD17A0CF4C34AF7B5864096C85799F4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AB10236F453747C6BCA1A47EFEADDFB41">
    <w:name w:val="AB10236F453747C6BCA1A47EFEADDFB4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681F736F77814A03844AB7FD3DA51EEE1">
    <w:name w:val="681F736F77814A03844AB7FD3DA51EEE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354D2CFD7538475484681505CE5DC3371">
    <w:name w:val="354D2CFD7538475484681505CE5DC337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32F34157063842C3A5583D318116D2E31">
    <w:name w:val="32F34157063842C3A5583D318116D2E3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A7D2C73BC9624241B4A9425A715A566E1">
    <w:name w:val="A7D2C73BC9624241B4A9425A715A566E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2BBD8C52DB044D5F9D188B9006FA9E1A1">
    <w:name w:val="2BBD8C52DB044D5F9D188B9006FA9E1A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A6B0A0D84CEA4FF18E3C3578DA6860DC2">
    <w:name w:val="A6B0A0D84CEA4FF18E3C3578DA6860DC2"/>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9AE107B7B64448FC97615884B670D0022">
    <w:name w:val="9AE107B7B64448FC97615884B670D0022"/>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8FDF63F9DFD24A10AFBF86F3C73128972">
    <w:name w:val="8FDF63F9DFD24A10AFBF86F3C73128972"/>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AFACD0025992440EB2FFB52377756455">
    <w:name w:val="AFACD0025992440EB2FFB52377756455"/>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B21E96729E6A435E85032BE0FED84F8C">
    <w:name w:val="B21E96729E6A435E85032BE0FED84F8C"/>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5654EAADA2564C75A297CE3FAE7DEC461">
    <w:name w:val="5654EAADA2564C75A297CE3FAE7DEC46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304225EAAAA44938AD91E25320A533AB1">
    <w:name w:val="304225EAAAA44938AD91E25320A533AB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DCB4A31C9F5E4994A40CDE43CA8026081">
    <w:name w:val="DCB4A31C9F5E4994A40CDE43CA802608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3EACCD9104FF4C28A4A172005C4246C81">
    <w:name w:val="3EACCD9104FF4C28A4A172005C4246C8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48D9B48E61264922ADA9D8DD5AD1B80E1">
    <w:name w:val="48D9B48E61264922ADA9D8DD5AD1B80E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DCE9D924980548CD9C93992927A10F4B1">
    <w:name w:val="DCE9D924980548CD9C93992927A10F4B1"/>
    <w:rsid w:val="00DE36C7"/>
    <w:pPr>
      <w:spacing w:after="0" w:line="360" w:lineRule="auto"/>
      <w:jc w:val="both"/>
    </w:pPr>
    <w:rPr>
      <w:rFonts w:ascii="Helvetica" w:eastAsia="Times New Roman" w:hAnsi="Helvetica" w:cs="Times New Roman"/>
      <w:sz w:val="20"/>
      <w:szCs w:val="20"/>
      <w:lang w:val="en-US" w:eastAsia="en-US"/>
    </w:rPr>
  </w:style>
  <w:style w:type="paragraph" w:customStyle="1" w:styleId="3A2612780D9641618B73FD398BC688871">
    <w:name w:val="3A2612780D9641618B73FD398BC688871"/>
    <w:rsid w:val="00DE36C7"/>
    <w:pPr>
      <w:spacing w:after="0" w:line="360" w:lineRule="auto"/>
      <w:jc w:val="both"/>
    </w:pPr>
    <w:rPr>
      <w:rFonts w:ascii="Helvetica" w:eastAsia="Times New Roman" w:hAnsi="Helvetica" w:cs="Times New Roman"/>
      <w:sz w:val="20"/>
      <w:szCs w:val="20"/>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66E85-198B-4EB2-9466-43A48C153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7</TotalTime>
  <Pages>9</Pages>
  <Words>1121</Words>
  <Characters>6393</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Massa</dc:creator>
  <cp:keywords/>
  <dc:description/>
  <cp:lastModifiedBy>Isaac Massa</cp:lastModifiedBy>
  <cp:revision>49</cp:revision>
  <dcterms:created xsi:type="dcterms:W3CDTF">2020-12-28T14:51:00Z</dcterms:created>
  <dcterms:modified xsi:type="dcterms:W3CDTF">2021-01-26T11:41:00Z</dcterms:modified>
</cp:coreProperties>
</file>